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35AA8" w14:textId="77777777" w:rsidR="00AD7BDF" w:rsidRDefault="00AD7BDF" w:rsidP="00AD7BDF">
      <w:pPr>
        <w:tabs>
          <w:tab w:val="left" w:pos="3600"/>
        </w:tabs>
        <w:jc w:val="center"/>
        <w:rPr>
          <w:rFonts w:asciiTheme="majorHAnsi" w:hAnsiTheme="majorHAnsi"/>
          <w:b/>
          <w:color w:val="FF0000"/>
          <w:sz w:val="56"/>
          <w:szCs w:val="56"/>
        </w:rPr>
      </w:pPr>
    </w:p>
    <w:p w14:paraId="74293387" w14:textId="77777777" w:rsidR="004F4532" w:rsidRPr="0092717A" w:rsidRDefault="004F4532" w:rsidP="00AD7BDF">
      <w:pPr>
        <w:tabs>
          <w:tab w:val="left" w:pos="3600"/>
        </w:tabs>
        <w:jc w:val="center"/>
        <w:rPr>
          <w:rFonts w:ascii="Courier New" w:hAnsi="Courier New"/>
          <w:b/>
          <w:color w:val="FF0000"/>
          <w:sz w:val="28"/>
          <w:szCs w:val="56"/>
        </w:rPr>
      </w:pPr>
    </w:p>
    <w:p w14:paraId="5370F6E2" w14:textId="50ACECF8" w:rsidR="009E7B56" w:rsidRDefault="009E7B56" w:rsidP="009D25F0">
      <w:pPr>
        <w:tabs>
          <w:tab w:val="left" w:pos="3600"/>
        </w:tabs>
        <w:jc w:val="center"/>
        <w:rPr>
          <w:rFonts w:ascii="Courier New" w:hAnsi="Courier New"/>
          <w:b/>
          <w:sz w:val="56"/>
          <w:szCs w:val="56"/>
        </w:rPr>
      </w:pPr>
    </w:p>
    <w:p w14:paraId="150BC4F5" w14:textId="77777777" w:rsidR="009E7B56" w:rsidRDefault="009E7B56" w:rsidP="009D25F0">
      <w:pPr>
        <w:tabs>
          <w:tab w:val="left" w:pos="3600"/>
        </w:tabs>
        <w:jc w:val="center"/>
        <w:rPr>
          <w:rFonts w:ascii="Courier New" w:hAnsi="Courier New"/>
          <w:b/>
          <w:sz w:val="56"/>
          <w:szCs w:val="56"/>
        </w:rPr>
      </w:pPr>
    </w:p>
    <w:p w14:paraId="1B2B3FD5" w14:textId="77777777" w:rsidR="00502190" w:rsidRDefault="00502190" w:rsidP="009D25F0">
      <w:pPr>
        <w:tabs>
          <w:tab w:val="left" w:pos="3600"/>
        </w:tabs>
        <w:jc w:val="center"/>
        <w:rPr>
          <w:rFonts w:ascii="Courier New" w:hAnsi="Courier New"/>
          <w:b/>
          <w:sz w:val="56"/>
          <w:szCs w:val="56"/>
        </w:rPr>
      </w:pPr>
    </w:p>
    <w:p w14:paraId="07485EE0" w14:textId="77777777" w:rsidR="009D25F0" w:rsidRPr="00C065FF" w:rsidRDefault="009D25F0" w:rsidP="009D25F0">
      <w:pPr>
        <w:tabs>
          <w:tab w:val="left" w:pos="3600"/>
        </w:tabs>
        <w:jc w:val="center"/>
        <w:rPr>
          <w:rFonts w:asciiTheme="majorHAnsi" w:hAnsiTheme="majorHAnsi"/>
          <w:b/>
          <w:sz w:val="48"/>
          <w:szCs w:val="48"/>
        </w:rPr>
      </w:pPr>
      <w:r w:rsidRPr="00C065FF">
        <w:rPr>
          <w:rFonts w:asciiTheme="majorHAnsi" w:hAnsiTheme="majorHAnsi"/>
          <w:b/>
          <w:sz w:val="48"/>
          <w:szCs w:val="48"/>
        </w:rPr>
        <w:t>UNIVERSITY OF VIRGINIA</w:t>
      </w:r>
    </w:p>
    <w:p w14:paraId="7E6C7018" w14:textId="77777777" w:rsidR="009D25F0" w:rsidRPr="00C065FF" w:rsidRDefault="009D25F0" w:rsidP="009D25F0">
      <w:pPr>
        <w:tabs>
          <w:tab w:val="left" w:pos="3600"/>
        </w:tabs>
        <w:jc w:val="center"/>
        <w:rPr>
          <w:rFonts w:asciiTheme="majorHAnsi" w:hAnsiTheme="majorHAnsi"/>
          <w:b/>
          <w:sz w:val="48"/>
          <w:szCs w:val="48"/>
        </w:rPr>
      </w:pPr>
      <w:r w:rsidRPr="00C065FF">
        <w:rPr>
          <w:rFonts w:asciiTheme="majorHAnsi" w:hAnsiTheme="majorHAnsi"/>
          <w:b/>
          <w:sz w:val="48"/>
          <w:szCs w:val="48"/>
        </w:rPr>
        <w:t>BOARD OF VISITORS</w:t>
      </w:r>
    </w:p>
    <w:p w14:paraId="211535D1" w14:textId="77777777" w:rsidR="00545457" w:rsidRPr="00C065FF" w:rsidRDefault="00545457" w:rsidP="009D25F0">
      <w:pPr>
        <w:tabs>
          <w:tab w:val="left" w:pos="3600"/>
        </w:tabs>
        <w:jc w:val="center"/>
        <w:rPr>
          <w:rFonts w:asciiTheme="majorHAnsi" w:hAnsiTheme="majorHAnsi"/>
          <w:b/>
          <w:sz w:val="48"/>
          <w:szCs w:val="48"/>
        </w:rPr>
      </w:pPr>
    </w:p>
    <w:p w14:paraId="1F92BD87" w14:textId="711E6B9B" w:rsidR="0097604B" w:rsidRPr="00C065FF" w:rsidRDefault="00DC65D2" w:rsidP="009D25F0">
      <w:pPr>
        <w:tabs>
          <w:tab w:val="left" w:pos="3600"/>
        </w:tabs>
        <w:jc w:val="center"/>
        <w:rPr>
          <w:rFonts w:asciiTheme="majorHAnsi" w:hAnsiTheme="majorHAnsi"/>
          <w:b/>
          <w:sz w:val="48"/>
          <w:szCs w:val="48"/>
        </w:rPr>
      </w:pPr>
      <w:r>
        <w:rPr>
          <w:rFonts w:asciiTheme="majorHAnsi" w:hAnsiTheme="majorHAnsi"/>
          <w:b/>
          <w:sz w:val="48"/>
          <w:szCs w:val="48"/>
        </w:rPr>
        <w:t>Full Board Meeting</w:t>
      </w:r>
    </w:p>
    <w:p w14:paraId="5B7D9A24" w14:textId="77777777" w:rsidR="00545457" w:rsidRPr="00C065FF" w:rsidRDefault="00545457" w:rsidP="009D25F0">
      <w:pPr>
        <w:tabs>
          <w:tab w:val="left" w:pos="3600"/>
        </w:tabs>
        <w:jc w:val="center"/>
        <w:rPr>
          <w:rFonts w:asciiTheme="majorHAnsi" w:hAnsiTheme="majorHAnsi"/>
          <w:b/>
          <w:sz w:val="48"/>
          <w:szCs w:val="48"/>
        </w:rPr>
      </w:pPr>
    </w:p>
    <w:p w14:paraId="7C8F3675" w14:textId="7779DE57" w:rsidR="009D25F0" w:rsidRPr="00C065FF" w:rsidRDefault="005A7366" w:rsidP="009D25F0">
      <w:pPr>
        <w:tabs>
          <w:tab w:val="left" w:pos="3600"/>
        </w:tabs>
        <w:jc w:val="center"/>
        <w:rPr>
          <w:rFonts w:asciiTheme="majorHAnsi" w:hAnsiTheme="majorHAnsi"/>
          <w:b/>
          <w:sz w:val="48"/>
          <w:szCs w:val="48"/>
        </w:rPr>
      </w:pPr>
      <w:r>
        <w:rPr>
          <w:rFonts w:asciiTheme="majorHAnsi" w:hAnsiTheme="majorHAnsi"/>
          <w:b/>
          <w:sz w:val="48"/>
          <w:szCs w:val="48"/>
        </w:rPr>
        <w:t>May 18</w:t>
      </w:r>
      <w:r w:rsidR="00840671">
        <w:rPr>
          <w:rFonts w:asciiTheme="majorHAnsi" w:hAnsiTheme="majorHAnsi"/>
          <w:b/>
          <w:sz w:val="48"/>
          <w:szCs w:val="48"/>
        </w:rPr>
        <w:t>, 2020</w:t>
      </w:r>
    </w:p>
    <w:p w14:paraId="1D292F7A" w14:textId="77777777" w:rsidR="009D25F0" w:rsidRPr="00F07AA4" w:rsidRDefault="009D25F0" w:rsidP="009D25F0">
      <w:pPr>
        <w:tabs>
          <w:tab w:val="left" w:pos="3600"/>
        </w:tabs>
        <w:jc w:val="center"/>
        <w:rPr>
          <w:rFonts w:asciiTheme="majorHAnsi" w:hAnsiTheme="majorHAnsi"/>
          <w:b/>
          <w:sz w:val="48"/>
        </w:rPr>
      </w:pPr>
    </w:p>
    <w:p w14:paraId="500F104B" w14:textId="77777777" w:rsidR="009D25F0" w:rsidRPr="00F07AA4" w:rsidRDefault="009D25F0" w:rsidP="009D25F0">
      <w:pPr>
        <w:tabs>
          <w:tab w:val="left" w:pos="3600"/>
        </w:tabs>
        <w:jc w:val="center"/>
        <w:rPr>
          <w:rFonts w:asciiTheme="majorHAnsi" w:hAnsiTheme="majorHAnsi"/>
          <w:b/>
        </w:rPr>
      </w:pPr>
    </w:p>
    <w:p w14:paraId="6CF0F731" w14:textId="77777777" w:rsidR="009D25F0" w:rsidRPr="00F07AA4" w:rsidRDefault="009D25F0" w:rsidP="009D25F0">
      <w:pPr>
        <w:tabs>
          <w:tab w:val="left" w:pos="3600"/>
        </w:tabs>
        <w:jc w:val="center"/>
        <w:rPr>
          <w:rFonts w:asciiTheme="majorHAnsi" w:hAnsiTheme="majorHAnsi"/>
          <w:b/>
        </w:rPr>
      </w:pPr>
    </w:p>
    <w:p w14:paraId="73480CDB" w14:textId="77777777" w:rsidR="009D25F0" w:rsidRPr="00F07AA4" w:rsidRDefault="009D25F0" w:rsidP="009D25F0">
      <w:pPr>
        <w:tabs>
          <w:tab w:val="left" w:pos="3600"/>
        </w:tabs>
        <w:jc w:val="center"/>
        <w:rPr>
          <w:rFonts w:asciiTheme="majorHAnsi" w:hAnsiTheme="majorHAnsi"/>
          <w:b/>
        </w:rPr>
      </w:pPr>
    </w:p>
    <w:p w14:paraId="2E2229B7" w14:textId="77777777" w:rsidR="009D25F0" w:rsidRPr="00F07AA4" w:rsidRDefault="009D25F0" w:rsidP="009D25F0">
      <w:pPr>
        <w:tabs>
          <w:tab w:val="left" w:pos="3600"/>
        </w:tabs>
        <w:jc w:val="center"/>
        <w:rPr>
          <w:rFonts w:asciiTheme="majorHAnsi" w:hAnsiTheme="majorHAnsi"/>
          <w:b/>
        </w:rPr>
      </w:pPr>
    </w:p>
    <w:p w14:paraId="6FA72A91" w14:textId="77777777" w:rsidR="009D25F0" w:rsidRPr="00F07AA4" w:rsidRDefault="009D25F0" w:rsidP="009D25F0">
      <w:pPr>
        <w:tabs>
          <w:tab w:val="left" w:pos="3600"/>
        </w:tabs>
        <w:jc w:val="center"/>
        <w:rPr>
          <w:rFonts w:asciiTheme="majorHAnsi" w:hAnsiTheme="majorHAnsi"/>
          <w:b/>
        </w:rPr>
      </w:pPr>
    </w:p>
    <w:p w14:paraId="7B18FBC0" w14:textId="77777777" w:rsidR="009D25F0" w:rsidRPr="00F07AA4" w:rsidRDefault="009D25F0" w:rsidP="009D25F0">
      <w:pPr>
        <w:tabs>
          <w:tab w:val="left" w:pos="3600"/>
        </w:tabs>
        <w:jc w:val="center"/>
        <w:rPr>
          <w:rFonts w:asciiTheme="majorHAnsi" w:hAnsiTheme="majorHAnsi"/>
          <w:b/>
        </w:rPr>
      </w:pPr>
    </w:p>
    <w:p w14:paraId="087EF75B" w14:textId="77777777" w:rsidR="009D25F0" w:rsidRPr="00F07AA4" w:rsidRDefault="009D25F0" w:rsidP="009D25F0">
      <w:pPr>
        <w:tabs>
          <w:tab w:val="left" w:pos="3600"/>
        </w:tabs>
        <w:jc w:val="center"/>
        <w:rPr>
          <w:rFonts w:asciiTheme="majorHAnsi" w:hAnsiTheme="majorHAnsi"/>
          <w:b/>
        </w:rPr>
      </w:pPr>
    </w:p>
    <w:p w14:paraId="09E40241" w14:textId="77777777" w:rsidR="009D25F0" w:rsidRPr="00F07AA4" w:rsidRDefault="009D25F0" w:rsidP="009D25F0">
      <w:pPr>
        <w:tabs>
          <w:tab w:val="left" w:pos="3600"/>
        </w:tabs>
        <w:jc w:val="center"/>
        <w:rPr>
          <w:rFonts w:asciiTheme="majorHAnsi" w:hAnsiTheme="majorHAnsi"/>
          <w:b/>
        </w:rPr>
      </w:pPr>
    </w:p>
    <w:p w14:paraId="0B3720D4" w14:textId="77777777" w:rsidR="009D25F0" w:rsidRPr="00F07AA4" w:rsidRDefault="009D25F0" w:rsidP="009D25F0">
      <w:pPr>
        <w:tabs>
          <w:tab w:val="left" w:pos="3600"/>
        </w:tabs>
        <w:jc w:val="center"/>
        <w:rPr>
          <w:rFonts w:asciiTheme="majorHAnsi" w:hAnsiTheme="majorHAnsi"/>
          <w:b/>
        </w:rPr>
      </w:pPr>
    </w:p>
    <w:p w14:paraId="5CF314BE" w14:textId="77777777" w:rsidR="009D25F0" w:rsidRPr="00F07AA4" w:rsidRDefault="009D25F0" w:rsidP="009D25F0">
      <w:pPr>
        <w:tabs>
          <w:tab w:val="left" w:pos="3600"/>
        </w:tabs>
        <w:jc w:val="center"/>
        <w:rPr>
          <w:rFonts w:asciiTheme="majorHAnsi" w:hAnsiTheme="majorHAnsi"/>
          <w:b/>
        </w:rPr>
      </w:pPr>
    </w:p>
    <w:p w14:paraId="746FB1E9" w14:textId="77777777" w:rsidR="009D25F0" w:rsidRPr="00F07AA4" w:rsidRDefault="009D25F0" w:rsidP="009D25F0">
      <w:pPr>
        <w:tabs>
          <w:tab w:val="left" w:pos="3600"/>
        </w:tabs>
        <w:jc w:val="center"/>
        <w:rPr>
          <w:rFonts w:asciiTheme="majorHAnsi" w:hAnsiTheme="majorHAnsi"/>
          <w:b/>
        </w:rPr>
      </w:pPr>
    </w:p>
    <w:p w14:paraId="56C25DFC" w14:textId="3F95A34E" w:rsidR="001F66AA" w:rsidRPr="00AE6795" w:rsidRDefault="001F66AA" w:rsidP="00AE6795">
      <w:pPr>
        <w:spacing w:after="200" w:line="276" w:lineRule="auto"/>
        <w:rPr>
          <w:rFonts w:asciiTheme="majorHAnsi" w:hAnsiTheme="majorHAnsi"/>
          <w:b/>
        </w:rPr>
        <w:sectPr w:rsidR="001F66AA" w:rsidRPr="00AE6795" w:rsidSect="00B0325F">
          <w:footerReference w:type="default" r:id="rId8"/>
          <w:footerReference w:type="first" r:id="rId9"/>
          <w:pgSz w:w="12240" w:h="15840"/>
          <w:pgMar w:top="1440" w:right="1440" w:bottom="1440" w:left="1440" w:header="720" w:footer="720" w:gutter="0"/>
          <w:pgNumType w:start="1"/>
          <w:cols w:space="720"/>
          <w:titlePg/>
          <w:docGrid w:linePitch="360"/>
        </w:sectPr>
      </w:pPr>
    </w:p>
    <w:p w14:paraId="694E193A" w14:textId="1FD495A4" w:rsidR="00D839E6" w:rsidRPr="000511A4" w:rsidRDefault="00D839E6" w:rsidP="000511A4">
      <w:pPr>
        <w:pStyle w:val="BlockText"/>
        <w:spacing w:after="120"/>
        <w:ind w:left="0" w:right="0"/>
        <w:rPr>
          <w:rFonts w:asciiTheme="majorHAnsi" w:hAnsiTheme="majorHAnsi" w:cs="Courier New"/>
          <w:sz w:val="28"/>
          <w:szCs w:val="22"/>
        </w:rPr>
      </w:pPr>
      <w:r>
        <w:rPr>
          <w:rFonts w:cs="Arial"/>
          <w:sz w:val="22"/>
          <w:szCs w:val="22"/>
          <w:lang w:val="en"/>
        </w:rPr>
        <w:lastRenderedPageBreak/>
        <w:t xml:space="preserve">   </w:t>
      </w:r>
      <w:r w:rsidRPr="000511A4">
        <w:rPr>
          <w:rFonts w:asciiTheme="majorHAnsi" w:hAnsiTheme="majorHAnsi" w:cs="Courier New"/>
          <w:szCs w:val="24"/>
        </w:rPr>
        <w:t xml:space="preserve">BOARD OF VISITORS MEETING </w:t>
      </w:r>
    </w:p>
    <w:p w14:paraId="742AC140" w14:textId="77777777" w:rsidR="00D839E6" w:rsidRPr="00D839E6" w:rsidRDefault="00D839E6" w:rsidP="000511A4">
      <w:pPr>
        <w:tabs>
          <w:tab w:val="left" w:pos="7200"/>
          <w:tab w:val="left" w:pos="8640"/>
        </w:tabs>
        <w:jc w:val="center"/>
        <w:rPr>
          <w:rFonts w:ascii="Cambria" w:hAnsi="Cambria" w:cs="Courier New"/>
          <w:b/>
        </w:rPr>
      </w:pPr>
      <w:r w:rsidRPr="00D839E6">
        <w:rPr>
          <w:rFonts w:ascii="Cambria" w:hAnsi="Cambria" w:cs="Courier New"/>
          <w:b/>
        </w:rPr>
        <w:t>Monday, May 18, 2020</w:t>
      </w:r>
    </w:p>
    <w:p w14:paraId="2744A5C5" w14:textId="77777777" w:rsidR="00D839E6" w:rsidRPr="00D839E6" w:rsidRDefault="00D839E6" w:rsidP="000511A4">
      <w:pPr>
        <w:tabs>
          <w:tab w:val="left" w:pos="7200"/>
          <w:tab w:val="left" w:pos="8640"/>
        </w:tabs>
        <w:jc w:val="center"/>
        <w:rPr>
          <w:rFonts w:ascii="Cambria" w:hAnsi="Cambria" w:cs="Courier New"/>
          <w:b/>
        </w:rPr>
      </w:pPr>
      <w:r w:rsidRPr="00D839E6">
        <w:rPr>
          <w:rFonts w:ascii="Cambria" w:hAnsi="Cambria" w:cs="Courier New"/>
          <w:b/>
        </w:rPr>
        <w:t>5:00 – 6:30 p.m.</w:t>
      </w:r>
    </w:p>
    <w:p w14:paraId="0F98313D" w14:textId="77777777" w:rsidR="00D839E6" w:rsidRPr="00D839E6" w:rsidRDefault="00D839E6" w:rsidP="000511A4">
      <w:pPr>
        <w:autoSpaceDE w:val="0"/>
        <w:autoSpaceDN w:val="0"/>
        <w:adjustRightInd w:val="0"/>
        <w:jc w:val="center"/>
        <w:rPr>
          <w:rFonts w:ascii="Cambria" w:hAnsi="Cambria" w:cs="Courier New"/>
          <w:b/>
          <w:color w:val="000000"/>
        </w:rPr>
      </w:pPr>
      <w:r w:rsidRPr="00D839E6">
        <w:rPr>
          <w:rFonts w:ascii="Cambria" w:hAnsi="Cambria" w:cs="Courier New"/>
          <w:b/>
          <w:color w:val="000000"/>
        </w:rPr>
        <w:t>Electronic Meeting</w:t>
      </w:r>
    </w:p>
    <w:p w14:paraId="5CA5AD40" w14:textId="77777777" w:rsidR="00D839E6" w:rsidRPr="00D839E6" w:rsidRDefault="00D839E6" w:rsidP="00D839E6">
      <w:pPr>
        <w:spacing w:after="120"/>
        <w:jc w:val="center"/>
        <w:rPr>
          <w:rFonts w:ascii="Cambria" w:hAnsi="Cambria" w:cs="Courier New"/>
          <w:b/>
          <w:sz w:val="12"/>
        </w:rPr>
      </w:pPr>
    </w:p>
    <w:p w14:paraId="5AF46403" w14:textId="77777777" w:rsidR="00D839E6" w:rsidRPr="00D839E6" w:rsidRDefault="00D839E6" w:rsidP="00D839E6">
      <w:pPr>
        <w:jc w:val="center"/>
        <w:rPr>
          <w:rFonts w:ascii="Cambria" w:hAnsi="Cambria" w:cs="Courier New"/>
          <w:b/>
          <w:u w:val="single"/>
        </w:rPr>
      </w:pPr>
    </w:p>
    <w:p w14:paraId="6CADB947" w14:textId="77777777" w:rsidR="00D839E6" w:rsidRPr="00D839E6" w:rsidRDefault="00D839E6" w:rsidP="00D839E6">
      <w:pPr>
        <w:jc w:val="center"/>
        <w:rPr>
          <w:rFonts w:ascii="Cambria" w:hAnsi="Cambria" w:cs="Courier New"/>
          <w:b/>
          <w:u w:val="single"/>
        </w:rPr>
      </w:pPr>
      <w:r w:rsidRPr="00D839E6">
        <w:rPr>
          <w:rFonts w:ascii="Cambria" w:hAnsi="Cambria" w:cs="Courier New"/>
          <w:b/>
          <w:u w:val="single"/>
        </w:rPr>
        <w:t>AGENDA</w:t>
      </w:r>
    </w:p>
    <w:p w14:paraId="5FA9D21A" w14:textId="2446BA97" w:rsidR="00D839E6" w:rsidRDefault="00D839E6" w:rsidP="00D839E6">
      <w:pPr>
        <w:jc w:val="center"/>
        <w:rPr>
          <w:rFonts w:ascii="Cambria" w:hAnsi="Cambria" w:cs="Courier New"/>
          <w:b/>
          <w:u w:val="single"/>
        </w:rPr>
      </w:pPr>
    </w:p>
    <w:p w14:paraId="4870FFF5" w14:textId="13F31E57" w:rsidR="00D839E6" w:rsidRPr="00D839E6" w:rsidRDefault="00D839E6" w:rsidP="000511A4">
      <w:pPr>
        <w:ind w:right="-90"/>
        <w:rPr>
          <w:rFonts w:ascii="Cambria" w:hAnsi="Cambria" w:cs="Courier New"/>
          <w:b/>
          <w:u w:val="single"/>
        </w:rPr>
      </w:pPr>
      <w:r>
        <w:rPr>
          <w:rFonts w:ascii="Cambria" w:hAnsi="Cambria" w:cs="Courier New"/>
          <w:b/>
        </w:rPr>
        <w:tab/>
      </w:r>
      <w:r>
        <w:rPr>
          <w:rFonts w:ascii="Cambria" w:hAnsi="Cambria" w:cs="Courier New"/>
          <w:b/>
        </w:rPr>
        <w:tab/>
      </w:r>
      <w:r>
        <w:rPr>
          <w:rFonts w:ascii="Cambria" w:hAnsi="Cambria" w:cs="Courier New"/>
          <w:b/>
        </w:rPr>
        <w:tab/>
      </w:r>
      <w:r>
        <w:rPr>
          <w:rFonts w:ascii="Cambria" w:hAnsi="Cambria" w:cs="Courier New"/>
          <w:b/>
        </w:rPr>
        <w:tab/>
      </w:r>
      <w:r>
        <w:rPr>
          <w:rFonts w:ascii="Cambria" w:hAnsi="Cambria" w:cs="Courier New"/>
          <w:b/>
        </w:rPr>
        <w:tab/>
      </w:r>
      <w:r>
        <w:rPr>
          <w:rFonts w:ascii="Cambria" w:hAnsi="Cambria" w:cs="Courier New"/>
          <w:b/>
        </w:rPr>
        <w:tab/>
      </w:r>
      <w:r>
        <w:rPr>
          <w:rFonts w:ascii="Cambria" w:hAnsi="Cambria" w:cs="Courier New"/>
          <w:b/>
        </w:rPr>
        <w:tab/>
      </w:r>
      <w:r>
        <w:rPr>
          <w:rFonts w:ascii="Cambria" w:hAnsi="Cambria" w:cs="Courier New"/>
          <w:b/>
        </w:rPr>
        <w:tab/>
      </w:r>
      <w:r>
        <w:rPr>
          <w:rFonts w:ascii="Cambria" w:hAnsi="Cambria" w:cs="Courier New"/>
          <w:b/>
        </w:rPr>
        <w:tab/>
      </w:r>
      <w:r>
        <w:rPr>
          <w:rFonts w:ascii="Cambria" w:hAnsi="Cambria" w:cs="Courier New"/>
          <w:b/>
        </w:rPr>
        <w:tab/>
      </w:r>
      <w:r>
        <w:rPr>
          <w:rFonts w:ascii="Cambria" w:hAnsi="Cambria" w:cs="Courier New"/>
          <w:b/>
        </w:rPr>
        <w:tab/>
      </w:r>
      <w:r>
        <w:rPr>
          <w:rFonts w:ascii="Cambria" w:hAnsi="Cambria" w:cs="Courier New"/>
          <w:b/>
        </w:rPr>
        <w:tab/>
      </w:r>
      <w:r>
        <w:rPr>
          <w:rFonts w:ascii="Cambria" w:hAnsi="Cambria" w:cs="Courier New"/>
          <w:b/>
          <w:u w:val="single"/>
        </w:rPr>
        <w:t>PAGE</w:t>
      </w:r>
    </w:p>
    <w:p w14:paraId="10EE0C49" w14:textId="77777777" w:rsidR="00D839E6" w:rsidRPr="00D839E6" w:rsidRDefault="00D839E6" w:rsidP="00D839E6">
      <w:pPr>
        <w:ind w:right="-720"/>
        <w:rPr>
          <w:rFonts w:ascii="Cambria" w:hAnsi="Cambria" w:cs="Courier New"/>
          <w:b/>
        </w:rPr>
      </w:pPr>
      <w:r w:rsidRPr="00D839E6">
        <w:rPr>
          <w:rFonts w:ascii="Cambria" w:hAnsi="Cambria" w:cs="Courier New"/>
          <w:b/>
        </w:rPr>
        <w:tab/>
      </w:r>
      <w:r w:rsidRPr="00D839E6">
        <w:rPr>
          <w:rFonts w:ascii="Cambria" w:hAnsi="Cambria" w:cs="Courier New"/>
          <w:b/>
        </w:rPr>
        <w:tab/>
      </w:r>
      <w:r w:rsidRPr="00D839E6">
        <w:rPr>
          <w:rFonts w:ascii="Cambria" w:hAnsi="Cambria" w:cs="Courier New"/>
          <w:b/>
        </w:rPr>
        <w:tab/>
      </w:r>
      <w:r w:rsidRPr="00D839E6">
        <w:rPr>
          <w:rFonts w:ascii="Cambria" w:hAnsi="Cambria" w:cs="Courier New"/>
          <w:b/>
        </w:rPr>
        <w:tab/>
      </w:r>
      <w:r w:rsidRPr="00D839E6">
        <w:rPr>
          <w:rFonts w:ascii="Cambria" w:hAnsi="Cambria" w:cs="Courier New"/>
          <w:b/>
        </w:rPr>
        <w:tab/>
      </w:r>
      <w:r w:rsidRPr="00D839E6">
        <w:rPr>
          <w:rFonts w:ascii="Cambria" w:hAnsi="Cambria" w:cs="Courier New"/>
          <w:b/>
        </w:rPr>
        <w:tab/>
      </w:r>
      <w:r w:rsidRPr="00D839E6">
        <w:rPr>
          <w:rFonts w:ascii="Cambria" w:hAnsi="Cambria" w:cs="Courier New"/>
          <w:b/>
        </w:rPr>
        <w:tab/>
      </w:r>
      <w:r w:rsidRPr="00D839E6">
        <w:rPr>
          <w:rFonts w:ascii="Cambria" w:hAnsi="Cambria" w:cs="Courier New"/>
          <w:b/>
        </w:rPr>
        <w:tab/>
      </w:r>
      <w:r w:rsidRPr="00D839E6">
        <w:rPr>
          <w:rFonts w:ascii="Cambria" w:hAnsi="Cambria" w:cs="Courier New"/>
          <w:b/>
        </w:rPr>
        <w:tab/>
      </w:r>
      <w:r w:rsidRPr="00D839E6">
        <w:rPr>
          <w:rFonts w:ascii="Cambria" w:hAnsi="Cambria" w:cs="Courier New"/>
          <w:b/>
        </w:rPr>
        <w:tab/>
      </w:r>
      <w:r w:rsidRPr="00D839E6">
        <w:rPr>
          <w:rFonts w:ascii="Cambria" w:hAnsi="Cambria" w:cs="Courier New"/>
          <w:b/>
        </w:rPr>
        <w:tab/>
      </w:r>
      <w:r w:rsidRPr="00D839E6">
        <w:rPr>
          <w:rFonts w:ascii="Cambria" w:hAnsi="Cambria" w:cs="Courier New"/>
          <w:b/>
        </w:rPr>
        <w:tab/>
      </w:r>
      <w:r w:rsidRPr="00D839E6">
        <w:rPr>
          <w:rFonts w:ascii="Cambria" w:hAnsi="Cambria" w:cs="Courier New"/>
          <w:b/>
        </w:rPr>
        <w:tab/>
      </w:r>
    </w:p>
    <w:p w14:paraId="175A0205" w14:textId="77777777" w:rsidR="00D839E6" w:rsidRPr="00D839E6" w:rsidRDefault="00D839E6" w:rsidP="00D839E6">
      <w:pPr>
        <w:ind w:right="-720"/>
        <w:rPr>
          <w:rFonts w:ascii="Cambria" w:hAnsi="Cambria" w:cs="Courier New"/>
          <w:b/>
          <w:bCs/>
        </w:rPr>
      </w:pPr>
      <w:r w:rsidRPr="00D839E6">
        <w:rPr>
          <w:rFonts w:ascii="Cambria" w:hAnsi="Cambria" w:cs="Courier New"/>
          <w:b/>
        </w:rPr>
        <w:t xml:space="preserve">I.  </w:t>
      </w:r>
      <w:r w:rsidRPr="00D839E6">
        <w:rPr>
          <w:rFonts w:ascii="Cambria" w:hAnsi="Cambria" w:cs="Courier New"/>
          <w:b/>
        </w:rPr>
        <w:tab/>
      </w:r>
      <w:r w:rsidRPr="00D839E6">
        <w:rPr>
          <w:rFonts w:ascii="Cambria" w:hAnsi="Cambria" w:cs="Courier New"/>
          <w:b/>
          <w:bCs/>
        </w:rPr>
        <w:t>OPEN SESSION</w:t>
      </w:r>
    </w:p>
    <w:p w14:paraId="4ECDCACF" w14:textId="77777777" w:rsidR="000511A4" w:rsidRDefault="00D839E6" w:rsidP="00D839E6">
      <w:pPr>
        <w:pStyle w:val="ListParagraph"/>
        <w:numPr>
          <w:ilvl w:val="0"/>
          <w:numId w:val="12"/>
        </w:numPr>
        <w:tabs>
          <w:tab w:val="left" w:pos="720"/>
          <w:tab w:val="left" w:pos="1440"/>
          <w:tab w:val="right" w:pos="9720"/>
        </w:tabs>
        <w:ind w:left="720" w:right="-720" w:firstLine="0"/>
        <w:rPr>
          <w:rFonts w:ascii="Cambria" w:hAnsi="Cambria" w:cs="Courier New"/>
        </w:rPr>
      </w:pPr>
      <w:r w:rsidRPr="00D839E6">
        <w:rPr>
          <w:rFonts w:ascii="Cambria" w:hAnsi="Cambria" w:cs="Courier New"/>
        </w:rPr>
        <w:t>Opening Remarks and University Updates (Rector Murray, President</w:t>
      </w:r>
      <w:r>
        <w:rPr>
          <w:rFonts w:ascii="Cambria" w:hAnsi="Cambria" w:cs="Courier New"/>
        </w:rPr>
        <w:t xml:space="preserve"> </w:t>
      </w:r>
    </w:p>
    <w:p w14:paraId="392BFA23" w14:textId="4C787490" w:rsidR="00D839E6" w:rsidRPr="00D839E6" w:rsidRDefault="000511A4" w:rsidP="000511A4">
      <w:pPr>
        <w:pStyle w:val="ListParagraph"/>
        <w:tabs>
          <w:tab w:val="left" w:pos="720"/>
          <w:tab w:val="left" w:pos="1440"/>
          <w:tab w:val="right" w:pos="9090"/>
        </w:tabs>
        <w:ind w:right="-720"/>
        <w:rPr>
          <w:rFonts w:ascii="Cambria" w:hAnsi="Cambria" w:cs="Courier New"/>
        </w:rPr>
      </w:pPr>
      <w:r>
        <w:rPr>
          <w:rFonts w:ascii="Cambria" w:hAnsi="Cambria" w:cs="Courier New"/>
        </w:rPr>
        <w:tab/>
      </w:r>
      <w:r w:rsidR="00D839E6">
        <w:rPr>
          <w:rFonts w:ascii="Cambria" w:hAnsi="Cambria" w:cs="Courier New"/>
        </w:rPr>
        <w:t>Ryan,</w:t>
      </w:r>
      <w:r>
        <w:rPr>
          <w:rFonts w:ascii="Cambria" w:hAnsi="Cambria" w:cs="Courier New"/>
        </w:rPr>
        <w:t xml:space="preserve"> </w:t>
      </w:r>
      <w:r w:rsidR="00D839E6" w:rsidRPr="00D839E6">
        <w:rPr>
          <w:rFonts w:ascii="Cambria" w:hAnsi="Cambria" w:cs="Courier New"/>
        </w:rPr>
        <w:t xml:space="preserve">and  Senior Leadership) </w:t>
      </w:r>
      <w:r w:rsidR="00D839E6" w:rsidRPr="00D839E6">
        <w:rPr>
          <w:rFonts w:ascii="Cambria" w:hAnsi="Cambria" w:cs="Courier New"/>
        </w:rPr>
        <w:tab/>
      </w:r>
      <w:r w:rsidR="00D839E6">
        <w:rPr>
          <w:rFonts w:ascii="Cambria" w:hAnsi="Cambria" w:cs="Courier New"/>
        </w:rPr>
        <w:t>1</w:t>
      </w:r>
    </w:p>
    <w:p w14:paraId="6727E90E" w14:textId="77777777" w:rsidR="00D839E6" w:rsidRPr="00D839E6" w:rsidRDefault="00D839E6" w:rsidP="00D839E6">
      <w:pPr>
        <w:tabs>
          <w:tab w:val="left" w:pos="720"/>
          <w:tab w:val="right" w:pos="9900"/>
        </w:tabs>
        <w:ind w:left="720" w:right="-720"/>
        <w:rPr>
          <w:rFonts w:ascii="Cambria" w:hAnsi="Cambria" w:cs="Courier New"/>
          <w:b/>
        </w:rPr>
      </w:pPr>
      <w:r w:rsidRPr="00D839E6">
        <w:rPr>
          <w:rFonts w:ascii="Cambria" w:hAnsi="Cambria" w:cs="Courier New"/>
        </w:rPr>
        <w:tab/>
      </w:r>
      <w:r w:rsidRPr="00D839E6">
        <w:rPr>
          <w:rFonts w:ascii="Cambria" w:hAnsi="Cambria" w:cs="Courier New"/>
        </w:rPr>
        <w:tab/>
      </w:r>
    </w:p>
    <w:p w14:paraId="01249DD9" w14:textId="77777777" w:rsidR="00D839E6" w:rsidRPr="00D839E6" w:rsidRDefault="00D839E6" w:rsidP="00D839E6">
      <w:pPr>
        <w:spacing w:after="60"/>
        <w:ind w:left="720" w:hanging="720"/>
        <w:rPr>
          <w:rFonts w:ascii="Cambria" w:hAnsi="Cambria" w:cs="Courier New"/>
          <w:b/>
        </w:rPr>
      </w:pPr>
      <w:r w:rsidRPr="00D839E6">
        <w:rPr>
          <w:rFonts w:ascii="Cambria" w:hAnsi="Cambria" w:cs="Courier New"/>
          <w:b/>
        </w:rPr>
        <w:t>II.</w:t>
      </w:r>
      <w:r w:rsidRPr="00D839E6">
        <w:rPr>
          <w:rFonts w:ascii="Cambria" w:hAnsi="Cambria" w:cs="Courier New"/>
          <w:b/>
        </w:rPr>
        <w:tab/>
        <w:t>CLOSED SESSION</w:t>
      </w:r>
    </w:p>
    <w:p w14:paraId="74C8468D" w14:textId="77777777" w:rsidR="00D839E6" w:rsidRPr="00D839E6" w:rsidRDefault="00D839E6" w:rsidP="000511A4">
      <w:pPr>
        <w:pStyle w:val="ListParagraph"/>
        <w:numPr>
          <w:ilvl w:val="0"/>
          <w:numId w:val="13"/>
        </w:numPr>
        <w:tabs>
          <w:tab w:val="left" w:pos="360"/>
          <w:tab w:val="left" w:pos="720"/>
          <w:tab w:val="left" w:pos="1440"/>
          <w:tab w:val="left" w:pos="1800"/>
          <w:tab w:val="left" w:pos="2160"/>
          <w:tab w:val="left" w:pos="3600"/>
          <w:tab w:val="left" w:pos="7200"/>
          <w:tab w:val="left" w:pos="7560"/>
          <w:tab w:val="left" w:pos="7920"/>
          <w:tab w:val="left" w:pos="8280"/>
          <w:tab w:val="left" w:pos="8640"/>
          <w:tab w:val="left" w:pos="9000"/>
        </w:tabs>
        <w:spacing w:after="120"/>
        <w:ind w:left="1440" w:right="540" w:hanging="720"/>
        <w:rPr>
          <w:rFonts w:ascii="Cambria" w:hAnsi="Cambria" w:cs="Courier New"/>
          <w:sz w:val="22"/>
          <w:szCs w:val="22"/>
          <w:u w:val="single"/>
        </w:rPr>
      </w:pPr>
      <w:r w:rsidRPr="00D839E6">
        <w:rPr>
          <w:rFonts w:ascii="Cambria" w:hAnsi="Cambria" w:cstheme="minorHAnsi"/>
          <w:bCs/>
          <w:color w:val="000000" w:themeColor="text1"/>
        </w:rPr>
        <w:t xml:space="preserve">Discussion of the investment of public funds where competition is involved and public disclosure could adversely affect the financial interests of the University, and discussion of plans for protecting the health and safety of employees, students, and the public in accessing University programs, services, and facilities.  </w:t>
      </w:r>
      <w:r w:rsidRPr="00D839E6">
        <w:rPr>
          <w:rFonts w:ascii="Cambria" w:hAnsi="Cambria" w:cstheme="minorHAnsi"/>
          <w:color w:val="000000" w:themeColor="text1"/>
        </w:rPr>
        <w:t xml:space="preserve">The relevant exemptions from the open meeting requirements are Sections 2.2‐3711 A (6), (8), (19), and (22) of the </w:t>
      </w:r>
      <w:r w:rsidRPr="00D839E6">
        <w:rPr>
          <w:rFonts w:ascii="Cambria" w:hAnsi="Cambria" w:cstheme="minorHAnsi"/>
          <w:color w:val="000000" w:themeColor="text1"/>
          <w:u w:val="single"/>
        </w:rPr>
        <w:t>Code of Virginia</w:t>
      </w:r>
      <w:r w:rsidRPr="00D839E6">
        <w:rPr>
          <w:rFonts w:ascii="Cambria" w:hAnsi="Cambria" w:cstheme="minorHAnsi"/>
          <w:color w:val="000000" w:themeColor="text1"/>
        </w:rPr>
        <w:t>.</w:t>
      </w:r>
    </w:p>
    <w:p w14:paraId="3F07A396" w14:textId="77777777" w:rsidR="00D839E6" w:rsidRDefault="00D839E6">
      <w:pPr>
        <w:spacing w:after="200" w:line="276" w:lineRule="auto"/>
        <w:rPr>
          <w:rFonts w:asciiTheme="majorHAnsi" w:hAnsiTheme="majorHAnsi" w:cs="Cambria"/>
          <w:b/>
          <w:bCs/>
        </w:rPr>
        <w:sectPr w:rsidR="00D839E6" w:rsidSect="00DC65D2">
          <w:headerReference w:type="default" r:id="rId10"/>
          <w:footerReference w:type="default" r:id="rId11"/>
          <w:pgSz w:w="12240" w:h="15840"/>
          <w:pgMar w:top="1440" w:right="1440" w:bottom="1170" w:left="1440" w:header="720" w:footer="510" w:gutter="0"/>
          <w:pgNumType w:start="1"/>
          <w:cols w:space="720"/>
          <w:docGrid w:linePitch="360"/>
        </w:sectPr>
      </w:pPr>
      <w:r>
        <w:rPr>
          <w:rFonts w:asciiTheme="majorHAnsi" w:hAnsiTheme="majorHAnsi" w:cs="Cambria"/>
          <w:b/>
          <w:bCs/>
        </w:rPr>
        <w:br w:type="page"/>
      </w:r>
    </w:p>
    <w:p w14:paraId="69CCD432" w14:textId="1232B99E" w:rsidR="00D839E6" w:rsidRDefault="00D839E6">
      <w:pPr>
        <w:spacing w:after="200" w:line="276" w:lineRule="auto"/>
        <w:rPr>
          <w:rFonts w:asciiTheme="majorHAnsi" w:hAnsiTheme="majorHAnsi" w:cs="Cambria"/>
          <w:b/>
          <w:bCs/>
        </w:rPr>
      </w:pPr>
    </w:p>
    <w:p w14:paraId="4E587B75" w14:textId="31C19062" w:rsidR="00BD5DC1" w:rsidRPr="00BD5DC1" w:rsidRDefault="00BD5DC1" w:rsidP="00BD5DC1">
      <w:pPr>
        <w:jc w:val="center"/>
        <w:rPr>
          <w:rFonts w:asciiTheme="majorHAnsi" w:hAnsiTheme="majorHAnsi" w:cs="Cambria"/>
        </w:rPr>
      </w:pPr>
      <w:r w:rsidRPr="00BD5DC1">
        <w:rPr>
          <w:rFonts w:asciiTheme="majorHAnsi" w:hAnsiTheme="majorHAnsi" w:cs="Cambria"/>
          <w:b/>
          <w:bCs/>
        </w:rPr>
        <w:t>UNIVERSITY OF VIRGINIA</w:t>
      </w:r>
    </w:p>
    <w:p w14:paraId="33851B62" w14:textId="77777777" w:rsidR="00BD5DC1" w:rsidRPr="00BD5DC1" w:rsidRDefault="00BD5DC1" w:rsidP="00BD5DC1">
      <w:pPr>
        <w:jc w:val="center"/>
        <w:rPr>
          <w:rFonts w:asciiTheme="majorHAnsi" w:hAnsiTheme="majorHAnsi" w:cs="Cambria"/>
          <w:b/>
          <w:bCs/>
        </w:rPr>
      </w:pPr>
      <w:r w:rsidRPr="00BD5DC1">
        <w:rPr>
          <w:rFonts w:asciiTheme="majorHAnsi" w:hAnsiTheme="majorHAnsi" w:cs="Cambria"/>
          <w:b/>
          <w:bCs/>
        </w:rPr>
        <w:t>BOARD OF VISITORS AGENDA ITEM SUMMARY</w:t>
      </w:r>
    </w:p>
    <w:p w14:paraId="14785D50" w14:textId="77777777" w:rsidR="00BD5DC1" w:rsidRPr="00BD5DC1" w:rsidRDefault="00BD5DC1" w:rsidP="00BD5DC1">
      <w:pPr>
        <w:rPr>
          <w:rFonts w:asciiTheme="majorHAnsi" w:hAnsiTheme="majorHAnsi" w:cs="Courier New"/>
          <w:b/>
          <w:u w:val="single"/>
        </w:rPr>
      </w:pPr>
    </w:p>
    <w:p w14:paraId="68A09050" w14:textId="600AFF05" w:rsidR="00BD5DC1" w:rsidRPr="00BD5DC1" w:rsidRDefault="00BD5DC1" w:rsidP="00BD5DC1">
      <w:pPr>
        <w:tabs>
          <w:tab w:val="left" w:pos="2880"/>
          <w:tab w:val="center" w:pos="3518"/>
        </w:tabs>
        <w:rPr>
          <w:rFonts w:asciiTheme="majorHAnsi" w:hAnsiTheme="majorHAnsi"/>
        </w:rPr>
      </w:pPr>
      <w:r w:rsidRPr="00BD5DC1">
        <w:rPr>
          <w:rFonts w:asciiTheme="majorHAnsi" w:hAnsiTheme="majorHAnsi"/>
          <w:b/>
          <w:u w:val="single" w:color="000000"/>
        </w:rPr>
        <w:t>BOARD MEETING</w:t>
      </w:r>
      <w:r w:rsidRPr="00BD5DC1">
        <w:rPr>
          <w:rFonts w:asciiTheme="majorHAnsi" w:hAnsiTheme="majorHAnsi"/>
          <w:b/>
        </w:rPr>
        <w:t xml:space="preserve">:  </w:t>
      </w:r>
      <w:r w:rsidRPr="00BD5DC1">
        <w:rPr>
          <w:rFonts w:asciiTheme="majorHAnsi" w:hAnsiTheme="majorHAnsi"/>
          <w:b/>
        </w:rPr>
        <w:tab/>
      </w:r>
      <w:r w:rsidR="005A7366">
        <w:rPr>
          <w:rFonts w:asciiTheme="majorHAnsi" w:hAnsiTheme="majorHAnsi"/>
        </w:rPr>
        <w:t>May 18</w:t>
      </w:r>
      <w:r w:rsidRPr="00BD5DC1">
        <w:rPr>
          <w:rFonts w:asciiTheme="majorHAnsi" w:hAnsiTheme="majorHAnsi"/>
        </w:rPr>
        <w:t xml:space="preserve">, 2020 </w:t>
      </w:r>
    </w:p>
    <w:p w14:paraId="72CD4D7D" w14:textId="77777777" w:rsidR="00BD5DC1" w:rsidRPr="00BD5DC1" w:rsidRDefault="00BD5DC1" w:rsidP="00BD5DC1">
      <w:pPr>
        <w:rPr>
          <w:rFonts w:asciiTheme="majorHAnsi" w:hAnsiTheme="majorHAnsi"/>
        </w:rPr>
      </w:pPr>
      <w:r w:rsidRPr="00BD5DC1">
        <w:rPr>
          <w:rFonts w:asciiTheme="majorHAnsi" w:hAnsiTheme="majorHAnsi"/>
        </w:rPr>
        <w:t xml:space="preserve"> </w:t>
      </w:r>
    </w:p>
    <w:p w14:paraId="49229AFD" w14:textId="77777777" w:rsidR="00BD5DC1" w:rsidRPr="00BD5DC1" w:rsidRDefault="00BD5DC1" w:rsidP="00BD5DC1">
      <w:pPr>
        <w:rPr>
          <w:rFonts w:asciiTheme="majorHAnsi" w:hAnsiTheme="majorHAnsi"/>
        </w:rPr>
      </w:pPr>
      <w:r w:rsidRPr="00BD5DC1">
        <w:rPr>
          <w:rFonts w:asciiTheme="majorHAnsi" w:hAnsiTheme="majorHAnsi"/>
          <w:b/>
          <w:u w:val="single" w:color="000000"/>
        </w:rPr>
        <w:t>COMMITTEE</w:t>
      </w:r>
      <w:r w:rsidRPr="00BD5DC1">
        <w:rPr>
          <w:rFonts w:asciiTheme="majorHAnsi" w:hAnsiTheme="majorHAnsi"/>
          <w:b/>
        </w:rPr>
        <w:t xml:space="preserve">: </w:t>
      </w:r>
      <w:r w:rsidRPr="00BD5DC1">
        <w:rPr>
          <w:rFonts w:asciiTheme="majorHAnsi" w:hAnsiTheme="majorHAnsi"/>
          <w:b/>
        </w:rPr>
        <w:tab/>
        <w:t xml:space="preserve"> </w:t>
      </w:r>
      <w:r w:rsidRPr="00BD5DC1">
        <w:rPr>
          <w:rFonts w:asciiTheme="majorHAnsi" w:hAnsiTheme="majorHAnsi"/>
          <w:b/>
        </w:rPr>
        <w:tab/>
      </w:r>
      <w:r w:rsidRPr="00BD5DC1">
        <w:rPr>
          <w:rFonts w:asciiTheme="majorHAnsi" w:hAnsiTheme="majorHAnsi"/>
        </w:rPr>
        <w:t>Full Board</w:t>
      </w:r>
    </w:p>
    <w:p w14:paraId="4FA0A903" w14:textId="77777777" w:rsidR="00BD5DC1" w:rsidRPr="00BD5DC1" w:rsidRDefault="00BD5DC1" w:rsidP="00BD5DC1">
      <w:pPr>
        <w:rPr>
          <w:rFonts w:asciiTheme="majorHAnsi" w:hAnsiTheme="majorHAnsi"/>
        </w:rPr>
      </w:pPr>
      <w:r w:rsidRPr="00BD5DC1">
        <w:rPr>
          <w:rFonts w:asciiTheme="majorHAnsi" w:hAnsiTheme="majorHAnsi"/>
          <w:b/>
        </w:rPr>
        <w:t xml:space="preserve"> </w:t>
      </w:r>
    </w:p>
    <w:p w14:paraId="6180AE68" w14:textId="332B6ECF" w:rsidR="00BD5DC1" w:rsidRPr="00BD5DC1" w:rsidRDefault="00BD5DC1" w:rsidP="00BD5DC1">
      <w:pPr>
        <w:keepNext/>
        <w:keepLines/>
        <w:outlineLvl w:val="0"/>
        <w:rPr>
          <w:rFonts w:asciiTheme="majorHAnsi" w:eastAsia="Cambria" w:hAnsiTheme="majorHAnsi" w:cs="Cambria"/>
          <w:color w:val="000000"/>
          <w:u w:color="000000"/>
        </w:rPr>
      </w:pPr>
      <w:r w:rsidRPr="00BD5DC1">
        <w:rPr>
          <w:rFonts w:asciiTheme="majorHAnsi" w:eastAsia="Cambria" w:hAnsiTheme="majorHAnsi" w:cs="Cambria"/>
          <w:b/>
          <w:color w:val="000000"/>
          <w:u w:val="single" w:color="000000"/>
        </w:rPr>
        <w:t xml:space="preserve">AGENDA ITEM: </w:t>
      </w:r>
      <w:r w:rsidRPr="00BD5DC1">
        <w:rPr>
          <w:rFonts w:asciiTheme="majorHAnsi" w:eastAsia="Cambria" w:hAnsiTheme="majorHAnsi" w:cs="Cambria"/>
          <w:color w:val="000000"/>
          <w:u w:color="000000"/>
        </w:rPr>
        <w:tab/>
      </w:r>
      <w:r>
        <w:rPr>
          <w:rFonts w:asciiTheme="majorHAnsi" w:eastAsia="Cambria" w:hAnsiTheme="majorHAnsi" w:cs="Cambria"/>
          <w:color w:val="000000"/>
          <w:u w:color="000000"/>
        </w:rPr>
        <w:tab/>
        <w:t xml:space="preserve">I.  </w:t>
      </w:r>
      <w:r>
        <w:rPr>
          <w:rFonts w:asciiTheme="majorHAnsi" w:eastAsia="Cambria" w:hAnsiTheme="majorHAnsi"/>
          <w:color w:val="000000"/>
          <w:u w:color="000000"/>
        </w:rPr>
        <w:t>Opening Remarks</w:t>
      </w:r>
      <w:r w:rsidR="00D839E6">
        <w:rPr>
          <w:rFonts w:asciiTheme="majorHAnsi" w:eastAsia="Cambria" w:hAnsiTheme="majorHAnsi"/>
          <w:color w:val="000000"/>
          <w:u w:color="000000"/>
        </w:rPr>
        <w:t xml:space="preserve"> and University Updates</w:t>
      </w:r>
    </w:p>
    <w:p w14:paraId="20AFAF37" w14:textId="77777777" w:rsidR="00BD5DC1" w:rsidRPr="00BD5DC1" w:rsidRDefault="00BD5DC1" w:rsidP="00BD5DC1">
      <w:pPr>
        <w:keepNext/>
        <w:keepLines/>
        <w:outlineLvl w:val="0"/>
        <w:rPr>
          <w:rFonts w:asciiTheme="majorHAnsi" w:eastAsia="Cambria" w:hAnsiTheme="majorHAnsi" w:cs="Cambria"/>
          <w:b/>
          <w:color w:val="000000"/>
          <w:u w:val="single" w:color="000000"/>
        </w:rPr>
      </w:pPr>
      <w:r w:rsidRPr="00BD5DC1">
        <w:rPr>
          <w:rFonts w:asciiTheme="majorHAnsi" w:eastAsia="Cambria" w:hAnsiTheme="majorHAnsi" w:cs="Cambria"/>
          <w:b/>
          <w:color w:val="000000"/>
          <w:u w:val="single" w:color="000000"/>
        </w:rPr>
        <w:t xml:space="preserve"> </w:t>
      </w:r>
    </w:p>
    <w:p w14:paraId="0894C50F" w14:textId="453900D0" w:rsidR="00BD5DC1" w:rsidRDefault="00BD5DC1" w:rsidP="00BD5DC1">
      <w:pPr>
        <w:rPr>
          <w:rFonts w:asciiTheme="majorHAnsi" w:hAnsiTheme="majorHAnsi" w:cs="Cambria"/>
          <w:b/>
          <w:bCs/>
        </w:rPr>
      </w:pPr>
      <w:r w:rsidRPr="00BD5DC1">
        <w:rPr>
          <w:rFonts w:asciiTheme="majorHAnsi" w:hAnsiTheme="majorHAnsi"/>
          <w:b/>
          <w:u w:val="single" w:color="000000"/>
        </w:rPr>
        <w:t>DISCUSSION</w:t>
      </w:r>
      <w:r w:rsidRPr="00BD5DC1">
        <w:rPr>
          <w:rFonts w:asciiTheme="majorHAnsi" w:hAnsiTheme="majorHAnsi"/>
          <w:b/>
        </w:rPr>
        <w:t xml:space="preserve">: </w:t>
      </w:r>
      <w:r>
        <w:rPr>
          <w:rFonts w:asciiTheme="majorHAnsi" w:hAnsiTheme="majorHAnsi"/>
          <w:b/>
        </w:rPr>
        <w:t xml:space="preserve">  </w:t>
      </w:r>
      <w:r>
        <w:rPr>
          <w:rFonts w:asciiTheme="majorHAnsi" w:hAnsiTheme="majorHAnsi"/>
          <w:bCs/>
        </w:rPr>
        <w:t>The Rector and senior leadership will provide b</w:t>
      </w:r>
      <w:r w:rsidRPr="00BD5DC1">
        <w:rPr>
          <w:rFonts w:asciiTheme="majorHAnsi" w:hAnsiTheme="majorHAnsi" w:cs="Courier New"/>
        </w:rPr>
        <w:t>riefing and discussion on operational, academic, financial, Medical Center, and student-related matters concerning preparations and planning to respond to the COVID-19 pandemic</w:t>
      </w:r>
      <w:r>
        <w:rPr>
          <w:rFonts w:asciiTheme="majorHAnsi" w:hAnsiTheme="majorHAnsi" w:cs="Courier New"/>
        </w:rPr>
        <w:t>.</w:t>
      </w:r>
    </w:p>
    <w:p w14:paraId="5D86788B" w14:textId="3C7B01A7" w:rsidR="00BD5DC1" w:rsidRDefault="00BD5DC1">
      <w:pPr>
        <w:spacing w:after="200" w:line="276" w:lineRule="auto"/>
        <w:rPr>
          <w:rFonts w:asciiTheme="majorHAnsi" w:hAnsiTheme="majorHAnsi" w:cs="Cambria"/>
          <w:b/>
          <w:bCs/>
        </w:rPr>
      </w:pPr>
    </w:p>
    <w:sectPr w:rsidR="00BD5DC1" w:rsidSect="00DC65D2">
      <w:headerReference w:type="default" r:id="rId12"/>
      <w:footerReference w:type="default" r:id="rId13"/>
      <w:pgSz w:w="12240" w:h="15840"/>
      <w:pgMar w:top="1440" w:right="1440" w:bottom="1170" w:left="1440" w:header="720" w:footer="51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2D4FF5" w14:textId="77777777" w:rsidR="0086148E" w:rsidRDefault="0086148E" w:rsidP="00005E66">
      <w:r>
        <w:separator/>
      </w:r>
    </w:p>
  </w:endnote>
  <w:endnote w:type="continuationSeparator" w:id="0">
    <w:p w14:paraId="6B3C0ECA" w14:textId="77777777" w:rsidR="0086148E" w:rsidRDefault="0086148E" w:rsidP="00005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2DBA6" w14:textId="6A573A8C" w:rsidR="006D3B20" w:rsidRDefault="006D3B20">
    <w:pPr>
      <w:pStyle w:val="Footer"/>
      <w:jc w:val="center"/>
    </w:pPr>
  </w:p>
  <w:p w14:paraId="70AF1324" w14:textId="77777777" w:rsidR="006D3B20" w:rsidRDefault="006D3B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1342200"/>
      <w:docPartObj>
        <w:docPartGallery w:val="Page Numbers (Bottom of Page)"/>
        <w:docPartUnique/>
      </w:docPartObj>
    </w:sdtPr>
    <w:sdtEndPr>
      <w:rPr>
        <w:noProof/>
      </w:rPr>
    </w:sdtEndPr>
    <w:sdtContent>
      <w:p w14:paraId="79C040E8" w14:textId="56B3C3BE" w:rsidR="006D3B20" w:rsidRDefault="006D3B20" w:rsidP="00E2564C">
        <w:pPr>
          <w:pStyle w:val="Footer"/>
          <w:tabs>
            <w:tab w:val="left" w:pos="4425"/>
          </w:tabs>
        </w:pPr>
        <w:r>
          <w:tab/>
        </w:r>
        <w:r>
          <w:tab/>
        </w:r>
      </w:p>
    </w:sdtContent>
  </w:sdt>
  <w:p w14:paraId="2CFD7152" w14:textId="77777777" w:rsidR="006D3B20" w:rsidRDefault="006D3B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F631B6" w14:textId="74DCA332" w:rsidR="00BD5DC1" w:rsidRPr="00546DF7" w:rsidRDefault="00D839E6">
    <w:pPr>
      <w:pStyle w:val="Footer"/>
      <w:jc w:val="center"/>
      <w:rPr>
        <w:rFonts w:asciiTheme="majorHAnsi" w:hAnsiTheme="majorHAnsi"/>
      </w:rPr>
    </w:pPr>
    <w:r>
      <w:rPr>
        <w:rFonts w:asciiTheme="majorHAnsi" w:hAnsiTheme="majorHAnsi"/>
      </w:rPr>
      <w:t xml:space="preserve"> </w:t>
    </w:r>
  </w:p>
  <w:p w14:paraId="64DDEEAD" w14:textId="77777777" w:rsidR="00BD5DC1" w:rsidRDefault="00BD5DC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105E6" w14:textId="77777777" w:rsidR="00D839E6" w:rsidRPr="00546DF7" w:rsidRDefault="00D839E6">
    <w:pPr>
      <w:pStyle w:val="Footer"/>
      <w:jc w:val="center"/>
      <w:rPr>
        <w:rFonts w:asciiTheme="majorHAnsi" w:hAnsiTheme="majorHAnsi"/>
      </w:rPr>
    </w:pPr>
    <w:r w:rsidRPr="00546DF7">
      <w:rPr>
        <w:rFonts w:asciiTheme="majorHAnsi" w:hAnsiTheme="majorHAnsi"/>
      </w:rPr>
      <w:fldChar w:fldCharType="begin"/>
    </w:r>
    <w:r w:rsidRPr="00546DF7">
      <w:rPr>
        <w:rFonts w:asciiTheme="majorHAnsi" w:hAnsiTheme="majorHAnsi"/>
      </w:rPr>
      <w:instrText xml:space="preserve"> PAGE   \* MERGEFORMAT </w:instrText>
    </w:r>
    <w:r w:rsidRPr="00546DF7">
      <w:rPr>
        <w:rFonts w:asciiTheme="majorHAnsi" w:hAnsiTheme="majorHAnsi"/>
      </w:rPr>
      <w:fldChar w:fldCharType="separate"/>
    </w:r>
    <w:r w:rsidRPr="00546DF7">
      <w:rPr>
        <w:rFonts w:asciiTheme="majorHAnsi" w:hAnsiTheme="majorHAnsi"/>
        <w:noProof/>
      </w:rPr>
      <w:t>1</w:t>
    </w:r>
    <w:r w:rsidRPr="00546DF7">
      <w:rPr>
        <w:rFonts w:asciiTheme="majorHAnsi" w:hAnsiTheme="majorHAnsi"/>
        <w:noProof/>
      </w:rPr>
      <w:fldChar w:fldCharType="end"/>
    </w:r>
  </w:p>
  <w:p w14:paraId="4ADBFFC7" w14:textId="77777777" w:rsidR="00D839E6" w:rsidRDefault="00D839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7A3B9E" w14:textId="77777777" w:rsidR="0086148E" w:rsidRDefault="0086148E" w:rsidP="00005E66">
      <w:r>
        <w:separator/>
      </w:r>
    </w:p>
  </w:footnote>
  <w:footnote w:type="continuationSeparator" w:id="0">
    <w:p w14:paraId="69C415A4" w14:textId="77777777" w:rsidR="0086148E" w:rsidRDefault="0086148E" w:rsidP="00005E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2BF8E" w14:textId="77777777" w:rsidR="00BD5DC1" w:rsidRDefault="00BD5D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2E857" w14:textId="77777777" w:rsidR="00D839E6" w:rsidRDefault="00D83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1091A"/>
    <w:multiLevelType w:val="hybridMultilevel"/>
    <w:tmpl w:val="A1328530"/>
    <w:lvl w:ilvl="0" w:tplc="2A74F68A">
      <w:start w:val="1"/>
      <w:numFmt w:val="bullet"/>
      <w:lvlText w:val="●"/>
      <w:lvlJc w:val="left"/>
      <w:pPr>
        <w:tabs>
          <w:tab w:val="num" w:pos="1800"/>
        </w:tabs>
        <w:ind w:left="1800" w:hanging="720"/>
      </w:pPr>
      <w:rPr>
        <w:rFonts w:ascii="Arial" w:hAnsi="Arial" w:hint="default"/>
      </w:rPr>
    </w:lvl>
    <w:lvl w:ilvl="1" w:tplc="AD867C6E">
      <w:start w:val="1"/>
      <w:numFmt w:val="bullet"/>
      <w:lvlText w:val="–"/>
      <w:lvlJc w:val="left"/>
      <w:pPr>
        <w:tabs>
          <w:tab w:val="num" w:pos="2160"/>
        </w:tabs>
        <w:ind w:left="2160" w:hanging="360"/>
      </w:pPr>
      <w:rPr>
        <w:rFonts w:ascii="Courier New" w:hAnsi="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 w15:restartNumberingAfterBreak="0">
    <w:nsid w:val="0CD73F3B"/>
    <w:multiLevelType w:val="hybridMultilevel"/>
    <w:tmpl w:val="A9524C6E"/>
    <w:lvl w:ilvl="0" w:tplc="4900ED84">
      <w:start w:val="1"/>
      <w:numFmt w:val="upperRoman"/>
      <w:lvlText w:val="%1."/>
      <w:lvlJc w:val="left"/>
      <w:pPr>
        <w:ind w:left="810" w:hanging="720"/>
      </w:pPr>
      <w:rPr>
        <w:rFonts w:hint="default"/>
        <w:b/>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2BB758E4"/>
    <w:multiLevelType w:val="hybridMultilevel"/>
    <w:tmpl w:val="77A0AEAA"/>
    <w:lvl w:ilvl="0" w:tplc="19E243EE">
      <w:numFmt w:val="bullet"/>
      <w:lvlText w:val=""/>
      <w:lvlJc w:val="left"/>
      <w:pPr>
        <w:ind w:left="720" w:hanging="360"/>
      </w:pPr>
      <w:rPr>
        <w:rFonts w:ascii="Symbol" w:eastAsia="Times New Roman"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3A72EE"/>
    <w:multiLevelType w:val="hybridMultilevel"/>
    <w:tmpl w:val="C0A86994"/>
    <w:lvl w:ilvl="0" w:tplc="04090015">
      <w:start w:val="1"/>
      <w:numFmt w:val="upp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 w15:restartNumberingAfterBreak="0">
    <w:nsid w:val="3033563C"/>
    <w:multiLevelType w:val="hybridMultilevel"/>
    <w:tmpl w:val="9A46F4C2"/>
    <w:lvl w:ilvl="0" w:tplc="04090001">
      <w:start w:val="1"/>
      <w:numFmt w:val="bullet"/>
      <w:lvlText w:val=""/>
      <w:lvlJc w:val="left"/>
      <w:pPr>
        <w:ind w:left="5850" w:hanging="360"/>
      </w:pPr>
      <w:rPr>
        <w:rFonts w:ascii="Symbol" w:hAnsi="Symbol" w:hint="default"/>
      </w:rPr>
    </w:lvl>
    <w:lvl w:ilvl="1" w:tplc="04090003" w:tentative="1">
      <w:start w:val="1"/>
      <w:numFmt w:val="bullet"/>
      <w:lvlText w:val="o"/>
      <w:lvlJc w:val="left"/>
      <w:pPr>
        <w:ind w:left="6570" w:hanging="360"/>
      </w:pPr>
      <w:rPr>
        <w:rFonts w:ascii="Courier New" w:hAnsi="Courier New" w:cs="Courier New" w:hint="default"/>
      </w:rPr>
    </w:lvl>
    <w:lvl w:ilvl="2" w:tplc="04090005" w:tentative="1">
      <w:start w:val="1"/>
      <w:numFmt w:val="bullet"/>
      <w:lvlText w:val=""/>
      <w:lvlJc w:val="left"/>
      <w:pPr>
        <w:ind w:left="7290" w:hanging="360"/>
      </w:pPr>
      <w:rPr>
        <w:rFonts w:ascii="Wingdings" w:hAnsi="Wingdings" w:hint="default"/>
      </w:rPr>
    </w:lvl>
    <w:lvl w:ilvl="3" w:tplc="04090001" w:tentative="1">
      <w:start w:val="1"/>
      <w:numFmt w:val="bullet"/>
      <w:lvlText w:val=""/>
      <w:lvlJc w:val="left"/>
      <w:pPr>
        <w:ind w:left="8010" w:hanging="360"/>
      </w:pPr>
      <w:rPr>
        <w:rFonts w:ascii="Symbol" w:hAnsi="Symbol" w:hint="default"/>
      </w:rPr>
    </w:lvl>
    <w:lvl w:ilvl="4" w:tplc="04090003" w:tentative="1">
      <w:start w:val="1"/>
      <w:numFmt w:val="bullet"/>
      <w:lvlText w:val="o"/>
      <w:lvlJc w:val="left"/>
      <w:pPr>
        <w:ind w:left="8730" w:hanging="360"/>
      </w:pPr>
      <w:rPr>
        <w:rFonts w:ascii="Courier New" w:hAnsi="Courier New" w:cs="Courier New" w:hint="default"/>
      </w:rPr>
    </w:lvl>
    <w:lvl w:ilvl="5" w:tplc="04090005" w:tentative="1">
      <w:start w:val="1"/>
      <w:numFmt w:val="bullet"/>
      <w:lvlText w:val=""/>
      <w:lvlJc w:val="left"/>
      <w:pPr>
        <w:ind w:left="9450" w:hanging="360"/>
      </w:pPr>
      <w:rPr>
        <w:rFonts w:ascii="Wingdings" w:hAnsi="Wingdings" w:hint="default"/>
      </w:rPr>
    </w:lvl>
    <w:lvl w:ilvl="6" w:tplc="04090001" w:tentative="1">
      <w:start w:val="1"/>
      <w:numFmt w:val="bullet"/>
      <w:lvlText w:val=""/>
      <w:lvlJc w:val="left"/>
      <w:pPr>
        <w:ind w:left="10170" w:hanging="360"/>
      </w:pPr>
      <w:rPr>
        <w:rFonts w:ascii="Symbol" w:hAnsi="Symbol" w:hint="default"/>
      </w:rPr>
    </w:lvl>
    <w:lvl w:ilvl="7" w:tplc="04090003" w:tentative="1">
      <w:start w:val="1"/>
      <w:numFmt w:val="bullet"/>
      <w:lvlText w:val="o"/>
      <w:lvlJc w:val="left"/>
      <w:pPr>
        <w:ind w:left="10890" w:hanging="360"/>
      </w:pPr>
      <w:rPr>
        <w:rFonts w:ascii="Courier New" w:hAnsi="Courier New" w:cs="Courier New" w:hint="default"/>
      </w:rPr>
    </w:lvl>
    <w:lvl w:ilvl="8" w:tplc="04090005" w:tentative="1">
      <w:start w:val="1"/>
      <w:numFmt w:val="bullet"/>
      <w:lvlText w:val=""/>
      <w:lvlJc w:val="left"/>
      <w:pPr>
        <w:ind w:left="11610" w:hanging="360"/>
      </w:pPr>
      <w:rPr>
        <w:rFonts w:ascii="Wingdings" w:hAnsi="Wingdings" w:hint="default"/>
      </w:rPr>
    </w:lvl>
  </w:abstractNum>
  <w:abstractNum w:abstractNumId="5" w15:restartNumberingAfterBreak="0">
    <w:nsid w:val="503B40D3"/>
    <w:multiLevelType w:val="hybridMultilevel"/>
    <w:tmpl w:val="4B902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26284B"/>
    <w:multiLevelType w:val="hybridMultilevel"/>
    <w:tmpl w:val="6E1CC77C"/>
    <w:lvl w:ilvl="0" w:tplc="4BF0ADEE">
      <w:start w:val="1"/>
      <w:numFmt w:val="upperLetter"/>
      <w:lvlText w:val="%1."/>
      <w:lvlJc w:val="left"/>
      <w:pPr>
        <w:ind w:left="1980" w:hanging="360"/>
      </w:pPr>
      <w:rPr>
        <w:rFonts w:hint="default"/>
      </w:rPr>
    </w:lvl>
    <w:lvl w:ilvl="1" w:tplc="04090001">
      <w:start w:val="1"/>
      <w:numFmt w:val="bullet"/>
      <w:lvlText w:val=""/>
      <w:lvlJc w:val="left"/>
      <w:pPr>
        <w:ind w:left="2700" w:hanging="360"/>
      </w:pPr>
      <w:rPr>
        <w:rFonts w:ascii="Symbol" w:hAnsi="Symbol" w:hint="default"/>
      </w:r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 w15:restartNumberingAfterBreak="0">
    <w:nsid w:val="648C0AA0"/>
    <w:multiLevelType w:val="hybridMultilevel"/>
    <w:tmpl w:val="C18EDF34"/>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8" w15:restartNumberingAfterBreak="0">
    <w:nsid w:val="65610FAA"/>
    <w:multiLevelType w:val="hybridMultilevel"/>
    <w:tmpl w:val="A7F86F74"/>
    <w:lvl w:ilvl="0" w:tplc="674C3774">
      <w:start w:val="2"/>
      <w:numFmt w:val="upp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6B9F7731"/>
    <w:multiLevelType w:val="hybridMultilevel"/>
    <w:tmpl w:val="5F9A08D8"/>
    <w:lvl w:ilvl="0" w:tplc="9DE62E50">
      <w:start w:val="1"/>
      <w:numFmt w:val="bullet"/>
      <w:lvlText w:val=""/>
      <w:lvlJc w:val="left"/>
      <w:pPr>
        <w:tabs>
          <w:tab w:val="num" w:pos="1800"/>
        </w:tabs>
        <w:ind w:left="1800" w:hanging="720"/>
      </w:pPr>
      <w:rPr>
        <w:rFonts w:ascii="Symbol" w:hAnsi="Symbol" w:hint="default"/>
        <w:b/>
        <w:sz w:val="24"/>
      </w:rPr>
    </w:lvl>
    <w:lvl w:ilvl="1" w:tplc="77C087D6">
      <w:start w:val="1"/>
      <w:numFmt w:val="bullet"/>
      <w:lvlText w:val="–"/>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0" w15:restartNumberingAfterBreak="0">
    <w:nsid w:val="754814D7"/>
    <w:multiLevelType w:val="hybridMultilevel"/>
    <w:tmpl w:val="8528DBE0"/>
    <w:lvl w:ilvl="0" w:tplc="867E0266">
      <w:start w:val="1"/>
      <w:numFmt w:val="upperLetter"/>
      <w:lvlText w:val="%1."/>
      <w:lvlJc w:val="left"/>
      <w:pPr>
        <w:ind w:left="1170" w:hanging="360"/>
      </w:pPr>
      <w:rPr>
        <w:rFonts w:hint="default"/>
        <w:b w:val="0"/>
      </w:rPr>
    </w:lvl>
    <w:lvl w:ilvl="1" w:tplc="04090001">
      <w:start w:val="1"/>
      <w:numFmt w:val="bullet"/>
      <w:lvlText w:val=""/>
      <w:lvlJc w:val="left"/>
      <w:pPr>
        <w:ind w:left="1890" w:hanging="360"/>
      </w:pPr>
      <w:rPr>
        <w:rFonts w:ascii="Symbol" w:hAnsi="Symbol" w:hint="default"/>
      </w:r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9"/>
  </w:num>
  <w:num w:numId="2">
    <w:abstractNumId w:val="0"/>
  </w:num>
  <w:num w:numId="3">
    <w:abstractNumId w:val="1"/>
  </w:num>
  <w:num w:numId="4">
    <w:abstractNumId w:val="10"/>
  </w:num>
  <w:num w:numId="5">
    <w:abstractNumId w:val="6"/>
  </w:num>
  <w:num w:numId="6">
    <w:abstractNumId w:val="5"/>
  </w:num>
  <w:num w:numId="7">
    <w:abstractNumId w:val="3"/>
  </w:num>
  <w:num w:numId="8">
    <w:abstractNumId w:val="2"/>
  </w:num>
  <w:num w:numId="9">
    <w:abstractNumId w:val="7"/>
  </w:num>
  <w:num w:numId="10">
    <w:abstractNumId w:val="4"/>
  </w:num>
  <w:num w:numId="11">
    <w:abstractNumId w:val="8"/>
  </w:num>
  <w:num w:numId="12">
    <w:abstractNumId w:val="4"/>
    <w:lvlOverride w:ilvl="0"/>
    <w:lvlOverride w:ilvl="1"/>
    <w:lvlOverride w:ilvl="2"/>
    <w:lvlOverride w:ilvl="3"/>
    <w:lvlOverride w:ilvl="4"/>
    <w:lvlOverride w:ilvl="5"/>
    <w:lvlOverride w:ilvl="6"/>
    <w:lvlOverride w:ilvl="7"/>
    <w:lvlOverride w:ilvl="8"/>
  </w:num>
  <w:num w:numId="13">
    <w:abstractNumId w:val="7"/>
    <w:lvlOverride w:ilvl="0"/>
    <w:lvlOverride w:ilvl="1"/>
    <w:lvlOverride w:ilvl="2"/>
    <w:lvlOverride w:ilvl="3"/>
    <w:lvlOverride w:ilvl="4"/>
    <w:lvlOverride w:ilvl="5"/>
    <w:lvlOverride w:ilvl="6"/>
    <w:lvlOverride w:ilvl="7"/>
    <w:lvlOverride w:ilv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TAyNzEwNzQ0trRU0lEKTi0uzszPAykwqgUA1656WCwAAAA="/>
  </w:docVars>
  <w:rsids>
    <w:rsidRoot w:val="009D25F0"/>
    <w:rsid w:val="00000A5A"/>
    <w:rsid w:val="00000C7B"/>
    <w:rsid w:val="00000FAC"/>
    <w:rsid w:val="0000294D"/>
    <w:rsid w:val="00002DC0"/>
    <w:rsid w:val="00003389"/>
    <w:rsid w:val="00003D2D"/>
    <w:rsid w:val="00005E66"/>
    <w:rsid w:val="00006234"/>
    <w:rsid w:val="00012B3D"/>
    <w:rsid w:val="000149D6"/>
    <w:rsid w:val="00015700"/>
    <w:rsid w:val="000163CF"/>
    <w:rsid w:val="0001653D"/>
    <w:rsid w:val="00020B84"/>
    <w:rsid w:val="00023938"/>
    <w:rsid w:val="00024627"/>
    <w:rsid w:val="00026E8A"/>
    <w:rsid w:val="00026EF5"/>
    <w:rsid w:val="000272BB"/>
    <w:rsid w:val="00027CB7"/>
    <w:rsid w:val="000309C6"/>
    <w:rsid w:val="00030F85"/>
    <w:rsid w:val="00031943"/>
    <w:rsid w:val="00032C53"/>
    <w:rsid w:val="00032F30"/>
    <w:rsid w:val="000408A5"/>
    <w:rsid w:val="00040F97"/>
    <w:rsid w:val="00041D75"/>
    <w:rsid w:val="00041F81"/>
    <w:rsid w:val="000456D8"/>
    <w:rsid w:val="000465E2"/>
    <w:rsid w:val="00050A81"/>
    <w:rsid w:val="000511A4"/>
    <w:rsid w:val="00051FB1"/>
    <w:rsid w:val="00052AF0"/>
    <w:rsid w:val="00053AB5"/>
    <w:rsid w:val="00054EB9"/>
    <w:rsid w:val="0005591A"/>
    <w:rsid w:val="00055BA5"/>
    <w:rsid w:val="00055DF8"/>
    <w:rsid w:val="00056129"/>
    <w:rsid w:val="000561DE"/>
    <w:rsid w:val="0005799B"/>
    <w:rsid w:val="00057D42"/>
    <w:rsid w:val="00060BF1"/>
    <w:rsid w:val="00060E73"/>
    <w:rsid w:val="00061882"/>
    <w:rsid w:val="000620ED"/>
    <w:rsid w:val="0006324E"/>
    <w:rsid w:val="000633E5"/>
    <w:rsid w:val="00080375"/>
    <w:rsid w:val="00080471"/>
    <w:rsid w:val="00080A2C"/>
    <w:rsid w:val="00081738"/>
    <w:rsid w:val="000822AF"/>
    <w:rsid w:val="00082FF1"/>
    <w:rsid w:val="00083921"/>
    <w:rsid w:val="00083D3A"/>
    <w:rsid w:val="000915C5"/>
    <w:rsid w:val="00091FAA"/>
    <w:rsid w:val="00093FA2"/>
    <w:rsid w:val="0009404B"/>
    <w:rsid w:val="00095FAD"/>
    <w:rsid w:val="00097277"/>
    <w:rsid w:val="000978D8"/>
    <w:rsid w:val="000A0518"/>
    <w:rsid w:val="000A2E1C"/>
    <w:rsid w:val="000B06DE"/>
    <w:rsid w:val="000B0F20"/>
    <w:rsid w:val="000B1666"/>
    <w:rsid w:val="000B3B10"/>
    <w:rsid w:val="000B4C4E"/>
    <w:rsid w:val="000B5B79"/>
    <w:rsid w:val="000B7065"/>
    <w:rsid w:val="000B73CB"/>
    <w:rsid w:val="000B790B"/>
    <w:rsid w:val="000C4C64"/>
    <w:rsid w:val="000C609A"/>
    <w:rsid w:val="000C6C1E"/>
    <w:rsid w:val="000C7513"/>
    <w:rsid w:val="000C7DE0"/>
    <w:rsid w:val="000D0E2C"/>
    <w:rsid w:val="000D2C24"/>
    <w:rsid w:val="000E0EB9"/>
    <w:rsid w:val="000E2409"/>
    <w:rsid w:val="000E242B"/>
    <w:rsid w:val="000E3876"/>
    <w:rsid w:val="000E3FB8"/>
    <w:rsid w:val="000E5280"/>
    <w:rsid w:val="000E5459"/>
    <w:rsid w:val="000E5696"/>
    <w:rsid w:val="000E79DD"/>
    <w:rsid w:val="000F0079"/>
    <w:rsid w:val="000F0B83"/>
    <w:rsid w:val="000F11E0"/>
    <w:rsid w:val="000F3874"/>
    <w:rsid w:val="00100045"/>
    <w:rsid w:val="00100FE6"/>
    <w:rsid w:val="001011F5"/>
    <w:rsid w:val="001014CB"/>
    <w:rsid w:val="001016A0"/>
    <w:rsid w:val="00101C7C"/>
    <w:rsid w:val="00103EC0"/>
    <w:rsid w:val="0010458D"/>
    <w:rsid w:val="00105442"/>
    <w:rsid w:val="0011203A"/>
    <w:rsid w:val="001154ED"/>
    <w:rsid w:val="001167A6"/>
    <w:rsid w:val="0012137A"/>
    <w:rsid w:val="001222B2"/>
    <w:rsid w:val="001236CE"/>
    <w:rsid w:val="0012575C"/>
    <w:rsid w:val="001316AE"/>
    <w:rsid w:val="00133868"/>
    <w:rsid w:val="00133A1C"/>
    <w:rsid w:val="00134909"/>
    <w:rsid w:val="001352D6"/>
    <w:rsid w:val="00137CF7"/>
    <w:rsid w:val="00137EF1"/>
    <w:rsid w:val="00140EA0"/>
    <w:rsid w:val="00146E92"/>
    <w:rsid w:val="00146F74"/>
    <w:rsid w:val="0015090A"/>
    <w:rsid w:val="001513AA"/>
    <w:rsid w:val="00152896"/>
    <w:rsid w:val="001540EA"/>
    <w:rsid w:val="00155976"/>
    <w:rsid w:val="00155E24"/>
    <w:rsid w:val="001563D2"/>
    <w:rsid w:val="001563F6"/>
    <w:rsid w:val="001570BE"/>
    <w:rsid w:val="001577FC"/>
    <w:rsid w:val="00161BF6"/>
    <w:rsid w:val="001631F2"/>
    <w:rsid w:val="00163FAB"/>
    <w:rsid w:val="001670BB"/>
    <w:rsid w:val="0017048B"/>
    <w:rsid w:val="001713B3"/>
    <w:rsid w:val="001726AD"/>
    <w:rsid w:val="00172AE1"/>
    <w:rsid w:val="00175570"/>
    <w:rsid w:val="00175A3F"/>
    <w:rsid w:val="00177190"/>
    <w:rsid w:val="0018160D"/>
    <w:rsid w:val="00181D63"/>
    <w:rsid w:val="00182D47"/>
    <w:rsid w:val="00184D2E"/>
    <w:rsid w:val="00185757"/>
    <w:rsid w:val="0018576E"/>
    <w:rsid w:val="00186155"/>
    <w:rsid w:val="00186D3C"/>
    <w:rsid w:val="001873B6"/>
    <w:rsid w:val="00193691"/>
    <w:rsid w:val="00195E54"/>
    <w:rsid w:val="001A2447"/>
    <w:rsid w:val="001A48FD"/>
    <w:rsid w:val="001A53CA"/>
    <w:rsid w:val="001A5F46"/>
    <w:rsid w:val="001A6377"/>
    <w:rsid w:val="001A6B4A"/>
    <w:rsid w:val="001A7CE9"/>
    <w:rsid w:val="001B02C5"/>
    <w:rsid w:val="001B059E"/>
    <w:rsid w:val="001B13BF"/>
    <w:rsid w:val="001B2C73"/>
    <w:rsid w:val="001B53DD"/>
    <w:rsid w:val="001B5495"/>
    <w:rsid w:val="001B646A"/>
    <w:rsid w:val="001B6909"/>
    <w:rsid w:val="001B749C"/>
    <w:rsid w:val="001C19E1"/>
    <w:rsid w:val="001C1A81"/>
    <w:rsid w:val="001C2378"/>
    <w:rsid w:val="001C54AB"/>
    <w:rsid w:val="001C69FD"/>
    <w:rsid w:val="001D2AC2"/>
    <w:rsid w:val="001D3127"/>
    <w:rsid w:val="001D33D4"/>
    <w:rsid w:val="001D3495"/>
    <w:rsid w:val="001D663F"/>
    <w:rsid w:val="001D7A93"/>
    <w:rsid w:val="001E31B4"/>
    <w:rsid w:val="001E43F0"/>
    <w:rsid w:val="001E5F23"/>
    <w:rsid w:val="001E6629"/>
    <w:rsid w:val="001E76E2"/>
    <w:rsid w:val="001E7BF2"/>
    <w:rsid w:val="001F0483"/>
    <w:rsid w:val="001F08F1"/>
    <w:rsid w:val="001F392A"/>
    <w:rsid w:val="001F4F6E"/>
    <w:rsid w:val="001F66AA"/>
    <w:rsid w:val="001F7165"/>
    <w:rsid w:val="00203406"/>
    <w:rsid w:val="00203ABA"/>
    <w:rsid w:val="00203E2F"/>
    <w:rsid w:val="00205281"/>
    <w:rsid w:val="00210635"/>
    <w:rsid w:val="00210AF8"/>
    <w:rsid w:val="002111E0"/>
    <w:rsid w:val="00211372"/>
    <w:rsid w:val="00211A0F"/>
    <w:rsid w:val="00215503"/>
    <w:rsid w:val="0022011E"/>
    <w:rsid w:val="00220262"/>
    <w:rsid w:val="00220546"/>
    <w:rsid w:val="00222B92"/>
    <w:rsid w:val="00223C45"/>
    <w:rsid w:val="00224E09"/>
    <w:rsid w:val="00224F22"/>
    <w:rsid w:val="00225DBB"/>
    <w:rsid w:val="00225FA4"/>
    <w:rsid w:val="002278FA"/>
    <w:rsid w:val="00227DC2"/>
    <w:rsid w:val="002319C1"/>
    <w:rsid w:val="002323EC"/>
    <w:rsid w:val="002329D7"/>
    <w:rsid w:val="00234C19"/>
    <w:rsid w:val="00236168"/>
    <w:rsid w:val="00237E3C"/>
    <w:rsid w:val="00247E18"/>
    <w:rsid w:val="0025041C"/>
    <w:rsid w:val="002505E1"/>
    <w:rsid w:val="00252532"/>
    <w:rsid w:val="00252B1F"/>
    <w:rsid w:val="002538BD"/>
    <w:rsid w:val="00253DAE"/>
    <w:rsid w:val="00254114"/>
    <w:rsid w:val="00254E21"/>
    <w:rsid w:val="00255534"/>
    <w:rsid w:val="002627C3"/>
    <w:rsid w:val="00262B20"/>
    <w:rsid w:val="00262C9A"/>
    <w:rsid w:val="00263A76"/>
    <w:rsid w:val="00265314"/>
    <w:rsid w:val="002660FB"/>
    <w:rsid w:val="0026744E"/>
    <w:rsid w:val="002716C1"/>
    <w:rsid w:val="002733A0"/>
    <w:rsid w:val="00274557"/>
    <w:rsid w:val="00274F1B"/>
    <w:rsid w:val="002752A1"/>
    <w:rsid w:val="00280E6D"/>
    <w:rsid w:val="00281EB8"/>
    <w:rsid w:val="00282501"/>
    <w:rsid w:val="00283731"/>
    <w:rsid w:val="002840E5"/>
    <w:rsid w:val="00284792"/>
    <w:rsid w:val="00285446"/>
    <w:rsid w:val="00292BA8"/>
    <w:rsid w:val="00292E16"/>
    <w:rsid w:val="002933EB"/>
    <w:rsid w:val="00293F44"/>
    <w:rsid w:val="0029455E"/>
    <w:rsid w:val="00294D49"/>
    <w:rsid w:val="00294E2E"/>
    <w:rsid w:val="00295C2B"/>
    <w:rsid w:val="00296CA7"/>
    <w:rsid w:val="002A0710"/>
    <w:rsid w:val="002A0EEB"/>
    <w:rsid w:val="002A1D6B"/>
    <w:rsid w:val="002A3298"/>
    <w:rsid w:val="002A3D98"/>
    <w:rsid w:val="002A3F56"/>
    <w:rsid w:val="002A53A2"/>
    <w:rsid w:val="002A5CCF"/>
    <w:rsid w:val="002A6080"/>
    <w:rsid w:val="002A6768"/>
    <w:rsid w:val="002A682A"/>
    <w:rsid w:val="002B1BDA"/>
    <w:rsid w:val="002B3707"/>
    <w:rsid w:val="002B50E8"/>
    <w:rsid w:val="002B5E3B"/>
    <w:rsid w:val="002B6E04"/>
    <w:rsid w:val="002B7457"/>
    <w:rsid w:val="002B74BB"/>
    <w:rsid w:val="002B7988"/>
    <w:rsid w:val="002C09B9"/>
    <w:rsid w:val="002C0F20"/>
    <w:rsid w:val="002C18BB"/>
    <w:rsid w:val="002C2D79"/>
    <w:rsid w:val="002C649B"/>
    <w:rsid w:val="002C6F11"/>
    <w:rsid w:val="002C7D4A"/>
    <w:rsid w:val="002D0301"/>
    <w:rsid w:val="002D16D3"/>
    <w:rsid w:val="002E1DE7"/>
    <w:rsid w:val="002E1EA1"/>
    <w:rsid w:val="002E2F7F"/>
    <w:rsid w:val="002E3F10"/>
    <w:rsid w:val="002E45C6"/>
    <w:rsid w:val="002E4962"/>
    <w:rsid w:val="002E68BA"/>
    <w:rsid w:val="002E6A3E"/>
    <w:rsid w:val="002F0AC7"/>
    <w:rsid w:val="002F146B"/>
    <w:rsid w:val="002F1B0F"/>
    <w:rsid w:val="002F2BA3"/>
    <w:rsid w:val="002F362F"/>
    <w:rsid w:val="002F3CEE"/>
    <w:rsid w:val="002F48AC"/>
    <w:rsid w:val="002F4EAA"/>
    <w:rsid w:val="002F56BB"/>
    <w:rsid w:val="002F5CF8"/>
    <w:rsid w:val="002F5FEE"/>
    <w:rsid w:val="002F6D81"/>
    <w:rsid w:val="00300A94"/>
    <w:rsid w:val="00302288"/>
    <w:rsid w:val="003065F6"/>
    <w:rsid w:val="003102E7"/>
    <w:rsid w:val="00311E6B"/>
    <w:rsid w:val="003124C3"/>
    <w:rsid w:val="003135FD"/>
    <w:rsid w:val="003137CB"/>
    <w:rsid w:val="00314156"/>
    <w:rsid w:val="0031437D"/>
    <w:rsid w:val="00315561"/>
    <w:rsid w:val="00315E0B"/>
    <w:rsid w:val="00315E1A"/>
    <w:rsid w:val="00316D55"/>
    <w:rsid w:val="00320C4B"/>
    <w:rsid w:val="0032101E"/>
    <w:rsid w:val="00321615"/>
    <w:rsid w:val="00323594"/>
    <w:rsid w:val="00325DE3"/>
    <w:rsid w:val="003260AF"/>
    <w:rsid w:val="003324F2"/>
    <w:rsid w:val="003329B9"/>
    <w:rsid w:val="00333D5E"/>
    <w:rsid w:val="00336160"/>
    <w:rsid w:val="00337AC1"/>
    <w:rsid w:val="00337AD2"/>
    <w:rsid w:val="0034018E"/>
    <w:rsid w:val="00341238"/>
    <w:rsid w:val="003435BB"/>
    <w:rsid w:val="00345525"/>
    <w:rsid w:val="003460FA"/>
    <w:rsid w:val="003504D1"/>
    <w:rsid w:val="00354F21"/>
    <w:rsid w:val="00357F31"/>
    <w:rsid w:val="00361077"/>
    <w:rsid w:val="00363240"/>
    <w:rsid w:val="00363CD0"/>
    <w:rsid w:val="003645B6"/>
    <w:rsid w:val="003679BE"/>
    <w:rsid w:val="00367F05"/>
    <w:rsid w:val="00372DD8"/>
    <w:rsid w:val="0037413E"/>
    <w:rsid w:val="0037547E"/>
    <w:rsid w:val="00376185"/>
    <w:rsid w:val="00377121"/>
    <w:rsid w:val="003779D6"/>
    <w:rsid w:val="003805A5"/>
    <w:rsid w:val="00381876"/>
    <w:rsid w:val="0038203E"/>
    <w:rsid w:val="003823BF"/>
    <w:rsid w:val="00382EB4"/>
    <w:rsid w:val="0038731E"/>
    <w:rsid w:val="003874BE"/>
    <w:rsid w:val="00387E49"/>
    <w:rsid w:val="00390528"/>
    <w:rsid w:val="00390C71"/>
    <w:rsid w:val="00391A74"/>
    <w:rsid w:val="003961FE"/>
    <w:rsid w:val="003965DA"/>
    <w:rsid w:val="00397518"/>
    <w:rsid w:val="003A0850"/>
    <w:rsid w:val="003A2336"/>
    <w:rsid w:val="003A3E16"/>
    <w:rsid w:val="003A54DE"/>
    <w:rsid w:val="003A699B"/>
    <w:rsid w:val="003B082F"/>
    <w:rsid w:val="003B0F33"/>
    <w:rsid w:val="003B18F3"/>
    <w:rsid w:val="003B2ADE"/>
    <w:rsid w:val="003B4976"/>
    <w:rsid w:val="003B66E8"/>
    <w:rsid w:val="003B675C"/>
    <w:rsid w:val="003B75B4"/>
    <w:rsid w:val="003B7798"/>
    <w:rsid w:val="003C046D"/>
    <w:rsid w:val="003C056E"/>
    <w:rsid w:val="003C0BD5"/>
    <w:rsid w:val="003C584D"/>
    <w:rsid w:val="003C74B2"/>
    <w:rsid w:val="003D0A5D"/>
    <w:rsid w:val="003D25E1"/>
    <w:rsid w:val="003D33BC"/>
    <w:rsid w:val="003D3D4E"/>
    <w:rsid w:val="003D3FF1"/>
    <w:rsid w:val="003D4064"/>
    <w:rsid w:val="003D429D"/>
    <w:rsid w:val="003D45B9"/>
    <w:rsid w:val="003D514F"/>
    <w:rsid w:val="003D5EA5"/>
    <w:rsid w:val="003D645D"/>
    <w:rsid w:val="003D6F89"/>
    <w:rsid w:val="003E52A8"/>
    <w:rsid w:val="003E5B93"/>
    <w:rsid w:val="003F164D"/>
    <w:rsid w:val="003F2B1D"/>
    <w:rsid w:val="003F44F0"/>
    <w:rsid w:val="003F585B"/>
    <w:rsid w:val="003F58F3"/>
    <w:rsid w:val="003F6010"/>
    <w:rsid w:val="003F664A"/>
    <w:rsid w:val="003F6A6F"/>
    <w:rsid w:val="00400EF3"/>
    <w:rsid w:val="004038F5"/>
    <w:rsid w:val="00403B45"/>
    <w:rsid w:val="004054DE"/>
    <w:rsid w:val="004062DB"/>
    <w:rsid w:val="00406848"/>
    <w:rsid w:val="004117B8"/>
    <w:rsid w:val="00411A4A"/>
    <w:rsid w:val="004122BF"/>
    <w:rsid w:val="004127D5"/>
    <w:rsid w:val="00412F7B"/>
    <w:rsid w:val="004131EE"/>
    <w:rsid w:val="004137AE"/>
    <w:rsid w:val="004159A8"/>
    <w:rsid w:val="00415AE0"/>
    <w:rsid w:val="00416CB7"/>
    <w:rsid w:val="004170BB"/>
    <w:rsid w:val="00417DCF"/>
    <w:rsid w:val="0042061D"/>
    <w:rsid w:val="00420B84"/>
    <w:rsid w:val="00422C13"/>
    <w:rsid w:val="00423C65"/>
    <w:rsid w:val="0042436B"/>
    <w:rsid w:val="004249A5"/>
    <w:rsid w:val="00424D35"/>
    <w:rsid w:val="00424E7B"/>
    <w:rsid w:val="00424EA2"/>
    <w:rsid w:val="004265CE"/>
    <w:rsid w:val="004311CF"/>
    <w:rsid w:val="00434ADB"/>
    <w:rsid w:val="00434FD0"/>
    <w:rsid w:val="00437441"/>
    <w:rsid w:val="00440BB0"/>
    <w:rsid w:val="00441AC6"/>
    <w:rsid w:val="00442197"/>
    <w:rsid w:val="00444AFC"/>
    <w:rsid w:val="00445716"/>
    <w:rsid w:val="0045000F"/>
    <w:rsid w:val="00451672"/>
    <w:rsid w:val="004519FB"/>
    <w:rsid w:val="004525E6"/>
    <w:rsid w:val="004545F1"/>
    <w:rsid w:val="00455EBF"/>
    <w:rsid w:val="00457683"/>
    <w:rsid w:val="00457771"/>
    <w:rsid w:val="0046029B"/>
    <w:rsid w:val="00460BC6"/>
    <w:rsid w:val="00461CAE"/>
    <w:rsid w:val="00462B00"/>
    <w:rsid w:val="00463170"/>
    <w:rsid w:val="00463E3E"/>
    <w:rsid w:val="00464166"/>
    <w:rsid w:val="004649C2"/>
    <w:rsid w:val="004650EC"/>
    <w:rsid w:val="0046586A"/>
    <w:rsid w:val="004664F5"/>
    <w:rsid w:val="0047053D"/>
    <w:rsid w:val="004709CE"/>
    <w:rsid w:val="00471AF9"/>
    <w:rsid w:val="00474BC8"/>
    <w:rsid w:val="00475C17"/>
    <w:rsid w:val="00477132"/>
    <w:rsid w:val="00481E78"/>
    <w:rsid w:val="00483C6C"/>
    <w:rsid w:val="00484945"/>
    <w:rsid w:val="004859FC"/>
    <w:rsid w:val="0048672E"/>
    <w:rsid w:val="00487937"/>
    <w:rsid w:val="00491053"/>
    <w:rsid w:val="00491411"/>
    <w:rsid w:val="00492BEB"/>
    <w:rsid w:val="00493171"/>
    <w:rsid w:val="00493DBB"/>
    <w:rsid w:val="00495107"/>
    <w:rsid w:val="00495EFC"/>
    <w:rsid w:val="004968BF"/>
    <w:rsid w:val="00496C10"/>
    <w:rsid w:val="004A0FEB"/>
    <w:rsid w:val="004A386C"/>
    <w:rsid w:val="004A4C86"/>
    <w:rsid w:val="004A5190"/>
    <w:rsid w:val="004A6B24"/>
    <w:rsid w:val="004B0C4B"/>
    <w:rsid w:val="004B19CC"/>
    <w:rsid w:val="004B1E98"/>
    <w:rsid w:val="004B2919"/>
    <w:rsid w:val="004B3259"/>
    <w:rsid w:val="004B4385"/>
    <w:rsid w:val="004B453E"/>
    <w:rsid w:val="004C0EFE"/>
    <w:rsid w:val="004C1CC8"/>
    <w:rsid w:val="004C22AB"/>
    <w:rsid w:val="004C413F"/>
    <w:rsid w:val="004C486B"/>
    <w:rsid w:val="004D3463"/>
    <w:rsid w:val="004D46F4"/>
    <w:rsid w:val="004D4D0B"/>
    <w:rsid w:val="004D6292"/>
    <w:rsid w:val="004E14AA"/>
    <w:rsid w:val="004E1C1F"/>
    <w:rsid w:val="004E2EC4"/>
    <w:rsid w:val="004E307A"/>
    <w:rsid w:val="004E448F"/>
    <w:rsid w:val="004E4982"/>
    <w:rsid w:val="004E66A4"/>
    <w:rsid w:val="004E6DF5"/>
    <w:rsid w:val="004F0FE8"/>
    <w:rsid w:val="004F1FBA"/>
    <w:rsid w:val="004F20F6"/>
    <w:rsid w:val="004F3D93"/>
    <w:rsid w:val="004F4532"/>
    <w:rsid w:val="004F5CBD"/>
    <w:rsid w:val="004F7015"/>
    <w:rsid w:val="004F796A"/>
    <w:rsid w:val="004F7AB4"/>
    <w:rsid w:val="0050085C"/>
    <w:rsid w:val="00500B79"/>
    <w:rsid w:val="00501AF2"/>
    <w:rsid w:val="00501CC7"/>
    <w:rsid w:val="0050202B"/>
    <w:rsid w:val="00502190"/>
    <w:rsid w:val="00504666"/>
    <w:rsid w:val="00505AAA"/>
    <w:rsid w:val="00506FFF"/>
    <w:rsid w:val="0050702F"/>
    <w:rsid w:val="005108EA"/>
    <w:rsid w:val="00511039"/>
    <w:rsid w:val="00511619"/>
    <w:rsid w:val="005120F8"/>
    <w:rsid w:val="00512704"/>
    <w:rsid w:val="00512DE9"/>
    <w:rsid w:val="00513AAD"/>
    <w:rsid w:val="00515535"/>
    <w:rsid w:val="0051554A"/>
    <w:rsid w:val="00516694"/>
    <w:rsid w:val="00520DD9"/>
    <w:rsid w:val="005273BE"/>
    <w:rsid w:val="00527688"/>
    <w:rsid w:val="005276EB"/>
    <w:rsid w:val="00530468"/>
    <w:rsid w:val="005327DB"/>
    <w:rsid w:val="005330D4"/>
    <w:rsid w:val="005344F8"/>
    <w:rsid w:val="00540F83"/>
    <w:rsid w:val="00543245"/>
    <w:rsid w:val="005432DC"/>
    <w:rsid w:val="00543495"/>
    <w:rsid w:val="00543B27"/>
    <w:rsid w:val="00545413"/>
    <w:rsid w:val="00545457"/>
    <w:rsid w:val="00545610"/>
    <w:rsid w:val="00546DF7"/>
    <w:rsid w:val="00547B6E"/>
    <w:rsid w:val="00552EDF"/>
    <w:rsid w:val="00553D09"/>
    <w:rsid w:val="005575C5"/>
    <w:rsid w:val="00560BB2"/>
    <w:rsid w:val="00561186"/>
    <w:rsid w:val="005611A1"/>
    <w:rsid w:val="00561AB6"/>
    <w:rsid w:val="00563720"/>
    <w:rsid w:val="00566881"/>
    <w:rsid w:val="00567406"/>
    <w:rsid w:val="00567B85"/>
    <w:rsid w:val="00567DA9"/>
    <w:rsid w:val="00571D43"/>
    <w:rsid w:val="005736D0"/>
    <w:rsid w:val="00574B56"/>
    <w:rsid w:val="00576052"/>
    <w:rsid w:val="00576F6A"/>
    <w:rsid w:val="005813E5"/>
    <w:rsid w:val="0058312A"/>
    <w:rsid w:val="00583711"/>
    <w:rsid w:val="00585C7D"/>
    <w:rsid w:val="00587E5F"/>
    <w:rsid w:val="005913AF"/>
    <w:rsid w:val="005938A9"/>
    <w:rsid w:val="00593BF3"/>
    <w:rsid w:val="00596CC6"/>
    <w:rsid w:val="005A1F17"/>
    <w:rsid w:val="005A24E2"/>
    <w:rsid w:val="005A348C"/>
    <w:rsid w:val="005A3FDB"/>
    <w:rsid w:val="005A5B1E"/>
    <w:rsid w:val="005A6ED2"/>
    <w:rsid w:val="005A7366"/>
    <w:rsid w:val="005A78A8"/>
    <w:rsid w:val="005B027F"/>
    <w:rsid w:val="005B1819"/>
    <w:rsid w:val="005B3FEC"/>
    <w:rsid w:val="005B63CD"/>
    <w:rsid w:val="005B65C3"/>
    <w:rsid w:val="005B676C"/>
    <w:rsid w:val="005B6A16"/>
    <w:rsid w:val="005C3D27"/>
    <w:rsid w:val="005C495D"/>
    <w:rsid w:val="005C58A5"/>
    <w:rsid w:val="005C636F"/>
    <w:rsid w:val="005D4F94"/>
    <w:rsid w:val="005D7D02"/>
    <w:rsid w:val="005E0165"/>
    <w:rsid w:val="005E05FE"/>
    <w:rsid w:val="005E1B14"/>
    <w:rsid w:val="005E23C3"/>
    <w:rsid w:val="005E3F68"/>
    <w:rsid w:val="005E51EA"/>
    <w:rsid w:val="005E75F6"/>
    <w:rsid w:val="005E7C5E"/>
    <w:rsid w:val="005F12E9"/>
    <w:rsid w:val="005F45B6"/>
    <w:rsid w:val="005F46AC"/>
    <w:rsid w:val="005F4F7C"/>
    <w:rsid w:val="00601C72"/>
    <w:rsid w:val="00601F98"/>
    <w:rsid w:val="0060310D"/>
    <w:rsid w:val="00603BEC"/>
    <w:rsid w:val="00603EAA"/>
    <w:rsid w:val="006072D8"/>
    <w:rsid w:val="00611C94"/>
    <w:rsid w:val="0061256A"/>
    <w:rsid w:val="00612B82"/>
    <w:rsid w:val="00613209"/>
    <w:rsid w:val="006202A8"/>
    <w:rsid w:val="0062115E"/>
    <w:rsid w:val="006225F7"/>
    <w:rsid w:val="006226D6"/>
    <w:rsid w:val="00623EEC"/>
    <w:rsid w:val="0062572F"/>
    <w:rsid w:val="00625AF9"/>
    <w:rsid w:val="00630173"/>
    <w:rsid w:val="00631C51"/>
    <w:rsid w:val="0063314F"/>
    <w:rsid w:val="00634DCD"/>
    <w:rsid w:val="00637D63"/>
    <w:rsid w:val="00642FAE"/>
    <w:rsid w:val="00643176"/>
    <w:rsid w:val="00643362"/>
    <w:rsid w:val="006476AD"/>
    <w:rsid w:val="00651D25"/>
    <w:rsid w:val="00651F55"/>
    <w:rsid w:val="00656907"/>
    <w:rsid w:val="00657100"/>
    <w:rsid w:val="00662036"/>
    <w:rsid w:val="006635FC"/>
    <w:rsid w:val="00663B75"/>
    <w:rsid w:val="00665144"/>
    <w:rsid w:val="006706A4"/>
    <w:rsid w:val="006709DA"/>
    <w:rsid w:val="006724FE"/>
    <w:rsid w:val="0067289A"/>
    <w:rsid w:val="006729D1"/>
    <w:rsid w:val="006730B2"/>
    <w:rsid w:val="00673AE3"/>
    <w:rsid w:val="00673E21"/>
    <w:rsid w:val="00675AC6"/>
    <w:rsid w:val="006774C3"/>
    <w:rsid w:val="006776FB"/>
    <w:rsid w:val="00677C3A"/>
    <w:rsid w:val="00681660"/>
    <w:rsid w:val="00681901"/>
    <w:rsid w:val="00681E41"/>
    <w:rsid w:val="006844EC"/>
    <w:rsid w:val="00684CAC"/>
    <w:rsid w:val="006903C3"/>
    <w:rsid w:val="00690E20"/>
    <w:rsid w:val="00690E24"/>
    <w:rsid w:val="006934C4"/>
    <w:rsid w:val="006942AD"/>
    <w:rsid w:val="006949DB"/>
    <w:rsid w:val="00694E01"/>
    <w:rsid w:val="00696DCB"/>
    <w:rsid w:val="006A20E8"/>
    <w:rsid w:val="006A33A0"/>
    <w:rsid w:val="006A38ED"/>
    <w:rsid w:val="006A69D3"/>
    <w:rsid w:val="006B0885"/>
    <w:rsid w:val="006B0BB3"/>
    <w:rsid w:val="006B3482"/>
    <w:rsid w:val="006B5068"/>
    <w:rsid w:val="006B534E"/>
    <w:rsid w:val="006B5DE5"/>
    <w:rsid w:val="006B6B7B"/>
    <w:rsid w:val="006B6E16"/>
    <w:rsid w:val="006B6EE8"/>
    <w:rsid w:val="006C12B6"/>
    <w:rsid w:val="006C2B00"/>
    <w:rsid w:val="006C7DF0"/>
    <w:rsid w:val="006D05AE"/>
    <w:rsid w:val="006D11E7"/>
    <w:rsid w:val="006D27BA"/>
    <w:rsid w:val="006D3B20"/>
    <w:rsid w:val="006D4DF7"/>
    <w:rsid w:val="006D58E7"/>
    <w:rsid w:val="006E27E3"/>
    <w:rsid w:val="006E2933"/>
    <w:rsid w:val="006E3B75"/>
    <w:rsid w:val="006E6233"/>
    <w:rsid w:val="006E66FA"/>
    <w:rsid w:val="006E7CFC"/>
    <w:rsid w:val="006F0271"/>
    <w:rsid w:val="006F3EB7"/>
    <w:rsid w:val="006F6219"/>
    <w:rsid w:val="006F6540"/>
    <w:rsid w:val="006F7320"/>
    <w:rsid w:val="006F73A6"/>
    <w:rsid w:val="0070007D"/>
    <w:rsid w:val="00700611"/>
    <w:rsid w:val="00700ADB"/>
    <w:rsid w:val="00701560"/>
    <w:rsid w:val="007016D4"/>
    <w:rsid w:val="00702E18"/>
    <w:rsid w:val="00704EFF"/>
    <w:rsid w:val="00704F1E"/>
    <w:rsid w:val="00704FBE"/>
    <w:rsid w:val="007052C6"/>
    <w:rsid w:val="0070576F"/>
    <w:rsid w:val="00705E6B"/>
    <w:rsid w:val="00707EDF"/>
    <w:rsid w:val="0071306F"/>
    <w:rsid w:val="007130E8"/>
    <w:rsid w:val="00715E06"/>
    <w:rsid w:val="0071687D"/>
    <w:rsid w:val="00717665"/>
    <w:rsid w:val="00717875"/>
    <w:rsid w:val="007201BF"/>
    <w:rsid w:val="007239B7"/>
    <w:rsid w:val="00724946"/>
    <w:rsid w:val="007263CE"/>
    <w:rsid w:val="007269F8"/>
    <w:rsid w:val="007274DF"/>
    <w:rsid w:val="00727555"/>
    <w:rsid w:val="00727E22"/>
    <w:rsid w:val="007310EB"/>
    <w:rsid w:val="00732177"/>
    <w:rsid w:val="00732563"/>
    <w:rsid w:val="007327FC"/>
    <w:rsid w:val="007345D4"/>
    <w:rsid w:val="00735361"/>
    <w:rsid w:val="00743C71"/>
    <w:rsid w:val="00744266"/>
    <w:rsid w:val="00747401"/>
    <w:rsid w:val="00753C08"/>
    <w:rsid w:val="00753DA4"/>
    <w:rsid w:val="00754B6A"/>
    <w:rsid w:val="0075607A"/>
    <w:rsid w:val="0075768F"/>
    <w:rsid w:val="0075777E"/>
    <w:rsid w:val="00760623"/>
    <w:rsid w:val="007620FA"/>
    <w:rsid w:val="00762C7C"/>
    <w:rsid w:val="0076322B"/>
    <w:rsid w:val="0076395E"/>
    <w:rsid w:val="00765C65"/>
    <w:rsid w:val="007663FA"/>
    <w:rsid w:val="007667B8"/>
    <w:rsid w:val="00766BA2"/>
    <w:rsid w:val="00766D81"/>
    <w:rsid w:val="00767E86"/>
    <w:rsid w:val="007704A5"/>
    <w:rsid w:val="00771977"/>
    <w:rsid w:val="00772A17"/>
    <w:rsid w:val="00772F0A"/>
    <w:rsid w:val="007749B0"/>
    <w:rsid w:val="007753D7"/>
    <w:rsid w:val="00776EEF"/>
    <w:rsid w:val="00777FDF"/>
    <w:rsid w:val="00780507"/>
    <w:rsid w:val="00780D92"/>
    <w:rsid w:val="00781ABE"/>
    <w:rsid w:val="00783862"/>
    <w:rsid w:val="007847FF"/>
    <w:rsid w:val="007852E6"/>
    <w:rsid w:val="00791876"/>
    <w:rsid w:val="007924AD"/>
    <w:rsid w:val="00794EF0"/>
    <w:rsid w:val="007950F1"/>
    <w:rsid w:val="0079607B"/>
    <w:rsid w:val="007964C4"/>
    <w:rsid w:val="00797783"/>
    <w:rsid w:val="007A2421"/>
    <w:rsid w:val="007A45BA"/>
    <w:rsid w:val="007A50E0"/>
    <w:rsid w:val="007A6B73"/>
    <w:rsid w:val="007A7D3B"/>
    <w:rsid w:val="007B0DD6"/>
    <w:rsid w:val="007B3BF4"/>
    <w:rsid w:val="007B44BC"/>
    <w:rsid w:val="007B4A93"/>
    <w:rsid w:val="007B532B"/>
    <w:rsid w:val="007B5FDE"/>
    <w:rsid w:val="007B7644"/>
    <w:rsid w:val="007C036D"/>
    <w:rsid w:val="007C1F95"/>
    <w:rsid w:val="007C303D"/>
    <w:rsid w:val="007C327E"/>
    <w:rsid w:val="007C4EF0"/>
    <w:rsid w:val="007D1343"/>
    <w:rsid w:val="007D2494"/>
    <w:rsid w:val="007D38F5"/>
    <w:rsid w:val="007D4553"/>
    <w:rsid w:val="007D501A"/>
    <w:rsid w:val="007D52A3"/>
    <w:rsid w:val="007D5698"/>
    <w:rsid w:val="007D5836"/>
    <w:rsid w:val="007D5C32"/>
    <w:rsid w:val="007D6556"/>
    <w:rsid w:val="007D6997"/>
    <w:rsid w:val="007E008D"/>
    <w:rsid w:val="007E1B52"/>
    <w:rsid w:val="007E2BDE"/>
    <w:rsid w:val="007F14ED"/>
    <w:rsid w:val="007F70E1"/>
    <w:rsid w:val="00800D49"/>
    <w:rsid w:val="008040AB"/>
    <w:rsid w:val="00805C01"/>
    <w:rsid w:val="00805FA0"/>
    <w:rsid w:val="00807A4F"/>
    <w:rsid w:val="00810D63"/>
    <w:rsid w:val="00812302"/>
    <w:rsid w:val="0081235E"/>
    <w:rsid w:val="00812D7A"/>
    <w:rsid w:val="008138E6"/>
    <w:rsid w:val="00815192"/>
    <w:rsid w:val="00820252"/>
    <w:rsid w:val="008205CA"/>
    <w:rsid w:val="00823534"/>
    <w:rsid w:val="00824B74"/>
    <w:rsid w:val="00825D79"/>
    <w:rsid w:val="0082754D"/>
    <w:rsid w:val="008279E9"/>
    <w:rsid w:val="008302FD"/>
    <w:rsid w:val="00831BFF"/>
    <w:rsid w:val="00832364"/>
    <w:rsid w:val="00832911"/>
    <w:rsid w:val="00832996"/>
    <w:rsid w:val="0083479C"/>
    <w:rsid w:val="0083683F"/>
    <w:rsid w:val="0083725D"/>
    <w:rsid w:val="00840671"/>
    <w:rsid w:val="00841D38"/>
    <w:rsid w:val="0084206B"/>
    <w:rsid w:val="008475BA"/>
    <w:rsid w:val="008512A8"/>
    <w:rsid w:val="00856B18"/>
    <w:rsid w:val="00860251"/>
    <w:rsid w:val="008612FE"/>
    <w:rsid w:val="0086148E"/>
    <w:rsid w:val="00861D94"/>
    <w:rsid w:val="00861EC7"/>
    <w:rsid w:val="0086219A"/>
    <w:rsid w:val="00862D45"/>
    <w:rsid w:val="00864934"/>
    <w:rsid w:val="00864AD2"/>
    <w:rsid w:val="008661D7"/>
    <w:rsid w:val="008662E6"/>
    <w:rsid w:val="00867C99"/>
    <w:rsid w:val="008701E3"/>
    <w:rsid w:val="00870B4D"/>
    <w:rsid w:val="008747D1"/>
    <w:rsid w:val="00875008"/>
    <w:rsid w:val="00875444"/>
    <w:rsid w:val="00876487"/>
    <w:rsid w:val="008767CF"/>
    <w:rsid w:val="00882F73"/>
    <w:rsid w:val="008837A1"/>
    <w:rsid w:val="00884086"/>
    <w:rsid w:val="00884F02"/>
    <w:rsid w:val="0088768C"/>
    <w:rsid w:val="008910DF"/>
    <w:rsid w:val="00892E02"/>
    <w:rsid w:val="00893ADC"/>
    <w:rsid w:val="00895A9D"/>
    <w:rsid w:val="008977CD"/>
    <w:rsid w:val="008A1E3D"/>
    <w:rsid w:val="008A206A"/>
    <w:rsid w:val="008A20DC"/>
    <w:rsid w:val="008A4244"/>
    <w:rsid w:val="008A4A7E"/>
    <w:rsid w:val="008A5204"/>
    <w:rsid w:val="008A6EE5"/>
    <w:rsid w:val="008B1575"/>
    <w:rsid w:val="008B55A3"/>
    <w:rsid w:val="008B5C5D"/>
    <w:rsid w:val="008C70F3"/>
    <w:rsid w:val="008D06E4"/>
    <w:rsid w:val="008D13BA"/>
    <w:rsid w:val="008D199D"/>
    <w:rsid w:val="008D224C"/>
    <w:rsid w:val="008D234B"/>
    <w:rsid w:val="008D2A46"/>
    <w:rsid w:val="008D2CB8"/>
    <w:rsid w:val="008D404C"/>
    <w:rsid w:val="008D4A80"/>
    <w:rsid w:val="008D640E"/>
    <w:rsid w:val="008E0109"/>
    <w:rsid w:val="008E10A3"/>
    <w:rsid w:val="008E18F8"/>
    <w:rsid w:val="008E2254"/>
    <w:rsid w:val="008E2E3E"/>
    <w:rsid w:val="008E5F60"/>
    <w:rsid w:val="008E6403"/>
    <w:rsid w:val="008E6618"/>
    <w:rsid w:val="008E7153"/>
    <w:rsid w:val="008E73FA"/>
    <w:rsid w:val="008F04C1"/>
    <w:rsid w:val="008F15E8"/>
    <w:rsid w:val="008F17BE"/>
    <w:rsid w:val="008F36D7"/>
    <w:rsid w:val="008F7257"/>
    <w:rsid w:val="009003D5"/>
    <w:rsid w:val="00900CF6"/>
    <w:rsid w:val="009018B5"/>
    <w:rsid w:val="00903832"/>
    <w:rsid w:val="00910AB2"/>
    <w:rsid w:val="00911239"/>
    <w:rsid w:val="009126D0"/>
    <w:rsid w:val="00912C53"/>
    <w:rsid w:val="00912EEF"/>
    <w:rsid w:val="00913F68"/>
    <w:rsid w:val="009166AD"/>
    <w:rsid w:val="00916AD8"/>
    <w:rsid w:val="009209F7"/>
    <w:rsid w:val="00923930"/>
    <w:rsid w:val="009255F5"/>
    <w:rsid w:val="00925D9E"/>
    <w:rsid w:val="009265CB"/>
    <w:rsid w:val="0092717A"/>
    <w:rsid w:val="009335EC"/>
    <w:rsid w:val="00934B0B"/>
    <w:rsid w:val="00934B94"/>
    <w:rsid w:val="00936454"/>
    <w:rsid w:val="0093719F"/>
    <w:rsid w:val="009403C7"/>
    <w:rsid w:val="009405A3"/>
    <w:rsid w:val="0094371E"/>
    <w:rsid w:val="00945682"/>
    <w:rsid w:val="009525DE"/>
    <w:rsid w:val="00952914"/>
    <w:rsid w:val="00956D0B"/>
    <w:rsid w:val="00960B4B"/>
    <w:rsid w:val="00961C36"/>
    <w:rsid w:val="00963ED4"/>
    <w:rsid w:val="0096749A"/>
    <w:rsid w:val="00970566"/>
    <w:rsid w:val="0097316A"/>
    <w:rsid w:val="00973E8A"/>
    <w:rsid w:val="009749D7"/>
    <w:rsid w:val="0097537C"/>
    <w:rsid w:val="0097604B"/>
    <w:rsid w:val="00980975"/>
    <w:rsid w:val="00983E13"/>
    <w:rsid w:val="00984038"/>
    <w:rsid w:val="00984233"/>
    <w:rsid w:val="00986863"/>
    <w:rsid w:val="0098700A"/>
    <w:rsid w:val="00987CDF"/>
    <w:rsid w:val="0099146D"/>
    <w:rsid w:val="009928C1"/>
    <w:rsid w:val="0099350B"/>
    <w:rsid w:val="00993C01"/>
    <w:rsid w:val="00994054"/>
    <w:rsid w:val="0099483A"/>
    <w:rsid w:val="0099572E"/>
    <w:rsid w:val="00995923"/>
    <w:rsid w:val="00995BC0"/>
    <w:rsid w:val="009A016E"/>
    <w:rsid w:val="009A1427"/>
    <w:rsid w:val="009A1AC7"/>
    <w:rsid w:val="009A3115"/>
    <w:rsid w:val="009A457C"/>
    <w:rsid w:val="009A4778"/>
    <w:rsid w:val="009A547A"/>
    <w:rsid w:val="009A59ED"/>
    <w:rsid w:val="009A5BDC"/>
    <w:rsid w:val="009A6EEF"/>
    <w:rsid w:val="009A6FE2"/>
    <w:rsid w:val="009B0780"/>
    <w:rsid w:val="009B0913"/>
    <w:rsid w:val="009B3B46"/>
    <w:rsid w:val="009B5EA2"/>
    <w:rsid w:val="009B6FAF"/>
    <w:rsid w:val="009B7682"/>
    <w:rsid w:val="009C1192"/>
    <w:rsid w:val="009C151B"/>
    <w:rsid w:val="009C2601"/>
    <w:rsid w:val="009C4205"/>
    <w:rsid w:val="009C5C2C"/>
    <w:rsid w:val="009C69AB"/>
    <w:rsid w:val="009C7C45"/>
    <w:rsid w:val="009D0131"/>
    <w:rsid w:val="009D1FA5"/>
    <w:rsid w:val="009D25F0"/>
    <w:rsid w:val="009D2970"/>
    <w:rsid w:val="009D708E"/>
    <w:rsid w:val="009E081E"/>
    <w:rsid w:val="009E1023"/>
    <w:rsid w:val="009E1908"/>
    <w:rsid w:val="009E3112"/>
    <w:rsid w:val="009E3934"/>
    <w:rsid w:val="009E408E"/>
    <w:rsid w:val="009E42FD"/>
    <w:rsid w:val="009E4ABE"/>
    <w:rsid w:val="009E4C6B"/>
    <w:rsid w:val="009E554E"/>
    <w:rsid w:val="009E6B0F"/>
    <w:rsid w:val="009E7B56"/>
    <w:rsid w:val="009F0406"/>
    <w:rsid w:val="009F1ACE"/>
    <w:rsid w:val="009F3E59"/>
    <w:rsid w:val="009F3FC5"/>
    <w:rsid w:val="009F4DF1"/>
    <w:rsid w:val="009F5773"/>
    <w:rsid w:val="009F69C8"/>
    <w:rsid w:val="00A00B5F"/>
    <w:rsid w:val="00A02CA6"/>
    <w:rsid w:val="00A02CCB"/>
    <w:rsid w:val="00A02D9A"/>
    <w:rsid w:val="00A032D0"/>
    <w:rsid w:val="00A033DD"/>
    <w:rsid w:val="00A04A73"/>
    <w:rsid w:val="00A04C6C"/>
    <w:rsid w:val="00A0665A"/>
    <w:rsid w:val="00A12BC0"/>
    <w:rsid w:val="00A14FFA"/>
    <w:rsid w:val="00A17244"/>
    <w:rsid w:val="00A210A8"/>
    <w:rsid w:val="00A2269C"/>
    <w:rsid w:val="00A239CC"/>
    <w:rsid w:val="00A23B61"/>
    <w:rsid w:val="00A24BC8"/>
    <w:rsid w:val="00A25EA0"/>
    <w:rsid w:val="00A26EAD"/>
    <w:rsid w:val="00A2750D"/>
    <w:rsid w:val="00A27AD5"/>
    <w:rsid w:val="00A304DB"/>
    <w:rsid w:val="00A30AD4"/>
    <w:rsid w:val="00A3134E"/>
    <w:rsid w:val="00A334FF"/>
    <w:rsid w:val="00A33DFE"/>
    <w:rsid w:val="00A35143"/>
    <w:rsid w:val="00A36374"/>
    <w:rsid w:val="00A36BCF"/>
    <w:rsid w:val="00A404D1"/>
    <w:rsid w:val="00A41713"/>
    <w:rsid w:val="00A42372"/>
    <w:rsid w:val="00A431B7"/>
    <w:rsid w:val="00A4768B"/>
    <w:rsid w:val="00A50F5E"/>
    <w:rsid w:val="00A53EEC"/>
    <w:rsid w:val="00A54D91"/>
    <w:rsid w:val="00A575C4"/>
    <w:rsid w:val="00A57809"/>
    <w:rsid w:val="00A6352A"/>
    <w:rsid w:val="00A6487E"/>
    <w:rsid w:val="00A66718"/>
    <w:rsid w:val="00A67C68"/>
    <w:rsid w:val="00A67F57"/>
    <w:rsid w:val="00A70EDE"/>
    <w:rsid w:val="00A74075"/>
    <w:rsid w:val="00A753BE"/>
    <w:rsid w:val="00A75D86"/>
    <w:rsid w:val="00A7667B"/>
    <w:rsid w:val="00A76890"/>
    <w:rsid w:val="00A76F77"/>
    <w:rsid w:val="00A8007F"/>
    <w:rsid w:val="00A80443"/>
    <w:rsid w:val="00A80969"/>
    <w:rsid w:val="00A81334"/>
    <w:rsid w:val="00A81BAB"/>
    <w:rsid w:val="00A83AB4"/>
    <w:rsid w:val="00A84726"/>
    <w:rsid w:val="00A860DE"/>
    <w:rsid w:val="00A879C8"/>
    <w:rsid w:val="00A87B78"/>
    <w:rsid w:val="00A92A8E"/>
    <w:rsid w:val="00A93CEE"/>
    <w:rsid w:val="00A94279"/>
    <w:rsid w:val="00A94951"/>
    <w:rsid w:val="00A95F24"/>
    <w:rsid w:val="00A97357"/>
    <w:rsid w:val="00A979B2"/>
    <w:rsid w:val="00A97C82"/>
    <w:rsid w:val="00A97F84"/>
    <w:rsid w:val="00A97FCD"/>
    <w:rsid w:val="00AA2AA0"/>
    <w:rsid w:val="00AA379F"/>
    <w:rsid w:val="00AA73B4"/>
    <w:rsid w:val="00AA74FF"/>
    <w:rsid w:val="00AB3670"/>
    <w:rsid w:val="00AB3984"/>
    <w:rsid w:val="00AB3AD0"/>
    <w:rsid w:val="00AB5328"/>
    <w:rsid w:val="00AB6400"/>
    <w:rsid w:val="00AB686A"/>
    <w:rsid w:val="00AB72A2"/>
    <w:rsid w:val="00AB7FCE"/>
    <w:rsid w:val="00AC1F5A"/>
    <w:rsid w:val="00AC2430"/>
    <w:rsid w:val="00AC44DA"/>
    <w:rsid w:val="00AD0CCF"/>
    <w:rsid w:val="00AD1573"/>
    <w:rsid w:val="00AD229A"/>
    <w:rsid w:val="00AD3469"/>
    <w:rsid w:val="00AD58A1"/>
    <w:rsid w:val="00AD5E4E"/>
    <w:rsid w:val="00AD6446"/>
    <w:rsid w:val="00AD6DD6"/>
    <w:rsid w:val="00AD7BDF"/>
    <w:rsid w:val="00AE16EE"/>
    <w:rsid w:val="00AE4C67"/>
    <w:rsid w:val="00AE5504"/>
    <w:rsid w:val="00AE66DF"/>
    <w:rsid w:val="00AE6795"/>
    <w:rsid w:val="00AF0333"/>
    <w:rsid w:val="00AF082C"/>
    <w:rsid w:val="00AF507D"/>
    <w:rsid w:val="00AF5E97"/>
    <w:rsid w:val="00AF6758"/>
    <w:rsid w:val="00AF697B"/>
    <w:rsid w:val="00B013E4"/>
    <w:rsid w:val="00B0149F"/>
    <w:rsid w:val="00B0163A"/>
    <w:rsid w:val="00B0325F"/>
    <w:rsid w:val="00B039DD"/>
    <w:rsid w:val="00B0515F"/>
    <w:rsid w:val="00B05F6C"/>
    <w:rsid w:val="00B06100"/>
    <w:rsid w:val="00B11FED"/>
    <w:rsid w:val="00B137F3"/>
    <w:rsid w:val="00B13902"/>
    <w:rsid w:val="00B15F38"/>
    <w:rsid w:val="00B176B5"/>
    <w:rsid w:val="00B21E16"/>
    <w:rsid w:val="00B23142"/>
    <w:rsid w:val="00B2318F"/>
    <w:rsid w:val="00B23FA1"/>
    <w:rsid w:val="00B25528"/>
    <w:rsid w:val="00B25883"/>
    <w:rsid w:val="00B26148"/>
    <w:rsid w:val="00B30142"/>
    <w:rsid w:val="00B30D19"/>
    <w:rsid w:val="00B31E7F"/>
    <w:rsid w:val="00B326D7"/>
    <w:rsid w:val="00B3306F"/>
    <w:rsid w:val="00B33753"/>
    <w:rsid w:val="00B34C77"/>
    <w:rsid w:val="00B37B96"/>
    <w:rsid w:val="00B40AD2"/>
    <w:rsid w:val="00B4132F"/>
    <w:rsid w:val="00B414A0"/>
    <w:rsid w:val="00B41698"/>
    <w:rsid w:val="00B42A27"/>
    <w:rsid w:val="00B42AB4"/>
    <w:rsid w:val="00B53755"/>
    <w:rsid w:val="00B54AE6"/>
    <w:rsid w:val="00B5596E"/>
    <w:rsid w:val="00B5617B"/>
    <w:rsid w:val="00B569F0"/>
    <w:rsid w:val="00B615DC"/>
    <w:rsid w:val="00B62CDF"/>
    <w:rsid w:val="00B62EF9"/>
    <w:rsid w:val="00B654A5"/>
    <w:rsid w:val="00B65539"/>
    <w:rsid w:val="00B6681F"/>
    <w:rsid w:val="00B66A71"/>
    <w:rsid w:val="00B674E2"/>
    <w:rsid w:val="00B67A6B"/>
    <w:rsid w:val="00B701E3"/>
    <w:rsid w:val="00B7059F"/>
    <w:rsid w:val="00B73A78"/>
    <w:rsid w:val="00B747B1"/>
    <w:rsid w:val="00B74BF7"/>
    <w:rsid w:val="00B808FD"/>
    <w:rsid w:val="00B82BED"/>
    <w:rsid w:val="00B844FE"/>
    <w:rsid w:val="00B849BD"/>
    <w:rsid w:val="00B84FFE"/>
    <w:rsid w:val="00B852DE"/>
    <w:rsid w:val="00B85687"/>
    <w:rsid w:val="00B902F1"/>
    <w:rsid w:val="00B914D5"/>
    <w:rsid w:val="00B959AE"/>
    <w:rsid w:val="00B95E30"/>
    <w:rsid w:val="00B97092"/>
    <w:rsid w:val="00B97112"/>
    <w:rsid w:val="00B97DF9"/>
    <w:rsid w:val="00BA1E06"/>
    <w:rsid w:val="00BA23FA"/>
    <w:rsid w:val="00BA2834"/>
    <w:rsid w:val="00BA2C9E"/>
    <w:rsid w:val="00BA4258"/>
    <w:rsid w:val="00BA5075"/>
    <w:rsid w:val="00BA5B49"/>
    <w:rsid w:val="00BA6891"/>
    <w:rsid w:val="00BA6BEA"/>
    <w:rsid w:val="00BB49B0"/>
    <w:rsid w:val="00BB6438"/>
    <w:rsid w:val="00BB762D"/>
    <w:rsid w:val="00BB788E"/>
    <w:rsid w:val="00BC0304"/>
    <w:rsid w:val="00BC036D"/>
    <w:rsid w:val="00BC139B"/>
    <w:rsid w:val="00BC1C7B"/>
    <w:rsid w:val="00BC22E1"/>
    <w:rsid w:val="00BC2B4F"/>
    <w:rsid w:val="00BC2C73"/>
    <w:rsid w:val="00BC5819"/>
    <w:rsid w:val="00BC6E5C"/>
    <w:rsid w:val="00BC7402"/>
    <w:rsid w:val="00BD1AC3"/>
    <w:rsid w:val="00BD1F68"/>
    <w:rsid w:val="00BD26EB"/>
    <w:rsid w:val="00BD364D"/>
    <w:rsid w:val="00BD56CE"/>
    <w:rsid w:val="00BD5DC1"/>
    <w:rsid w:val="00BD62EF"/>
    <w:rsid w:val="00BE0BAA"/>
    <w:rsid w:val="00BE1884"/>
    <w:rsid w:val="00BE69BD"/>
    <w:rsid w:val="00BF01DC"/>
    <w:rsid w:val="00BF2CA7"/>
    <w:rsid w:val="00BF2ED2"/>
    <w:rsid w:val="00BF3E57"/>
    <w:rsid w:val="00BF6AEE"/>
    <w:rsid w:val="00C00A06"/>
    <w:rsid w:val="00C00E4C"/>
    <w:rsid w:val="00C00F60"/>
    <w:rsid w:val="00C022EE"/>
    <w:rsid w:val="00C04A62"/>
    <w:rsid w:val="00C05016"/>
    <w:rsid w:val="00C05579"/>
    <w:rsid w:val="00C05793"/>
    <w:rsid w:val="00C065FF"/>
    <w:rsid w:val="00C10BC4"/>
    <w:rsid w:val="00C115F8"/>
    <w:rsid w:val="00C1405F"/>
    <w:rsid w:val="00C15A69"/>
    <w:rsid w:val="00C16A6C"/>
    <w:rsid w:val="00C17F8A"/>
    <w:rsid w:val="00C209DF"/>
    <w:rsid w:val="00C24355"/>
    <w:rsid w:val="00C257DA"/>
    <w:rsid w:val="00C27268"/>
    <w:rsid w:val="00C30ED5"/>
    <w:rsid w:val="00C31208"/>
    <w:rsid w:val="00C31EF4"/>
    <w:rsid w:val="00C34E14"/>
    <w:rsid w:val="00C3640A"/>
    <w:rsid w:val="00C3738B"/>
    <w:rsid w:val="00C41DA1"/>
    <w:rsid w:val="00C41DBC"/>
    <w:rsid w:val="00C42B0B"/>
    <w:rsid w:val="00C441FA"/>
    <w:rsid w:val="00C46599"/>
    <w:rsid w:val="00C47105"/>
    <w:rsid w:val="00C476B0"/>
    <w:rsid w:val="00C50287"/>
    <w:rsid w:val="00C50AF7"/>
    <w:rsid w:val="00C52309"/>
    <w:rsid w:val="00C54378"/>
    <w:rsid w:val="00C557F7"/>
    <w:rsid w:val="00C60921"/>
    <w:rsid w:val="00C64D88"/>
    <w:rsid w:val="00C67684"/>
    <w:rsid w:val="00C716C1"/>
    <w:rsid w:val="00C73CFB"/>
    <w:rsid w:val="00C742D7"/>
    <w:rsid w:val="00C75131"/>
    <w:rsid w:val="00C75860"/>
    <w:rsid w:val="00C75C54"/>
    <w:rsid w:val="00C7616C"/>
    <w:rsid w:val="00C766BB"/>
    <w:rsid w:val="00C76810"/>
    <w:rsid w:val="00C771ED"/>
    <w:rsid w:val="00C80097"/>
    <w:rsid w:val="00C8134C"/>
    <w:rsid w:val="00C83263"/>
    <w:rsid w:val="00C85885"/>
    <w:rsid w:val="00C8616C"/>
    <w:rsid w:val="00C90DF6"/>
    <w:rsid w:val="00C90E34"/>
    <w:rsid w:val="00C9104E"/>
    <w:rsid w:val="00C910B4"/>
    <w:rsid w:val="00C9156C"/>
    <w:rsid w:val="00C91CA2"/>
    <w:rsid w:val="00C9231E"/>
    <w:rsid w:val="00C9774D"/>
    <w:rsid w:val="00CA0C1E"/>
    <w:rsid w:val="00CA2B9A"/>
    <w:rsid w:val="00CA2E68"/>
    <w:rsid w:val="00CA4B1E"/>
    <w:rsid w:val="00CA5B15"/>
    <w:rsid w:val="00CA5B61"/>
    <w:rsid w:val="00CA5EBA"/>
    <w:rsid w:val="00CB2B54"/>
    <w:rsid w:val="00CB3065"/>
    <w:rsid w:val="00CB398E"/>
    <w:rsid w:val="00CB3DCD"/>
    <w:rsid w:val="00CB3DFC"/>
    <w:rsid w:val="00CB68B3"/>
    <w:rsid w:val="00CB7712"/>
    <w:rsid w:val="00CC2204"/>
    <w:rsid w:val="00CC45FE"/>
    <w:rsid w:val="00CC5945"/>
    <w:rsid w:val="00CC6552"/>
    <w:rsid w:val="00CD0115"/>
    <w:rsid w:val="00CD068D"/>
    <w:rsid w:val="00CD3AEE"/>
    <w:rsid w:val="00CD41D6"/>
    <w:rsid w:val="00CD66A4"/>
    <w:rsid w:val="00CE283C"/>
    <w:rsid w:val="00CF15FA"/>
    <w:rsid w:val="00CF1DD5"/>
    <w:rsid w:val="00CF4DED"/>
    <w:rsid w:val="00CF5CC1"/>
    <w:rsid w:val="00CF6D68"/>
    <w:rsid w:val="00CF7CBD"/>
    <w:rsid w:val="00D00B81"/>
    <w:rsid w:val="00D00D22"/>
    <w:rsid w:val="00D018FE"/>
    <w:rsid w:val="00D02244"/>
    <w:rsid w:val="00D03605"/>
    <w:rsid w:val="00D04798"/>
    <w:rsid w:val="00D05D88"/>
    <w:rsid w:val="00D065E1"/>
    <w:rsid w:val="00D07226"/>
    <w:rsid w:val="00D07506"/>
    <w:rsid w:val="00D07A93"/>
    <w:rsid w:val="00D11B28"/>
    <w:rsid w:val="00D12B2D"/>
    <w:rsid w:val="00D1300D"/>
    <w:rsid w:val="00D13167"/>
    <w:rsid w:val="00D13D8E"/>
    <w:rsid w:val="00D1492F"/>
    <w:rsid w:val="00D22C40"/>
    <w:rsid w:val="00D234FA"/>
    <w:rsid w:val="00D24F67"/>
    <w:rsid w:val="00D32BF2"/>
    <w:rsid w:val="00D3325F"/>
    <w:rsid w:val="00D346F2"/>
    <w:rsid w:val="00D34A9D"/>
    <w:rsid w:val="00D35EE7"/>
    <w:rsid w:val="00D35F6E"/>
    <w:rsid w:val="00D40CB4"/>
    <w:rsid w:val="00D411D4"/>
    <w:rsid w:val="00D42C00"/>
    <w:rsid w:val="00D42D1F"/>
    <w:rsid w:val="00D431F9"/>
    <w:rsid w:val="00D44AE8"/>
    <w:rsid w:val="00D44B98"/>
    <w:rsid w:val="00D44D19"/>
    <w:rsid w:val="00D474FC"/>
    <w:rsid w:val="00D47552"/>
    <w:rsid w:val="00D5204D"/>
    <w:rsid w:val="00D52AF1"/>
    <w:rsid w:val="00D5486F"/>
    <w:rsid w:val="00D54B25"/>
    <w:rsid w:val="00D5511F"/>
    <w:rsid w:val="00D552A5"/>
    <w:rsid w:val="00D56F3E"/>
    <w:rsid w:val="00D57CCB"/>
    <w:rsid w:val="00D61D27"/>
    <w:rsid w:val="00D62F8A"/>
    <w:rsid w:val="00D63FB9"/>
    <w:rsid w:val="00D649C0"/>
    <w:rsid w:val="00D6549F"/>
    <w:rsid w:val="00D66DE4"/>
    <w:rsid w:val="00D70243"/>
    <w:rsid w:val="00D70979"/>
    <w:rsid w:val="00D731E1"/>
    <w:rsid w:val="00D733CD"/>
    <w:rsid w:val="00D73E40"/>
    <w:rsid w:val="00D7438C"/>
    <w:rsid w:val="00D75351"/>
    <w:rsid w:val="00D75F06"/>
    <w:rsid w:val="00D769A0"/>
    <w:rsid w:val="00D77281"/>
    <w:rsid w:val="00D8070D"/>
    <w:rsid w:val="00D8174D"/>
    <w:rsid w:val="00D8303E"/>
    <w:rsid w:val="00D839E6"/>
    <w:rsid w:val="00D86E0F"/>
    <w:rsid w:val="00D879E0"/>
    <w:rsid w:val="00D909D7"/>
    <w:rsid w:val="00D91EDA"/>
    <w:rsid w:val="00D9318D"/>
    <w:rsid w:val="00DA1619"/>
    <w:rsid w:val="00DA670E"/>
    <w:rsid w:val="00DA6B91"/>
    <w:rsid w:val="00DB1D03"/>
    <w:rsid w:val="00DB5912"/>
    <w:rsid w:val="00DB7486"/>
    <w:rsid w:val="00DB7A6D"/>
    <w:rsid w:val="00DC339B"/>
    <w:rsid w:val="00DC360E"/>
    <w:rsid w:val="00DC4AE3"/>
    <w:rsid w:val="00DC5091"/>
    <w:rsid w:val="00DC65D2"/>
    <w:rsid w:val="00DC6E7D"/>
    <w:rsid w:val="00DC7545"/>
    <w:rsid w:val="00DD0924"/>
    <w:rsid w:val="00DD18EA"/>
    <w:rsid w:val="00DD2410"/>
    <w:rsid w:val="00DD3372"/>
    <w:rsid w:val="00DD5416"/>
    <w:rsid w:val="00DD57B1"/>
    <w:rsid w:val="00DD60FF"/>
    <w:rsid w:val="00DD6C49"/>
    <w:rsid w:val="00DE3030"/>
    <w:rsid w:val="00DE37DF"/>
    <w:rsid w:val="00DE5D6F"/>
    <w:rsid w:val="00DE67B7"/>
    <w:rsid w:val="00DE6AA9"/>
    <w:rsid w:val="00DE7376"/>
    <w:rsid w:val="00DE7D5A"/>
    <w:rsid w:val="00DF05B2"/>
    <w:rsid w:val="00DF0CF6"/>
    <w:rsid w:val="00DF6003"/>
    <w:rsid w:val="00DF770A"/>
    <w:rsid w:val="00DF7AA2"/>
    <w:rsid w:val="00E01A38"/>
    <w:rsid w:val="00E0241E"/>
    <w:rsid w:val="00E03786"/>
    <w:rsid w:val="00E05047"/>
    <w:rsid w:val="00E0692E"/>
    <w:rsid w:val="00E06E58"/>
    <w:rsid w:val="00E070DC"/>
    <w:rsid w:val="00E10862"/>
    <w:rsid w:val="00E11F71"/>
    <w:rsid w:val="00E12751"/>
    <w:rsid w:val="00E12AAF"/>
    <w:rsid w:val="00E13EB4"/>
    <w:rsid w:val="00E15269"/>
    <w:rsid w:val="00E15F73"/>
    <w:rsid w:val="00E17AEC"/>
    <w:rsid w:val="00E208D9"/>
    <w:rsid w:val="00E20A0D"/>
    <w:rsid w:val="00E21343"/>
    <w:rsid w:val="00E2372E"/>
    <w:rsid w:val="00E2564C"/>
    <w:rsid w:val="00E25D08"/>
    <w:rsid w:val="00E3208D"/>
    <w:rsid w:val="00E33E6B"/>
    <w:rsid w:val="00E3425F"/>
    <w:rsid w:val="00E35616"/>
    <w:rsid w:val="00E36C32"/>
    <w:rsid w:val="00E40710"/>
    <w:rsid w:val="00E40DB2"/>
    <w:rsid w:val="00E42979"/>
    <w:rsid w:val="00E435EB"/>
    <w:rsid w:val="00E45839"/>
    <w:rsid w:val="00E533B4"/>
    <w:rsid w:val="00E53EF8"/>
    <w:rsid w:val="00E549F8"/>
    <w:rsid w:val="00E557F3"/>
    <w:rsid w:val="00E55D1E"/>
    <w:rsid w:val="00E55F69"/>
    <w:rsid w:val="00E57C46"/>
    <w:rsid w:val="00E62418"/>
    <w:rsid w:val="00E63EC4"/>
    <w:rsid w:val="00E6716C"/>
    <w:rsid w:val="00E67828"/>
    <w:rsid w:val="00E70B43"/>
    <w:rsid w:val="00E74E9C"/>
    <w:rsid w:val="00E76D44"/>
    <w:rsid w:val="00E82B67"/>
    <w:rsid w:val="00E8461F"/>
    <w:rsid w:val="00E84663"/>
    <w:rsid w:val="00E84BDB"/>
    <w:rsid w:val="00E85547"/>
    <w:rsid w:val="00E8742E"/>
    <w:rsid w:val="00E87C11"/>
    <w:rsid w:val="00E90539"/>
    <w:rsid w:val="00E9122D"/>
    <w:rsid w:val="00E927A6"/>
    <w:rsid w:val="00E92E8B"/>
    <w:rsid w:val="00E957FB"/>
    <w:rsid w:val="00E96051"/>
    <w:rsid w:val="00E96CB9"/>
    <w:rsid w:val="00E97868"/>
    <w:rsid w:val="00E97E11"/>
    <w:rsid w:val="00EA1455"/>
    <w:rsid w:val="00EA1E10"/>
    <w:rsid w:val="00EA423D"/>
    <w:rsid w:val="00EA55B0"/>
    <w:rsid w:val="00EA5748"/>
    <w:rsid w:val="00EA6129"/>
    <w:rsid w:val="00EA694C"/>
    <w:rsid w:val="00EA7043"/>
    <w:rsid w:val="00EA7636"/>
    <w:rsid w:val="00EB1D9D"/>
    <w:rsid w:val="00EB55D0"/>
    <w:rsid w:val="00EB5D99"/>
    <w:rsid w:val="00EB7E53"/>
    <w:rsid w:val="00EC1089"/>
    <w:rsid w:val="00EC2170"/>
    <w:rsid w:val="00EC2724"/>
    <w:rsid w:val="00EC30F9"/>
    <w:rsid w:val="00EC3584"/>
    <w:rsid w:val="00EC35AD"/>
    <w:rsid w:val="00ED07D8"/>
    <w:rsid w:val="00ED14D6"/>
    <w:rsid w:val="00ED427C"/>
    <w:rsid w:val="00ED5185"/>
    <w:rsid w:val="00ED59AA"/>
    <w:rsid w:val="00ED59CB"/>
    <w:rsid w:val="00ED6407"/>
    <w:rsid w:val="00EE42C1"/>
    <w:rsid w:val="00EE5CE9"/>
    <w:rsid w:val="00EE7DAA"/>
    <w:rsid w:val="00EF10AD"/>
    <w:rsid w:val="00EF12CC"/>
    <w:rsid w:val="00EF1A43"/>
    <w:rsid w:val="00EF32DD"/>
    <w:rsid w:val="00EF35F6"/>
    <w:rsid w:val="00EF3A1C"/>
    <w:rsid w:val="00EF4C96"/>
    <w:rsid w:val="00EF7FF2"/>
    <w:rsid w:val="00F0320E"/>
    <w:rsid w:val="00F04274"/>
    <w:rsid w:val="00F05BF6"/>
    <w:rsid w:val="00F07AA4"/>
    <w:rsid w:val="00F07B18"/>
    <w:rsid w:val="00F11015"/>
    <w:rsid w:val="00F12D2E"/>
    <w:rsid w:val="00F1330D"/>
    <w:rsid w:val="00F171FC"/>
    <w:rsid w:val="00F2291F"/>
    <w:rsid w:val="00F255AA"/>
    <w:rsid w:val="00F25CAC"/>
    <w:rsid w:val="00F26473"/>
    <w:rsid w:val="00F30435"/>
    <w:rsid w:val="00F34DD7"/>
    <w:rsid w:val="00F3616C"/>
    <w:rsid w:val="00F406F2"/>
    <w:rsid w:val="00F407A3"/>
    <w:rsid w:val="00F42217"/>
    <w:rsid w:val="00F42F8C"/>
    <w:rsid w:val="00F43BA6"/>
    <w:rsid w:val="00F45542"/>
    <w:rsid w:val="00F461AB"/>
    <w:rsid w:val="00F46C26"/>
    <w:rsid w:val="00F46C54"/>
    <w:rsid w:val="00F47118"/>
    <w:rsid w:val="00F50372"/>
    <w:rsid w:val="00F507FC"/>
    <w:rsid w:val="00F525CF"/>
    <w:rsid w:val="00F5529A"/>
    <w:rsid w:val="00F55F40"/>
    <w:rsid w:val="00F56933"/>
    <w:rsid w:val="00F56F48"/>
    <w:rsid w:val="00F62852"/>
    <w:rsid w:val="00F62ADD"/>
    <w:rsid w:val="00F6326A"/>
    <w:rsid w:val="00F63DB4"/>
    <w:rsid w:val="00F6593E"/>
    <w:rsid w:val="00F675C7"/>
    <w:rsid w:val="00F67F54"/>
    <w:rsid w:val="00F70260"/>
    <w:rsid w:val="00F70EFE"/>
    <w:rsid w:val="00F70F30"/>
    <w:rsid w:val="00F716AE"/>
    <w:rsid w:val="00F71E29"/>
    <w:rsid w:val="00F7329F"/>
    <w:rsid w:val="00F74303"/>
    <w:rsid w:val="00F763D1"/>
    <w:rsid w:val="00F77008"/>
    <w:rsid w:val="00F776D1"/>
    <w:rsid w:val="00F868F9"/>
    <w:rsid w:val="00F873E0"/>
    <w:rsid w:val="00F87EE4"/>
    <w:rsid w:val="00F90C9F"/>
    <w:rsid w:val="00F91250"/>
    <w:rsid w:val="00F92717"/>
    <w:rsid w:val="00F92D5C"/>
    <w:rsid w:val="00F92F02"/>
    <w:rsid w:val="00F935DD"/>
    <w:rsid w:val="00F946D5"/>
    <w:rsid w:val="00F94925"/>
    <w:rsid w:val="00F971F6"/>
    <w:rsid w:val="00F97B43"/>
    <w:rsid w:val="00FA196C"/>
    <w:rsid w:val="00FA2704"/>
    <w:rsid w:val="00FA3115"/>
    <w:rsid w:val="00FA3D36"/>
    <w:rsid w:val="00FA4722"/>
    <w:rsid w:val="00FA4A10"/>
    <w:rsid w:val="00FA4BEB"/>
    <w:rsid w:val="00FA5854"/>
    <w:rsid w:val="00FA7602"/>
    <w:rsid w:val="00FB0255"/>
    <w:rsid w:val="00FB1E51"/>
    <w:rsid w:val="00FB315D"/>
    <w:rsid w:val="00FB7577"/>
    <w:rsid w:val="00FB7D8A"/>
    <w:rsid w:val="00FC013C"/>
    <w:rsid w:val="00FC1F9E"/>
    <w:rsid w:val="00FC282D"/>
    <w:rsid w:val="00FC2DF0"/>
    <w:rsid w:val="00FC5ECB"/>
    <w:rsid w:val="00FC5FC0"/>
    <w:rsid w:val="00FC6341"/>
    <w:rsid w:val="00FC6E1A"/>
    <w:rsid w:val="00FC7051"/>
    <w:rsid w:val="00FD0778"/>
    <w:rsid w:val="00FD0952"/>
    <w:rsid w:val="00FD09F3"/>
    <w:rsid w:val="00FD23C4"/>
    <w:rsid w:val="00FD2E93"/>
    <w:rsid w:val="00FD3325"/>
    <w:rsid w:val="00FD603E"/>
    <w:rsid w:val="00FD7741"/>
    <w:rsid w:val="00FE0C3A"/>
    <w:rsid w:val="00FE0DD4"/>
    <w:rsid w:val="00FE1D4A"/>
    <w:rsid w:val="00FE23C5"/>
    <w:rsid w:val="00FE2455"/>
    <w:rsid w:val="00FE2686"/>
    <w:rsid w:val="00FE29AF"/>
    <w:rsid w:val="00FF0481"/>
    <w:rsid w:val="00FF0787"/>
    <w:rsid w:val="00FF327B"/>
    <w:rsid w:val="00FF3E36"/>
    <w:rsid w:val="00FF4ACA"/>
    <w:rsid w:val="00FF5321"/>
    <w:rsid w:val="00FF5B3D"/>
    <w:rsid w:val="00FF7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7E9E517"/>
  <w15:docId w15:val="{3AE853B3-BE8D-4BEC-893C-F0B8B8A81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25F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D655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F0320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7D6556"/>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9">
    <w:name w:val="heading 9"/>
    <w:basedOn w:val="Normal"/>
    <w:next w:val="Normal"/>
    <w:link w:val="Heading9Char"/>
    <w:uiPriority w:val="9"/>
    <w:unhideWhenUsed/>
    <w:qFormat/>
    <w:rsid w:val="00D61D2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uiPriority w:val="99"/>
    <w:rsid w:val="009D25F0"/>
    <w:pPr>
      <w:ind w:left="1440" w:right="1440"/>
      <w:jc w:val="center"/>
    </w:pPr>
    <w:rPr>
      <w:rFonts w:ascii="Courier New" w:hAnsi="Courier New"/>
      <w:b/>
      <w:szCs w:val="20"/>
    </w:rPr>
  </w:style>
  <w:style w:type="paragraph" w:styleId="Footer">
    <w:name w:val="footer"/>
    <w:basedOn w:val="Normal"/>
    <w:link w:val="FooterChar"/>
    <w:uiPriority w:val="99"/>
    <w:rsid w:val="009D25F0"/>
    <w:pPr>
      <w:tabs>
        <w:tab w:val="center" w:pos="4680"/>
        <w:tab w:val="right" w:pos="9360"/>
      </w:tabs>
    </w:pPr>
  </w:style>
  <w:style w:type="character" w:customStyle="1" w:styleId="FooterChar">
    <w:name w:val="Footer Char"/>
    <w:basedOn w:val="DefaultParagraphFont"/>
    <w:link w:val="Footer"/>
    <w:uiPriority w:val="99"/>
    <w:rsid w:val="009D25F0"/>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D25F0"/>
    <w:pPr>
      <w:tabs>
        <w:tab w:val="center" w:pos="4680"/>
        <w:tab w:val="right" w:pos="9360"/>
      </w:tabs>
    </w:pPr>
  </w:style>
  <w:style w:type="character" w:customStyle="1" w:styleId="HeaderChar">
    <w:name w:val="Header Char"/>
    <w:basedOn w:val="DefaultParagraphFont"/>
    <w:link w:val="Header"/>
    <w:uiPriority w:val="99"/>
    <w:rsid w:val="009D25F0"/>
    <w:rPr>
      <w:rFonts w:ascii="Times New Roman" w:eastAsia="Times New Roman" w:hAnsi="Times New Roman" w:cs="Times New Roman"/>
      <w:sz w:val="24"/>
      <w:szCs w:val="24"/>
    </w:rPr>
  </w:style>
  <w:style w:type="paragraph" w:styleId="ListParagraph">
    <w:name w:val="List Paragraph"/>
    <w:basedOn w:val="Normal"/>
    <w:uiPriority w:val="34"/>
    <w:qFormat/>
    <w:rsid w:val="003E52A8"/>
    <w:pPr>
      <w:ind w:left="720"/>
      <w:contextualSpacing/>
    </w:pPr>
  </w:style>
  <w:style w:type="paragraph" w:styleId="BalloonText">
    <w:name w:val="Balloon Text"/>
    <w:basedOn w:val="Normal"/>
    <w:link w:val="BalloonTextChar"/>
    <w:uiPriority w:val="99"/>
    <w:semiHidden/>
    <w:unhideWhenUsed/>
    <w:rsid w:val="005D7D02"/>
    <w:rPr>
      <w:rFonts w:ascii="Tahoma" w:hAnsi="Tahoma" w:cs="Tahoma"/>
      <w:sz w:val="16"/>
      <w:szCs w:val="16"/>
    </w:rPr>
  </w:style>
  <w:style w:type="character" w:customStyle="1" w:styleId="BalloonTextChar">
    <w:name w:val="Balloon Text Char"/>
    <w:basedOn w:val="DefaultParagraphFont"/>
    <w:link w:val="BalloonText"/>
    <w:uiPriority w:val="99"/>
    <w:semiHidden/>
    <w:rsid w:val="005D7D02"/>
    <w:rPr>
      <w:rFonts w:ascii="Tahoma" w:eastAsia="Times New Roman" w:hAnsi="Tahoma" w:cs="Tahoma"/>
      <w:sz w:val="16"/>
      <w:szCs w:val="16"/>
    </w:rPr>
  </w:style>
  <w:style w:type="paragraph" w:customStyle="1" w:styleId="xl35Char">
    <w:name w:val="xl35 Char"/>
    <w:basedOn w:val="Normal"/>
    <w:link w:val="xl35CharChar"/>
    <w:rsid w:val="00753C08"/>
    <w:pPr>
      <w:spacing w:before="100" w:beforeAutospacing="1" w:after="100" w:afterAutospacing="1"/>
      <w:jc w:val="center"/>
    </w:pPr>
    <w:rPr>
      <w:rFonts w:eastAsia="Arial Unicode MS"/>
      <w:b/>
      <w:bCs/>
    </w:rPr>
  </w:style>
  <w:style w:type="character" w:customStyle="1" w:styleId="xl35CharChar">
    <w:name w:val="xl35 Char Char"/>
    <w:link w:val="xl35Char"/>
    <w:locked/>
    <w:rsid w:val="00753C08"/>
    <w:rPr>
      <w:rFonts w:ascii="Times New Roman" w:eastAsia="Arial Unicode MS" w:hAnsi="Times New Roman" w:cs="Times New Roman"/>
      <w:b/>
      <w:bCs/>
      <w:sz w:val="24"/>
      <w:szCs w:val="24"/>
    </w:rPr>
  </w:style>
  <w:style w:type="paragraph" w:customStyle="1" w:styleId="xl35">
    <w:name w:val="xl35"/>
    <w:basedOn w:val="Normal"/>
    <w:rsid w:val="00EF10AD"/>
    <w:pPr>
      <w:spacing w:before="100" w:beforeAutospacing="1" w:after="100" w:afterAutospacing="1"/>
      <w:jc w:val="center"/>
    </w:pPr>
    <w:rPr>
      <w:rFonts w:eastAsia="Arial Unicode MS"/>
      <w:b/>
      <w:bCs/>
    </w:rPr>
  </w:style>
  <w:style w:type="character" w:styleId="Hyperlink">
    <w:name w:val="Hyperlink"/>
    <w:basedOn w:val="DefaultParagraphFont"/>
    <w:uiPriority w:val="99"/>
    <w:unhideWhenUsed/>
    <w:rsid w:val="0075768F"/>
    <w:rPr>
      <w:color w:val="0000FF" w:themeColor="hyperlink"/>
      <w:u w:val="single"/>
    </w:rPr>
  </w:style>
  <w:style w:type="table" w:styleId="TableGrid">
    <w:name w:val="Table Grid"/>
    <w:basedOn w:val="TableNormal"/>
    <w:uiPriority w:val="39"/>
    <w:rsid w:val="00AD22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D07226"/>
    <w:rPr>
      <w:rFonts w:ascii="Courier" w:hAnsi="Courier"/>
      <w:b/>
      <w:szCs w:val="20"/>
    </w:rPr>
  </w:style>
  <w:style w:type="character" w:customStyle="1" w:styleId="BodyTextChar">
    <w:name w:val="Body Text Char"/>
    <w:basedOn w:val="DefaultParagraphFont"/>
    <w:link w:val="BodyText"/>
    <w:rsid w:val="00D07226"/>
    <w:rPr>
      <w:rFonts w:ascii="Courier" w:eastAsia="Times New Roman" w:hAnsi="Courier" w:cs="Times New Roman"/>
      <w:b/>
      <w:sz w:val="24"/>
      <w:szCs w:val="20"/>
    </w:rPr>
  </w:style>
  <w:style w:type="paragraph" w:customStyle="1" w:styleId="Default">
    <w:name w:val="Default"/>
    <w:rsid w:val="00D07226"/>
    <w:pPr>
      <w:autoSpaceDE w:val="0"/>
      <w:autoSpaceDN w:val="0"/>
      <w:adjustRightInd w:val="0"/>
      <w:spacing w:after="0" w:line="240" w:lineRule="auto"/>
    </w:pPr>
    <w:rPr>
      <w:rFonts w:ascii="Book Antiqua" w:eastAsia="Times New Roman" w:hAnsi="Book Antiqua" w:cs="Book Antiqua"/>
      <w:color w:val="000000"/>
      <w:sz w:val="24"/>
      <w:szCs w:val="24"/>
    </w:rPr>
  </w:style>
  <w:style w:type="character" w:customStyle="1" w:styleId="Heading9Char">
    <w:name w:val="Heading 9 Char"/>
    <w:basedOn w:val="DefaultParagraphFont"/>
    <w:link w:val="Heading9"/>
    <w:uiPriority w:val="9"/>
    <w:rsid w:val="00D61D27"/>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nhideWhenUsed/>
    <w:rsid w:val="00361077"/>
    <w:rPr>
      <w:sz w:val="16"/>
      <w:szCs w:val="16"/>
    </w:rPr>
  </w:style>
  <w:style w:type="paragraph" w:styleId="CommentText">
    <w:name w:val="annotation text"/>
    <w:basedOn w:val="Normal"/>
    <w:link w:val="CommentTextChar"/>
    <w:uiPriority w:val="99"/>
    <w:unhideWhenUsed/>
    <w:rsid w:val="00361077"/>
    <w:rPr>
      <w:sz w:val="20"/>
      <w:szCs w:val="20"/>
    </w:rPr>
  </w:style>
  <w:style w:type="character" w:customStyle="1" w:styleId="CommentTextChar">
    <w:name w:val="Comment Text Char"/>
    <w:basedOn w:val="DefaultParagraphFont"/>
    <w:link w:val="CommentText"/>
    <w:uiPriority w:val="99"/>
    <w:rsid w:val="0036107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61077"/>
    <w:rPr>
      <w:b/>
      <w:bCs/>
    </w:rPr>
  </w:style>
  <w:style w:type="character" w:customStyle="1" w:styleId="CommentSubjectChar">
    <w:name w:val="Comment Subject Char"/>
    <w:basedOn w:val="CommentTextChar"/>
    <w:link w:val="CommentSubject"/>
    <w:uiPriority w:val="99"/>
    <w:semiHidden/>
    <w:rsid w:val="00361077"/>
    <w:rPr>
      <w:rFonts w:ascii="Times New Roman" w:eastAsia="Times New Roman" w:hAnsi="Times New Roman" w:cs="Times New Roman"/>
      <w:b/>
      <w:bCs/>
      <w:sz w:val="20"/>
      <w:szCs w:val="20"/>
    </w:rPr>
  </w:style>
  <w:style w:type="paragraph" w:styleId="Revision">
    <w:name w:val="Revision"/>
    <w:hidden/>
    <w:uiPriority w:val="99"/>
    <w:semiHidden/>
    <w:rsid w:val="00361077"/>
    <w:pPr>
      <w:spacing w:after="0" w:line="240" w:lineRule="auto"/>
    </w:pPr>
    <w:rPr>
      <w:rFonts w:ascii="Times New Roman" w:eastAsia="Times New Roman" w:hAnsi="Times New Roman" w:cs="Times New Roman"/>
      <w:sz w:val="24"/>
      <w:szCs w:val="24"/>
    </w:rPr>
  </w:style>
  <w:style w:type="paragraph" w:styleId="NoSpacing">
    <w:name w:val="No Spacing"/>
    <w:uiPriority w:val="1"/>
    <w:qFormat/>
    <w:rsid w:val="00372DD8"/>
    <w:pPr>
      <w:spacing w:after="0" w:line="240" w:lineRule="auto"/>
    </w:pPr>
  </w:style>
  <w:style w:type="character" w:customStyle="1" w:styleId="Heading1Char">
    <w:name w:val="Heading 1 Char"/>
    <w:basedOn w:val="DefaultParagraphFont"/>
    <w:link w:val="Heading1"/>
    <w:uiPriority w:val="9"/>
    <w:rsid w:val="007D6556"/>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semiHidden/>
    <w:rsid w:val="007D6556"/>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rsid w:val="001D3495"/>
    <w:pPr>
      <w:spacing w:before="100" w:beforeAutospacing="1" w:after="100" w:afterAutospacing="1"/>
    </w:pPr>
    <w:rPr>
      <w:rFonts w:ascii="Arial" w:eastAsia="MS Mincho" w:hAnsi="Arial" w:cs="Arial"/>
      <w:sz w:val="20"/>
      <w:szCs w:val="20"/>
      <w:lang w:eastAsia="ja-JP"/>
    </w:rPr>
  </w:style>
  <w:style w:type="character" w:customStyle="1" w:styleId="Heading2Char">
    <w:name w:val="Heading 2 Char"/>
    <w:basedOn w:val="DefaultParagraphFont"/>
    <w:link w:val="Heading2"/>
    <w:uiPriority w:val="9"/>
    <w:semiHidden/>
    <w:rsid w:val="00F0320E"/>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2091">
      <w:bodyDiv w:val="1"/>
      <w:marLeft w:val="0"/>
      <w:marRight w:val="0"/>
      <w:marTop w:val="0"/>
      <w:marBottom w:val="0"/>
      <w:divBdr>
        <w:top w:val="none" w:sz="0" w:space="0" w:color="auto"/>
        <w:left w:val="none" w:sz="0" w:space="0" w:color="auto"/>
        <w:bottom w:val="none" w:sz="0" w:space="0" w:color="auto"/>
        <w:right w:val="none" w:sz="0" w:space="0" w:color="auto"/>
      </w:divBdr>
    </w:div>
    <w:div w:id="13965219">
      <w:bodyDiv w:val="1"/>
      <w:marLeft w:val="0"/>
      <w:marRight w:val="0"/>
      <w:marTop w:val="0"/>
      <w:marBottom w:val="0"/>
      <w:divBdr>
        <w:top w:val="none" w:sz="0" w:space="0" w:color="auto"/>
        <w:left w:val="none" w:sz="0" w:space="0" w:color="auto"/>
        <w:bottom w:val="none" w:sz="0" w:space="0" w:color="auto"/>
        <w:right w:val="none" w:sz="0" w:space="0" w:color="auto"/>
      </w:divBdr>
    </w:div>
    <w:div w:id="14043325">
      <w:bodyDiv w:val="1"/>
      <w:marLeft w:val="0"/>
      <w:marRight w:val="0"/>
      <w:marTop w:val="0"/>
      <w:marBottom w:val="0"/>
      <w:divBdr>
        <w:top w:val="none" w:sz="0" w:space="0" w:color="auto"/>
        <w:left w:val="none" w:sz="0" w:space="0" w:color="auto"/>
        <w:bottom w:val="none" w:sz="0" w:space="0" w:color="auto"/>
        <w:right w:val="none" w:sz="0" w:space="0" w:color="auto"/>
      </w:divBdr>
    </w:div>
    <w:div w:id="16741806">
      <w:bodyDiv w:val="1"/>
      <w:marLeft w:val="0"/>
      <w:marRight w:val="0"/>
      <w:marTop w:val="0"/>
      <w:marBottom w:val="0"/>
      <w:divBdr>
        <w:top w:val="none" w:sz="0" w:space="0" w:color="auto"/>
        <w:left w:val="none" w:sz="0" w:space="0" w:color="auto"/>
        <w:bottom w:val="none" w:sz="0" w:space="0" w:color="auto"/>
        <w:right w:val="none" w:sz="0" w:space="0" w:color="auto"/>
      </w:divBdr>
    </w:div>
    <w:div w:id="54741806">
      <w:bodyDiv w:val="1"/>
      <w:marLeft w:val="0"/>
      <w:marRight w:val="0"/>
      <w:marTop w:val="0"/>
      <w:marBottom w:val="0"/>
      <w:divBdr>
        <w:top w:val="none" w:sz="0" w:space="0" w:color="auto"/>
        <w:left w:val="none" w:sz="0" w:space="0" w:color="auto"/>
        <w:bottom w:val="none" w:sz="0" w:space="0" w:color="auto"/>
        <w:right w:val="none" w:sz="0" w:space="0" w:color="auto"/>
      </w:divBdr>
    </w:div>
    <w:div w:id="107046439">
      <w:bodyDiv w:val="1"/>
      <w:marLeft w:val="0"/>
      <w:marRight w:val="0"/>
      <w:marTop w:val="0"/>
      <w:marBottom w:val="0"/>
      <w:divBdr>
        <w:top w:val="none" w:sz="0" w:space="0" w:color="auto"/>
        <w:left w:val="none" w:sz="0" w:space="0" w:color="auto"/>
        <w:bottom w:val="none" w:sz="0" w:space="0" w:color="auto"/>
        <w:right w:val="none" w:sz="0" w:space="0" w:color="auto"/>
      </w:divBdr>
    </w:div>
    <w:div w:id="148208221">
      <w:bodyDiv w:val="1"/>
      <w:marLeft w:val="0"/>
      <w:marRight w:val="0"/>
      <w:marTop w:val="0"/>
      <w:marBottom w:val="0"/>
      <w:divBdr>
        <w:top w:val="none" w:sz="0" w:space="0" w:color="auto"/>
        <w:left w:val="none" w:sz="0" w:space="0" w:color="auto"/>
        <w:bottom w:val="none" w:sz="0" w:space="0" w:color="auto"/>
        <w:right w:val="none" w:sz="0" w:space="0" w:color="auto"/>
      </w:divBdr>
    </w:div>
    <w:div w:id="201210217">
      <w:bodyDiv w:val="1"/>
      <w:marLeft w:val="0"/>
      <w:marRight w:val="0"/>
      <w:marTop w:val="0"/>
      <w:marBottom w:val="0"/>
      <w:divBdr>
        <w:top w:val="none" w:sz="0" w:space="0" w:color="auto"/>
        <w:left w:val="none" w:sz="0" w:space="0" w:color="auto"/>
        <w:bottom w:val="none" w:sz="0" w:space="0" w:color="auto"/>
        <w:right w:val="none" w:sz="0" w:space="0" w:color="auto"/>
      </w:divBdr>
    </w:div>
    <w:div w:id="212037227">
      <w:bodyDiv w:val="1"/>
      <w:marLeft w:val="0"/>
      <w:marRight w:val="0"/>
      <w:marTop w:val="0"/>
      <w:marBottom w:val="0"/>
      <w:divBdr>
        <w:top w:val="none" w:sz="0" w:space="0" w:color="auto"/>
        <w:left w:val="none" w:sz="0" w:space="0" w:color="auto"/>
        <w:bottom w:val="none" w:sz="0" w:space="0" w:color="auto"/>
        <w:right w:val="none" w:sz="0" w:space="0" w:color="auto"/>
      </w:divBdr>
    </w:div>
    <w:div w:id="213153411">
      <w:bodyDiv w:val="1"/>
      <w:marLeft w:val="0"/>
      <w:marRight w:val="0"/>
      <w:marTop w:val="0"/>
      <w:marBottom w:val="0"/>
      <w:divBdr>
        <w:top w:val="none" w:sz="0" w:space="0" w:color="auto"/>
        <w:left w:val="none" w:sz="0" w:space="0" w:color="auto"/>
        <w:bottom w:val="none" w:sz="0" w:space="0" w:color="auto"/>
        <w:right w:val="none" w:sz="0" w:space="0" w:color="auto"/>
      </w:divBdr>
    </w:div>
    <w:div w:id="294719772">
      <w:bodyDiv w:val="1"/>
      <w:marLeft w:val="0"/>
      <w:marRight w:val="0"/>
      <w:marTop w:val="0"/>
      <w:marBottom w:val="0"/>
      <w:divBdr>
        <w:top w:val="none" w:sz="0" w:space="0" w:color="auto"/>
        <w:left w:val="none" w:sz="0" w:space="0" w:color="auto"/>
        <w:bottom w:val="none" w:sz="0" w:space="0" w:color="auto"/>
        <w:right w:val="none" w:sz="0" w:space="0" w:color="auto"/>
      </w:divBdr>
    </w:div>
    <w:div w:id="306127952">
      <w:bodyDiv w:val="1"/>
      <w:marLeft w:val="0"/>
      <w:marRight w:val="0"/>
      <w:marTop w:val="0"/>
      <w:marBottom w:val="0"/>
      <w:divBdr>
        <w:top w:val="none" w:sz="0" w:space="0" w:color="auto"/>
        <w:left w:val="none" w:sz="0" w:space="0" w:color="auto"/>
        <w:bottom w:val="none" w:sz="0" w:space="0" w:color="auto"/>
        <w:right w:val="none" w:sz="0" w:space="0" w:color="auto"/>
      </w:divBdr>
    </w:div>
    <w:div w:id="316032239">
      <w:bodyDiv w:val="1"/>
      <w:marLeft w:val="0"/>
      <w:marRight w:val="0"/>
      <w:marTop w:val="0"/>
      <w:marBottom w:val="0"/>
      <w:divBdr>
        <w:top w:val="none" w:sz="0" w:space="0" w:color="auto"/>
        <w:left w:val="none" w:sz="0" w:space="0" w:color="auto"/>
        <w:bottom w:val="none" w:sz="0" w:space="0" w:color="auto"/>
        <w:right w:val="none" w:sz="0" w:space="0" w:color="auto"/>
      </w:divBdr>
    </w:div>
    <w:div w:id="339746170">
      <w:bodyDiv w:val="1"/>
      <w:marLeft w:val="0"/>
      <w:marRight w:val="0"/>
      <w:marTop w:val="0"/>
      <w:marBottom w:val="0"/>
      <w:divBdr>
        <w:top w:val="none" w:sz="0" w:space="0" w:color="auto"/>
        <w:left w:val="none" w:sz="0" w:space="0" w:color="auto"/>
        <w:bottom w:val="none" w:sz="0" w:space="0" w:color="auto"/>
        <w:right w:val="none" w:sz="0" w:space="0" w:color="auto"/>
      </w:divBdr>
    </w:div>
    <w:div w:id="355040809">
      <w:bodyDiv w:val="1"/>
      <w:marLeft w:val="0"/>
      <w:marRight w:val="0"/>
      <w:marTop w:val="0"/>
      <w:marBottom w:val="0"/>
      <w:divBdr>
        <w:top w:val="none" w:sz="0" w:space="0" w:color="auto"/>
        <w:left w:val="none" w:sz="0" w:space="0" w:color="auto"/>
        <w:bottom w:val="none" w:sz="0" w:space="0" w:color="auto"/>
        <w:right w:val="none" w:sz="0" w:space="0" w:color="auto"/>
      </w:divBdr>
    </w:div>
    <w:div w:id="359671636">
      <w:bodyDiv w:val="1"/>
      <w:marLeft w:val="0"/>
      <w:marRight w:val="0"/>
      <w:marTop w:val="0"/>
      <w:marBottom w:val="0"/>
      <w:divBdr>
        <w:top w:val="none" w:sz="0" w:space="0" w:color="auto"/>
        <w:left w:val="none" w:sz="0" w:space="0" w:color="auto"/>
        <w:bottom w:val="none" w:sz="0" w:space="0" w:color="auto"/>
        <w:right w:val="none" w:sz="0" w:space="0" w:color="auto"/>
      </w:divBdr>
    </w:div>
    <w:div w:id="359824380">
      <w:bodyDiv w:val="1"/>
      <w:marLeft w:val="0"/>
      <w:marRight w:val="0"/>
      <w:marTop w:val="0"/>
      <w:marBottom w:val="0"/>
      <w:divBdr>
        <w:top w:val="none" w:sz="0" w:space="0" w:color="auto"/>
        <w:left w:val="none" w:sz="0" w:space="0" w:color="auto"/>
        <w:bottom w:val="none" w:sz="0" w:space="0" w:color="auto"/>
        <w:right w:val="none" w:sz="0" w:space="0" w:color="auto"/>
      </w:divBdr>
    </w:div>
    <w:div w:id="381095693">
      <w:bodyDiv w:val="1"/>
      <w:marLeft w:val="0"/>
      <w:marRight w:val="0"/>
      <w:marTop w:val="0"/>
      <w:marBottom w:val="0"/>
      <w:divBdr>
        <w:top w:val="none" w:sz="0" w:space="0" w:color="auto"/>
        <w:left w:val="none" w:sz="0" w:space="0" w:color="auto"/>
        <w:bottom w:val="none" w:sz="0" w:space="0" w:color="auto"/>
        <w:right w:val="none" w:sz="0" w:space="0" w:color="auto"/>
      </w:divBdr>
    </w:div>
    <w:div w:id="417672604">
      <w:bodyDiv w:val="1"/>
      <w:marLeft w:val="0"/>
      <w:marRight w:val="0"/>
      <w:marTop w:val="0"/>
      <w:marBottom w:val="0"/>
      <w:divBdr>
        <w:top w:val="none" w:sz="0" w:space="0" w:color="auto"/>
        <w:left w:val="none" w:sz="0" w:space="0" w:color="auto"/>
        <w:bottom w:val="none" w:sz="0" w:space="0" w:color="auto"/>
        <w:right w:val="none" w:sz="0" w:space="0" w:color="auto"/>
      </w:divBdr>
    </w:div>
    <w:div w:id="433669111">
      <w:bodyDiv w:val="1"/>
      <w:marLeft w:val="0"/>
      <w:marRight w:val="0"/>
      <w:marTop w:val="0"/>
      <w:marBottom w:val="0"/>
      <w:divBdr>
        <w:top w:val="none" w:sz="0" w:space="0" w:color="auto"/>
        <w:left w:val="none" w:sz="0" w:space="0" w:color="auto"/>
        <w:bottom w:val="none" w:sz="0" w:space="0" w:color="auto"/>
        <w:right w:val="none" w:sz="0" w:space="0" w:color="auto"/>
      </w:divBdr>
    </w:div>
    <w:div w:id="518855715">
      <w:bodyDiv w:val="1"/>
      <w:marLeft w:val="0"/>
      <w:marRight w:val="0"/>
      <w:marTop w:val="0"/>
      <w:marBottom w:val="0"/>
      <w:divBdr>
        <w:top w:val="none" w:sz="0" w:space="0" w:color="auto"/>
        <w:left w:val="none" w:sz="0" w:space="0" w:color="auto"/>
        <w:bottom w:val="none" w:sz="0" w:space="0" w:color="auto"/>
        <w:right w:val="none" w:sz="0" w:space="0" w:color="auto"/>
      </w:divBdr>
    </w:div>
    <w:div w:id="609893577">
      <w:bodyDiv w:val="1"/>
      <w:marLeft w:val="0"/>
      <w:marRight w:val="0"/>
      <w:marTop w:val="0"/>
      <w:marBottom w:val="0"/>
      <w:divBdr>
        <w:top w:val="none" w:sz="0" w:space="0" w:color="auto"/>
        <w:left w:val="none" w:sz="0" w:space="0" w:color="auto"/>
        <w:bottom w:val="none" w:sz="0" w:space="0" w:color="auto"/>
        <w:right w:val="none" w:sz="0" w:space="0" w:color="auto"/>
      </w:divBdr>
    </w:div>
    <w:div w:id="633564983">
      <w:bodyDiv w:val="1"/>
      <w:marLeft w:val="0"/>
      <w:marRight w:val="0"/>
      <w:marTop w:val="0"/>
      <w:marBottom w:val="0"/>
      <w:divBdr>
        <w:top w:val="none" w:sz="0" w:space="0" w:color="auto"/>
        <w:left w:val="none" w:sz="0" w:space="0" w:color="auto"/>
        <w:bottom w:val="none" w:sz="0" w:space="0" w:color="auto"/>
        <w:right w:val="none" w:sz="0" w:space="0" w:color="auto"/>
      </w:divBdr>
    </w:div>
    <w:div w:id="646981585">
      <w:bodyDiv w:val="1"/>
      <w:marLeft w:val="0"/>
      <w:marRight w:val="0"/>
      <w:marTop w:val="0"/>
      <w:marBottom w:val="0"/>
      <w:divBdr>
        <w:top w:val="none" w:sz="0" w:space="0" w:color="auto"/>
        <w:left w:val="none" w:sz="0" w:space="0" w:color="auto"/>
        <w:bottom w:val="none" w:sz="0" w:space="0" w:color="auto"/>
        <w:right w:val="none" w:sz="0" w:space="0" w:color="auto"/>
      </w:divBdr>
    </w:div>
    <w:div w:id="678891950">
      <w:bodyDiv w:val="1"/>
      <w:marLeft w:val="0"/>
      <w:marRight w:val="0"/>
      <w:marTop w:val="0"/>
      <w:marBottom w:val="0"/>
      <w:divBdr>
        <w:top w:val="none" w:sz="0" w:space="0" w:color="auto"/>
        <w:left w:val="none" w:sz="0" w:space="0" w:color="auto"/>
        <w:bottom w:val="none" w:sz="0" w:space="0" w:color="auto"/>
        <w:right w:val="none" w:sz="0" w:space="0" w:color="auto"/>
      </w:divBdr>
    </w:div>
    <w:div w:id="679897203">
      <w:bodyDiv w:val="1"/>
      <w:marLeft w:val="0"/>
      <w:marRight w:val="0"/>
      <w:marTop w:val="0"/>
      <w:marBottom w:val="0"/>
      <w:divBdr>
        <w:top w:val="none" w:sz="0" w:space="0" w:color="auto"/>
        <w:left w:val="none" w:sz="0" w:space="0" w:color="auto"/>
        <w:bottom w:val="none" w:sz="0" w:space="0" w:color="auto"/>
        <w:right w:val="none" w:sz="0" w:space="0" w:color="auto"/>
      </w:divBdr>
    </w:div>
    <w:div w:id="682316991">
      <w:bodyDiv w:val="1"/>
      <w:marLeft w:val="0"/>
      <w:marRight w:val="0"/>
      <w:marTop w:val="0"/>
      <w:marBottom w:val="0"/>
      <w:divBdr>
        <w:top w:val="none" w:sz="0" w:space="0" w:color="auto"/>
        <w:left w:val="none" w:sz="0" w:space="0" w:color="auto"/>
        <w:bottom w:val="none" w:sz="0" w:space="0" w:color="auto"/>
        <w:right w:val="none" w:sz="0" w:space="0" w:color="auto"/>
      </w:divBdr>
    </w:div>
    <w:div w:id="683358214">
      <w:bodyDiv w:val="1"/>
      <w:marLeft w:val="0"/>
      <w:marRight w:val="0"/>
      <w:marTop w:val="0"/>
      <w:marBottom w:val="0"/>
      <w:divBdr>
        <w:top w:val="none" w:sz="0" w:space="0" w:color="auto"/>
        <w:left w:val="none" w:sz="0" w:space="0" w:color="auto"/>
        <w:bottom w:val="none" w:sz="0" w:space="0" w:color="auto"/>
        <w:right w:val="none" w:sz="0" w:space="0" w:color="auto"/>
      </w:divBdr>
    </w:div>
    <w:div w:id="727265386">
      <w:bodyDiv w:val="1"/>
      <w:marLeft w:val="0"/>
      <w:marRight w:val="0"/>
      <w:marTop w:val="0"/>
      <w:marBottom w:val="0"/>
      <w:divBdr>
        <w:top w:val="none" w:sz="0" w:space="0" w:color="auto"/>
        <w:left w:val="none" w:sz="0" w:space="0" w:color="auto"/>
        <w:bottom w:val="none" w:sz="0" w:space="0" w:color="auto"/>
        <w:right w:val="none" w:sz="0" w:space="0" w:color="auto"/>
      </w:divBdr>
    </w:div>
    <w:div w:id="735586139">
      <w:bodyDiv w:val="1"/>
      <w:marLeft w:val="0"/>
      <w:marRight w:val="0"/>
      <w:marTop w:val="0"/>
      <w:marBottom w:val="0"/>
      <w:divBdr>
        <w:top w:val="none" w:sz="0" w:space="0" w:color="auto"/>
        <w:left w:val="none" w:sz="0" w:space="0" w:color="auto"/>
        <w:bottom w:val="none" w:sz="0" w:space="0" w:color="auto"/>
        <w:right w:val="none" w:sz="0" w:space="0" w:color="auto"/>
      </w:divBdr>
    </w:div>
    <w:div w:id="761873106">
      <w:bodyDiv w:val="1"/>
      <w:marLeft w:val="0"/>
      <w:marRight w:val="0"/>
      <w:marTop w:val="0"/>
      <w:marBottom w:val="0"/>
      <w:divBdr>
        <w:top w:val="none" w:sz="0" w:space="0" w:color="auto"/>
        <w:left w:val="none" w:sz="0" w:space="0" w:color="auto"/>
        <w:bottom w:val="none" w:sz="0" w:space="0" w:color="auto"/>
        <w:right w:val="none" w:sz="0" w:space="0" w:color="auto"/>
      </w:divBdr>
    </w:div>
    <w:div w:id="773599918">
      <w:bodyDiv w:val="1"/>
      <w:marLeft w:val="0"/>
      <w:marRight w:val="0"/>
      <w:marTop w:val="0"/>
      <w:marBottom w:val="0"/>
      <w:divBdr>
        <w:top w:val="none" w:sz="0" w:space="0" w:color="auto"/>
        <w:left w:val="none" w:sz="0" w:space="0" w:color="auto"/>
        <w:bottom w:val="none" w:sz="0" w:space="0" w:color="auto"/>
        <w:right w:val="none" w:sz="0" w:space="0" w:color="auto"/>
      </w:divBdr>
    </w:div>
    <w:div w:id="776951216">
      <w:bodyDiv w:val="1"/>
      <w:marLeft w:val="0"/>
      <w:marRight w:val="0"/>
      <w:marTop w:val="0"/>
      <w:marBottom w:val="0"/>
      <w:divBdr>
        <w:top w:val="none" w:sz="0" w:space="0" w:color="auto"/>
        <w:left w:val="none" w:sz="0" w:space="0" w:color="auto"/>
        <w:bottom w:val="none" w:sz="0" w:space="0" w:color="auto"/>
        <w:right w:val="none" w:sz="0" w:space="0" w:color="auto"/>
      </w:divBdr>
    </w:div>
    <w:div w:id="788428675">
      <w:bodyDiv w:val="1"/>
      <w:marLeft w:val="0"/>
      <w:marRight w:val="0"/>
      <w:marTop w:val="0"/>
      <w:marBottom w:val="0"/>
      <w:divBdr>
        <w:top w:val="none" w:sz="0" w:space="0" w:color="auto"/>
        <w:left w:val="none" w:sz="0" w:space="0" w:color="auto"/>
        <w:bottom w:val="none" w:sz="0" w:space="0" w:color="auto"/>
        <w:right w:val="none" w:sz="0" w:space="0" w:color="auto"/>
      </w:divBdr>
    </w:div>
    <w:div w:id="862982159">
      <w:bodyDiv w:val="1"/>
      <w:marLeft w:val="0"/>
      <w:marRight w:val="0"/>
      <w:marTop w:val="0"/>
      <w:marBottom w:val="0"/>
      <w:divBdr>
        <w:top w:val="none" w:sz="0" w:space="0" w:color="auto"/>
        <w:left w:val="none" w:sz="0" w:space="0" w:color="auto"/>
        <w:bottom w:val="none" w:sz="0" w:space="0" w:color="auto"/>
        <w:right w:val="none" w:sz="0" w:space="0" w:color="auto"/>
      </w:divBdr>
    </w:div>
    <w:div w:id="869683947">
      <w:bodyDiv w:val="1"/>
      <w:marLeft w:val="0"/>
      <w:marRight w:val="0"/>
      <w:marTop w:val="0"/>
      <w:marBottom w:val="0"/>
      <w:divBdr>
        <w:top w:val="none" w:sz="0" w:space="0" w:color="auto"/>
        <w:left w:val="none" w:sz="0" w:space="0" w:color="auto"/>
        <w:bottom w:val="none" w:sz="0" w:space="0" w:color="auto"/>
        <w:right w:val="none" w:sz="0" w:space="0" w:color="auto"/>
      </w:divBdr>
    </w:div>
    <w:div w:id="875431488">
      <w:bodyDiv w:val="1"/>
      <w:marLeft w:val="0"/>
      <w:marRight w:val="0"/>
      <w:marTop w:val="0"/>
      <w:marBottom w:val="0"/>
      <w:divBdr>
        <w:top w:val="none" w:sz="0" w:space="0" w:color="auto"/>
        <w:left w:val="none" w:sz="0" w:space="0" w:color="auto"/>
        <w:bottom w:val="none" w:sz="0" w:space="0" w:color="auto"/>
        <w:right w:val="none" w:sz="0" w:space="0" w:color="auto"/>
      </w:divBdr>
    </w:div>
    <w:div w:id="879167875">
      <w:bodyDiv w:val="1"/>
      <w:marLeft w:val="0"/>
      <w:marRight w:val="0"/>
      <w:marTop w:val="0"/>
      <w:marBottom w:val="0"/>
      <w:divBdr>
        <w:top w:val="none" w:sz="0" w:space="0" w:color="auto"/>
        <w:left w:val="none" w:sz="0" w:space="0" w:color="auto"/>
        <w:bottom w:val="none" w:sz="0" w:space="0" w:color="auto"/>
        <w:right w:val="none" w:sz="0" w:space="0" w:color="auto"/>
      </w:divBdr>
    </w:div>
    <w:div w:id="903566428">
      <w:bodyDiv w:val="1"/>
      <w:marLeft w:val="0"/>
      <w:marRight w:val="0"/>
      <w:marTop w:val="0"/>
      <w:marBottom w:val="0"/>
      <w:divBdr>
        <w:top w:val="none" w:sz="0" w:space="0" w:color="auto"/>
        <w:left w:val="none" w:sz="0" w:space="0" w:color="auto"/>
        <w:bottom w:val="none" w:sz="0" w:space="0" w:color="auto"/>
        <w:right w:val="none" w:sz="0" w:space="0" w:color="auto"/>
      </w:divBdr>
    </w:div>
    <w:div w:id="934020248">
      <w:bodyDiv w:val="1"/>
      <w:marLeft w:val="0"/>
      <w:marRight w:val="0"/>
      <w:marTop w:val="0"/>
      <w:marBottom w:val="0"/>
      <w:divBdr>
        <w:top w:val="none" w:sz="0" w:space="0" w:color="auto"/>
        <w:left w:val="none" w:sz="0" w:space="0" w:color="auto"/>
        <w:bottom w:val="none" w:sz="0" w:space="0" w:color="auto"/>
        <w:right w:val="none" w:sz="0" w:space="0" w:color="auto"/>
      </w:divBdr>
    </w:div>
    <w:div w:id="957875042">
      <w:bodyDiv w:val="1"/>
      <w:marLeft w:val="0"/>
      <w:marRight w:val="0"/>
      <w:marTop w:val="0"/>
      <w:marBottom w:val="0"/>
      <w:divBdr>
        <w:top w:val="none" w:sz="0" w:space="0" w:color="auto"/>
        <w:left w:val="none" w:sz="0" w:space="0" w:color="auto"/>
        <w:bottom w:val="none" w:sz="0" w:space="0" w:color="auto"/>
        <w:right w:val="none" w:sz="0" w:space="0" w:color="auto"/>
      </w:divBdr>
    </w:div>
    <w:div w:id="992221630">
      <w:bodyDiv w:val="1"/>
      <w:marLeft w:val="0"/>
      <w:marRight w:val="0"/>
      <w:marTop w:val="0"/>
      <w:marBottom w:val="0"/>
      <w:divBdr>
        <w:top w:val="none" w:sz="0" w:space="0" w:color="auto"/>
        <w:left w:val="none" w:sz="0" w:space="0" w:color="auto"/>
        <w:bottom w:val="none" w:sz="0" w:space="0" w:color="auto"/>
        <w:right w:val="none" w:sz="0" w:space="0" w:color="auto"/>
      </w:divBdr>
    </w:div>
    <w:div w:id="1012563248">
      <w:bodyDiv w:val="1"/>
      <w:marLeft w:val="0"/>
      <w:marRight w:val="0"/>
      <w:marTop w:val="0"/>
      <w:marBottom w:val="0"/>
      <w:divBdr>
        <w:top w:val="none" w:sz="0" w:space="0" w:color="auto"/>
        <w:left w:val="none" w:sz="0" w:space="0" w:color="auto"/>
        <w:bottom w:val="none" w:sz="0" w:space="0" w:color="auto"/>
        <w:right w:val="none" w:sz="0" w:space="0" w:color="auto"/>
      </w:divBdr>
    </w:div>
    <w:div w:id="1050230069">
      <w:bodyDiv w:val="1"/>
      <w:marLeft w:val="0"/>
      <w:marRight w:val="0"/>
      <w:marTop w:val="0"/>
      <w:marBottom w:val="0"/>
      <w:divBdr>
        <w:top w:val="none" w:sz="0" w:space="0" w:color="auto"/>
        <w:left w:val="none" w:sz="0" w:space="0" w:color="auto"/>
        <w:bottom w:val="none" w:sz="0" w:space="0" w:color="auto"/>
        <w:right w:val="none" w:sz="0" w:space="0" w:color="auto"/>
      </w:divBdr>
    </w:div>
    <w:div w:id="1065758720">
      <w:bodyDiv w:val="1"/>
      <w:marLeft w:val="0"/>
      <w:marRight w:val="0"/>
      <w:marTop w:val="0"/>
      <w:marBottom w:val="0"/>
      <w:divBdr>
        <w:top w:val="none" w:sz="0" w:space="0" w:color="auto"/>
        <w:left w:val="none" w:sz="0" w:space="0" w:color="auto"/>
        <w:bottom w:val="none" w:sz="0" w:space="0" w:color="auto"/>
        <w:right w:val="none" w:sz="0" w:space="0" w:color="auto"/>
      </w:divBdr>
    </w:div>
    <w:div w:id="1067534190">
      <w:bodyDiv w:val="1"/>
      <w:marLeft w:val="0"/>
      <w:marRight w:val="0"/>
      <w:marTop w:val="0"/>
      <w:marBottom w:val="0"/>
      <w:divBdr>
        <w:top w:val="none" w:sz="0" w:space="0" w:color="auto"/>
        <w:left w:val="none" w:sz="0" w:space="0" w:color="auto"/>
        <w:bottom w:val="none" w:sz="0" w:space="0" w:color="auto"/>
        <w:right w:val="none" w:sz="0" w:space="0" w:color="auto"/>
      </w:divBdr>
    </w:div>
    <w:div w:id="1136754035">
      <w:bodyDiv w:val="1"/>
      <w:marLeft w:val="0"/>
      <w:marRight w:val="0"/>
      <w:marTop w:val="0"/>
      <w:marBottom w:val="0"/>
      <w:divBdr>
        <w:top w:val="none" w:sz="0" w:space="0" w:color="auto"/>
        <w:left w:val="none" w:sz="0" w:space="0" w:color="auto"/>
        <w:bottom w:val="none" w:sz="0" w:space="0" w:color="auto"/>
        <w:right w:val="none" w:sz="0" w:space="0" w:color="auto"/>
      </w:divBdr>
    </w:div>
    <w:div w:id="1149512996">
      <w:bodyDiv w:val="1"/>
      <w:marLeft w:val="0"/>
      <w:marRight w:val="0"/>
      <w:marTop w:val="0"/>
      <w:marBottom w:val="0"/>
      <w:divBdr>
        <w:top w:val="none" w:sz="0" w:space="0" w:color="auto"/>
        <w:left w:val="none" w:sz="0" w:space="0" w:color="auto"/>
        <w:bottom w:val="none" w:sz="0" w:space="0" w:color="auto"/>
        <w:right w:val="none" w:sz="0" w:space="0" w:color="auto"/>
      </w:divBdr>
    </w:div>
    <w:div w:id="1159344885">
      <w:bodyDiv w:val="1"/>
      <w:marLeft w:val="0"/>
      <w:marRight w:val="0"/>
      <w:marTop w:val="0"/>
      <w:marBottom w:val="0"/>
      <w:divBdr>
        <w:top w:val="none" w:sz="0" w:space="0" w:color="auto"/>
        <w:left w:val="none" w:sz="0" w:space="0" w:color="auto"/>
        <w:bottom w:val="none" w:sz="0" w:space="0" w:color="auto"/>
        <w:right w:val="none" w:sz="0" w:space="0" w:color="auto"/>
      </w:divBdr>
    </w:div>
    <w:div w:id="1183544443">
      <w:bodyDiv w:val="1"/>
      <w:marLeft w:val="0"/>
      <w:marRight w:val="0"/>
      <w:marTop w:val="0"/>
      <w:marBottom w:val="0"/>
      <w:divBdr>
        <w:top w:val="none" w:sz="0" w:space="0" w:color="auto"/>
        <w:left w:val="none" w:sz="0" w:space="0" w:color="auto"/>
        <w:bottom w:val="none" w:sz="0" w:space="0" w:color="auto"/>
        <w:right w:val="none" w:sz="0" w:space="0" w:color="auto"/>
      </w:divBdr>
    </w:div>
    <w:div w:id="1297953693">
      <w:bodyDiv w:val="1"/>
      <w:marLeft w:val="0"/>
      <w:marRight w:val="0"/>
      <w:marTop w:val="0"/>
      <w:marBottom w:val="0"/>
      <w:divBdr>
        <w:top w:val="none" w:sz="0" w:space="0" w:color="auto"/>
        <w:left w:val="none" w:sz="0" w:space="0" w:color="auto"/>
        <w:bottom w:val="none" w:sz="0" w:space="0" w:color="auto"/>
        <w:right w:val="none" w:sz="0" w:space="0" w:color="auto"/>
      </w:divBdr>
    </w:div>
    <w:div w:id="1389718260">
      <w:bodyDiv w:val="1"/>
      <w:marLeft w:val="0"/>
      <w:marRight w:val="0"/>
      <w:marTop w:val="0"/>
      <w:marBottom w:val="0"/>
      <w:divBdr>
        <w:top w:val="none" w:sz="0" w:space="0" w:color="auto"/>
        <w:left w:val="none" w:sz="0" w:space="0" w:color="auto"/>
        <w:bottom w:val="none" w:sz="0" w:space="0" w:color="auto"/>
        <w:right w:val="none" w:sz="0" w:space="0" w:color="auto"/>
      </w:divBdr>
    </w:div>
    <w:div w:id="1394307512">
      <w:bodyDiv w:val="1"/>
      <w:marLeft w:val="0"/>
      <w:marRight w:val="0"/>
      <w:marTop w:val="0"/>
      <w:marBottom w:val="0"/>
      <w:divBdr>
        <w:top w:val="none" w:sz="0" w:space="0" w:color="auto"/>
        <w:left w:val="none" w:sz="0" w:space="0" w:color="auto"/>
        <w:bottom w:val="none" w:sz="0" w:space="0" w:color="auto"/>
        <w:right w:val="none" w:sz="0" w:space="0" w:color="auto"/>
      </w:divBdr>
    </w:div>
    <w:div w:id="1437021766">
      <w:bodyDiv w:val="1"/>
      <w:marLeft w:val="0"/>
      <w:marRight w:val="0"/>
      <w:marTop w:val="0"/>
      <w:marBottom w:val="0"/>
      <w:divBdr>
        <w:top w:val="none" w:sz="0" w:space="0" w:color="auto"/>
        <w:left w:val="none" w:sz="0" w:space="0" w:color="auto"/>
        <w:bottom w:val="none" w:sz="0" w:space="0" w:color="auto"/>
        <w:right w:val="none" w:sz="0" w:space="0" w:color="auto"/>
      </w:divBdr>
    </w:div>
    <w:div w:id="1473598676">
      <w:bodyDiv w:val="1"/>
      <w:marLeft w:val="0"/>
      <w:marRight w:val="0"/>
      <w:marTop w:val="0"/>
      <w:marBottom w:val="0"/>
      <w:divBdr>
        <w:top w:val="none" w:sz="0" w:space="0" w:color="auto"/>
        <w:left w:val="none" w:sz="0" w:space="0" w:color="auto"/>
        <w:bottom w:val="none" w:sz="0" w:space="0" w:color="auto"/>
        <w:right w:val="none" w:sz="0" w:space="0" w:color="auto"/>
      </w:divBdr>
    </w:div>
    <w:div w:id="1537965812">
      <w:bodyDiv w:val="1"/>
      <w:marLeft w:val="0"/>
      <w:marRight w:val="0"/>
      <w:marTop w:val="0"/>
      <w:marBottom w:val="0"/>
      <w:divBdr>
        <w:top w:val="none" w:sz="0" w:space="0" w:color="auto"/>
        <w:left w:val="none" w:sz="0" w:space="0" w:color="auto"/>
        <w:bottom w:val="none" w:sz="0" w:space="0" w:color="auto"/>
        <w:right w:val="none" w:sz="0" w:space="0" w:color="auto"/>
      </w:divBdr>
    </w:div>
    <w:div w:id="1541893179">
      <w:bodyDiv w:val="1"/>
      <w:marLeft w:val="0"/>
      <w:marRight w:val="0"/>
      <w:marTop w:val="0"/>
      <w:marBottom w:val="0"/>
      <w:divBdr>
        <w:top w:val="none" w:sz="0" w:space="0" w:color="auto"/>
        <w:left w:val="none" w:sz="0" w:space="0" w:color="auto"/>
        <w:bottom w:val="none" w:sz="0" w:space="0" w:color="auto"/>
        <w:right w:val="none" w:sz="0" w:space="0" w:color="auto"/>
      </w:divBdr>
    </w:div>
    <w:div w:id="1544632362">
      <w:bodyDiv w:val="1"/>
      <w:marLeft w:val="0"/>
      <w:marRight w:val="0"/>
      <w:marTop w:val="0"/>
      <w:marBottom w:val="0"/>
      <w:divBdr>
        <w:top w:val="none" w:sz="0" w:space="0" w:color="auto"/>
        <w:left w:val="none" w:sz="0" w:space="0" w:color="auto"/>
        <w:bottom w:val="none" w:sz="0" w:space="0" w:color="auto"/>
        <w:right w:val="none" w:sz="0" w:space="0" w:color="auto"/>
      </w:divBdr>
    </w:div>
    <w:div w:id="1560939256">
      <w:bodyDiv w:val="1"/>
      <w:marLeft w:val="0"/>
      <w:marRight w:val="0"/>
      <w:marTop w:val="0"/>
      <w:marBottom w:val="0"/>
      <w:divBdr>
        <w:top w:val="none" w:sz="0" w:space="0" w:color="auto"/>
        <w:left w:val="none" w:sz="0" w:space="0" w:color="auto"/>
        <w:bottom w:val="none" w:sz="0" w:space="0" w:color="auto"/>
        <w:right w:val="none" w:sz="0" w:space="0" w:color="auto"/>
      </w:divBdr>
    </w:div>
    <w:div w:id="1601372891">
      <w:bodyDiv w:val="1"/>
      <w:marLeft w:val="0"/>
      <w:marRight w:val="0"/>
      <w:marTop w:val="0"/>
      <w:marBottom w:val="0"/>
      <w:divBdr>
        <w:top w:val="none" w:sz="0" w:space="0" w:color="auto"/>
        <w:left w:val="none" w:sz="0" w:space="0" w:color="auto"/>
        <w:bottom w:val="none" w:sz="0" w:space="0" w:color="auto"/>
        <w:right w:val="none" w:sz="0" w:space="0" w:color="auto"/>
      </w:divBdr>
    </w:div>
    <w:div w:id="1615400050">
      <w:bodyDiv w:val="1"/>
      <w:marLeft w:val="0"/>
      <w:marRight w:val="0"/>
      <w:marTop w:val="0"/>
      <w:marBottom w:val="0"/>
      <w:divBdr>
        <w:top w:val="none" w:sz="0" w:space="0" w:color="auto"/>
        <w:left w:val="none" w:sz="0" w:space="0" w:color="auto"/>
        <w:bottom w:val="none" w:sz="0" w:space="0" w:color="auto"/>
        <w:right w:val="none" w:sz="0" w:space="0" w:color="auto"/>
      </w:divBdr>
    </w:div>
    <w:div w:id="1616055290">
      <w:bodyDiv w:val="1"/>
      <w:marLeft w:val="0"/>
      <w:marRight w:val="0"/>
      <w:marTop w:val="0"/>
      <w:marBottom w:val="0"/>
      <w:divBdr>
        <w:top w:val="none" w:sz="0" w:space="0" w:color="auto"/>
        <w:left w:val="none" w:sz="0" w:space="0" w:color="auto"/>
        <w:bottom w:val="none" w:sz="0" w:space="0" w:color="auto"/>
        <w:right w:val="none" w:sz="0" w:space="0" w:color="auto"/>
      </w:divBdr>
    </w:div>
    <w:div w:id="1633095435">
      <w:bodyDiv w:val="1"/>
      <w:marLeft w:val="0"/>
      <w:marRight w:val="0"/>
      <w:marTop w:val="0"/>
      <w:marBottom w:val="0"/>
      <w:divBdr>
        <w:top w:val="none" w:sz="0" w:space="0" w:color="auto"/>
        <w:left w:val="none" w:sz="0" w:space="0" w:color="auto"/>
        <w:bottom w:val="none" w:sz="0" w:space="0" w:color="auto"/>
        <w:right w:val="none" w:sz="0" w:space="0" w:color="auto"/>
      </w:divBdr>
    </w:div>
    <w:div w:id="1693415839">
      <w:bodyDiv w:val="1"/>
      <w:marLeft w:val="0"/>
      <w:marRight w:val="0"/>
      <w:marTop w:val="0"/>
      <w:marBottom w:val="0"/>
      <w:divBdr>
        <w:top w:val="none" w:sz="0" w:space="0" w:color="auto"/>
        <w:left w:val="none" w:sz="0" w:space="0" w:color="auto"/>
        <w:bottom w:val="none" w:sz="0" w:space="0" w:color="auto"/>
        <w:right w:val="none" w:sz="0" w:space="0" w:color="auto"/>
      </w:divBdr>
    </w:div>
    <w:div w:id="1714185939">
      <w:bodyDiv w:val="1"/>
      <w:marLeft w:val="0"/>
      <w:marRight w:val="0"/>
      <w:marTop w:val="0"/>
      <w:marBottom w:val="0"/>
      <w:divBdr>
        <w:top w:val="none" w:sz="0" w:space="0" w:color="auto"/>
        <w:left w:val="none" w:sz="0" w:space="0" w:color="auto"/>
        <w:bottom w:val="none" w:sz="0" w:space="0" w:color="auto"/>
        <w:right w:val="none" w:sz="0" w:space="0" w:color="auto"/>
      </w:divBdr>
    </w:div>
    <w:div w:id="1718166687">
      <w:bodyDiv w:val="1"/>
      <w:marLeft w:val="0"/>
      <w:marRight w:val="0"/>
      <w:marTop w:val="0"/>
      <w:marBottom w:val="0"/>
      <w:divBdr>
        <w:top w:val="none" w:sz="0" w:space="0" w:color="auto"/>
        <w:left w:val="none" w:sz="0" w:space="0" w:color="auto"/>
        <w:bottom w:val="none" w:sz="0" w:space="0" w:color="auto"/>
        <w:right w:val="none" w:sz="0" w:space="0" w:color="auto"/>
      </w:divBdr>
    </w:div>
    <w:div w:id="1727795207">
      <w:bodyDiv w:val="1"/>
      <w:marLeft w:val="0"/>
      <w:marRight w:val="0"/>
      <w:marTop w:val="0"/>
      <w:marBottom w:val="0"/>
      <w:divBdr>
        <w:top w:val="none" w:sz="0" w:space="0" w:color="auto"/>
        <w:left w:val="none" w:sz="0" w:space="0" w:color="auto"/>
        <w:bottom w:val="none" w:sz="0" w:space="0" w:color="auto"/>
        <w:right w:val="none" w:sz="0" w:space="0" w:color="auto"/>
      </w:divBdr>
    </w:div>
    <w:div w:id="1771704987">
      <w:bodyDiv w:val="1"/>
      <w:marLeft w:val="0"/>
      <w:marRight w:val="0"/>
      <w:marTop w:val="0"/>
      <w:marBottom w:val="0"/>
      <w:divBdr>
        <w:top w:val="none" w:sz="0" w:space="0" w:color="auto"/>
        <w:left w:val="none" w:sz="0" w:space="0" w:color="auto"/>
        <w:bottom w:val="none" w:sz="0" w:space="0" w:color="auto"/>
        <w:right w:val="none" w:sz="0" w:space="0" w:color="auto"/>
      </w:divBdr>
    </w:div>
    <w:div w:id="1793473394">
      <w:bodyDiv w:val="1"/>
      <w:marLeft w:val="0"/>
      <w:marRight w:val="0"/>
      <w:marTop w:val="0"/>
      <w:marBottom w:val="0"/>
      <w:divBdr>
        <w:top w:val="none" w:sz="0" w:space="0" w:color="auto"/>
        <w:left w:val="none" w:sz="0" w:space="0" w:color="auto"/>
        <w:bottom w:val="none" w:sz="0" w:space="0" w:color="auto"/>
        <w:right w:val="none" w:sz="0" w:space="0" w:color="auto"/>
      </w:divBdr>
    </w:div>
    <w:div w:id="1826554280">
      <w:bodyDiv w:val="1"/>
      <w:marLeft w:val="0"/>
      <w:marRight w:val="0"/>
      <w:marTop w:val="0"/>
      <w:marBottom w:val="0"/>
      <w:divBdr>
        <w:top w:val="none" w:sz="0" w:space="0" w:color="auto"/>
        <w:left w:val="none" w:sz="0" w:space="0" w:color="auto"/>
        <w:bottom w:val="none" w:sz="0" w:space="0" w:color="auto"/>
        <w:right w:val="none" w:sz="0" w:space="0" w:color="auto"/>
      </w:divBdr>
    </w:div>
    <w:div w:id="1831873062">
      <w:bodyDiv w:val="1"/>
      <w:marLeft w:val="0"/>
      <w:marRight w:val="0"/>
      <w:marTop w:val="0"/>
      <w:marBottom w:val="0"/>
      <w:divBdr>
        <w:top w:val="none" w:sz="0" w:space="0" w:color="auto"/>
        <w:left w:val="none" w:sz="0" w:space="0" w:color="auto"/>
        <w:bottom w:val="none" w:sz="0" w:space="0" w:color="auto"/>
        <w:right w:val="none" w:sz="0" w:space="0" w:color="auto"/>
      </w:divBdr>
    </w:div>
    <w:div w:id="1842308831">
      <w:bodyDiv w:val="1"/>
      <w:marLeft w:val="0"/>
      <w:marRight w:val="0"/>
      <w:marTop w:val="0"/>
      <w:marBottom w:val="0"/>
      <w:divBdr>
        <w:top w:val="none" w:sz="0" w:space="0" w:color="auto"/>
        <w:left w:val="none" w:sz="0" w:space="0" w:color="auto"/>
        <w:bottom w:val="none" w:sz="0" w:space="0" w:color="auto"/>
        <w:right w:val="none" w:sz="0" w:space="0" w:color="auto"/>
      </w:divBdr>
    </w:div>
    <w:div w:id="1846362923">
      <w:bodyDiv w:val="1"/>
      <w:marLeft w:val="0"/>
      <w:marRight w:val="0"/>
      <w:marTop w:val="0"/>
      <w:marBottom w:val="0"/>
      <w:divBdr>
        <w:top w:val="none" w:sz="0" w:space="0" w:color="auto"/>
        <w:left w:val="none" w:sz="0" w:space="0" w:color="auto"/>
        <w:bottom w:val="none" w:sz="0" w:space="0" w:color="auto"/>
        <w:right w:val="none" w:sz="0" w:space="0" w:color="auto"/>
      </w:divBdr>
    </w:div>
    <w:div w:id="1967344779">
      <w:bodyDiv w:val="1"/>
      <w:marLeft w:val="0"/>
      <w:marRight w:val="0"/>
      <w:marTop w:val="0"/>
      <w:marBottom w:val="0"/>
      <w:divBdr>
        <w:top w:val="none" w:sz="0" w:space="0" w:color="auto"/>
        <w:left w:val="none" w:sz="0" w:space="0" w:color="auto"/>
        <w:bottom w:val="none" w:sz="0" w:space="0" w:color="auto"/>
        <w:right w:val="none" w:sz="0" w:space="0" w:color="auto"/>
      </w:divBdr>
    </w:div>
    <w:div w:id="1993941772">
      <w:bodyDiv w:val="1"/>
      <w:marLeft w:val="0"/>
      <w:marRight w:val="0"/>
      <w:marTop w:val="0"/>
      <w:marBottom w:val="0"/>
      <w:divBdr>
        <w:top w:val="none" w:sz="0" w:space="0" w:color="auto"/>
        <w:left w:val="none" w:sz="0" w:space="0" w:color="auto"/>
        <w:bottom w:val="none" w:sz="0" w:space="0" w:color="auto"/>
        <w:right w:val="none" w:sz="0" w:space="0" w:color="auto"/>
      </w:divBdr>
    </w:div>
    <w:div w:id="2133403928">
      <w:bodyDiv w:val="1"/>
      <w:marLeft w:val="0"/>
      <w:marRight w:val="0"/>
      <w:marTop w:val="0"/>
      <w:marBottom w:val="0"/>
      <w:divBdr>
        <w:top w:val="none" w:sz="0" w:space="0" w:color="auto"/>
        <w:left w:val="none" w:sz="0" w:space="0" w:color="auto"/>
        <w:bottom w:val="none" w:sz="0" w:space="0" w:color="auto"/>
        <w:right w:val="none" w:sz="0" w:space="0" w:color="auto"/>
      </w:divBdr>
    </w:div>
    <w:div w:id="2136439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F2529D-1F62-4B86-A49A-EF22A4F4D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85</Words>
  <Characters>105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UVA Health System</Company>
  <LinksUpToDate>false</LinksUpToDate>
  <CharactersWithSpaces>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Jon L. *HS</dc:creator>
  <cp:keywords/>
  <dc:description/>
  <cp:lastModifiedBy>Rinker, Debra D (dr6n)</cp:lastModifiedBy>
  <cp:revision>4</cp:revision>
  <cp:lastPrinted>2020-02-24T21:35:00Z</cp:lastPrinted>
  <dcterms:created xsi:type="dcterms:W3CDTF">2020-05-12T14:34:00Z</dcterms:created>
  <dcterms:modified xsi:type="dcterms:W3CDTF">2020-05-12T19:07:00Z</dcterms:modified>
</cp:coreProperties>
</file>